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Hlk132011648"/>
      <w:bookmarkStart w:id="1" w:name="_Toc309047470"/>
      <w:bookmarkStart w:id="2" w:name="_Toc309047587"/>
      <w:bookmarkStart w:id="3" w:name="_Toc309114055"/>
      <w:bookmarkStart w:id="4" w:name="_Toc318099689"/>
      <w:bookmarkStart w:id="5" w:name="_Toc339279000"/>
      <w:bookmarkEnd w:id="0"/>
      <w:r w:rsidRPr="006327E6">
        <w:t xml:space="preserve">UNIVERZITA KONŠTANTÍNA FILOZOFA </w:t>
      </w:r>
      <w:r w:rsidR="009F5F11" w:rsidRPr="006327E6">
        <w:t>V NITRE</w:t>
      </w:r>
      <w:bookmarkEnd w:id="1"/>
      <w:bookmarkEnd w:id="2"/>
      <w:bookmarkEnd w:id="3"/>
      <w:bookmarkEnd w:id="4"/>
      <w:bookmarkEnd w:id="5"/>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bookmarkStart w:id="21" w:name="_Toc132109182"/>
      <w:bookmarkStart w:id="22" w:name="_Toc132109723"/>
      <w:bookmarkStart w:id="23" w:name="_Toc132125754"/>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bookmarkEnd w:id="21"/>
      <w:bookmarkEnd w:id="22"/>
      <w:bookmarkEnd w:id="23"/>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746654"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4" w:name="_Toc130496878"/>
      <w:bookmarkStart w:id="25" w:name="_Toc130717400"/>
      <w:bookmarkStart w:id="26"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4"/>
      <w:bookmarkEnd w:id="25"/>
      <w:bookmarkEnd w:id="26"/>
      <w:r w:rsidR="00F95393" w:rsidRPr="00F85783">
        <w:rPr>
          <w:rStyle w:val="NecislovanynazovCharChar"/>
          <w:b w:val="0"/>
          <w:sz w:val="24"/>
          <w:szCs w:val="24"/>
        </w:rPr>
        <w:br w:type="page"/>
      </w:r>
    </w:p>
    <w:p w14:paraId="57EAEB95" w14:textId="77777777" w:rsidR="00C84314" w:rsidRPr="00F85783" w:rsidRDefault="00C84314" w:rsidP="00FD33FA">
      <w:bookmarkStart w:id="27" w:name="_Toc309047200"/>
      <w:bookmarkStart w:id="28" w:name="_Toc309047429"/>
      <w:bookmarkStart w:id="29" w:name="_Toc309047475"/>
      <w:bookmarkStart w:id="30"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31" w:name="_Toc339279005"/>
      <w:bookmarkStart w:id="32" w:name="_Toc476657453"/>
      <w:bookmarkStart w:id="33" w:name="_Toc99180810"/>
      <w:bookmarkStart w:id="34" w:name="_Toc114690681"/>
      <w:bookmarkStart w:id="35" w:name="_Toc115115628"/>
      <w:bookmarkStart w:id="36" w:name="_Toc115510273"/>
      <w:bookmarkStart w:id="37" w:name="_Toc115521422"/>
      <w:bookmarkStart w:id="38" w:name="_Toc115533864"/>
      <w:bookmarkStart w:id="39" w:name="_Toc131618692"/>
      <w:bookmarkStart w:id="40" w:name="_Toc131622212"/>
      <w:bookmarkStart w:id="41" w:name="_Toc131852274"/>
      <w:bookmarkStart w:id="42" w:name="_Toc131877250"/>
      <w:bookmarkStart w:id="43" w:name="_Toc131970712"/>
      <w:bookmarkStart w:id="44" w:name="_Toc132022736"/>
      <w:bookmarkStart w:id="45" w:name="_Toc132109183"/>
      <w:bookmarkStart w:id="46" w:name="_Toc132109724"/>
      <w:bookmarkStart w:id="47" w:name="_Toc132125755"/>
      <w:bookmarkStart w:id="48" w:name="_Toc309114060"/>
      <w:bookmarkStart w:id="49" w:name="_Toc318099694"/>
      <w:bookmarkEnd w:id="27"/>
      <w:bookmarkEnd w:id="28"/>
      <w:bookmarkEnd w:id="29"/>
      <w:bookmarkEnd w:id="30"/>
      <w:r w:rsidRPr="00F85783">
        <w:t>Poďakovanie</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F85783">
        <w:t xml:space="preserve"> </w:t>
      </w:r>
    </w:p>
    <w:bookmarkEnd w:id="48"/>
    <w:bookmarkEnd w:id="4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50" w:name="_Toc130496880"/>
      <w:bookmarkStart w:id="51" w:name="_Toc130717402"/>
      <w:bookmarkStart w:id="52" w:name="_Toc131065524"/>
      <w:bookmarkStart w:id="53" w:name="_Toc131618693"/>
      <w:bookmarkStart w:id="54" w:name="_Toc131622213"/>
      <w:bookmarkStart w:id="55" w:name="_Toc131852275"/>
      <w:bookmarkStart w:id="56" w:name="_Toc131877251"/>
      <w:bookmarkStart w:id="57" w:name="_Toc131970713"/>
      <w:bookmarkStart w:id="58" w:name="_Toc132022737"/>
      <w:bookmarkStart w:id="59" w:name="_Toc132109184"/>
      <w:bookmarkStart w:id="60" w:name="_Toc132109725"/>
      <w:bookmarkStart w:id="61" w:name="_Toc132125756"/>
      <w:bookmarkStart w:id="62" w:name="_Toc309047431"/>
      <w:bookmarkStart w:id="63" w:name="_Toc309047477"/>
      <w:bookmarkStart w:id="64" w:name="_Toc309047594"/>
      <w:bookmarkStart w:id="65" w:name="_Toc309114062"/>
      <w:bookmarkStart w:id="66" w:name="_Toc318099696"/>
      <w:r w:rsidRPr="0079436F">
        <w:lastRenderedPageBreak/>
        <w:t>ABSTRAKT</w:t>
      </w:r>
      <w:bookmarkEnd w:id="50"/>
      <w:bookmarkEnd w:id="51"/>
      <w:bookmarkEnd w:id="52"/>
      <w:bookmarkEnd w:id="53"/>
      <w:bookmarkEnd w:id="54"/>
      <w:bookmarkEnd w:id="55"/>
      <w:bookmarkEnd w:id="56"/>
      <w:bookmarkEnd w:id="57"/>
      <w:bookmarkEnd w:id="58"/>
      <w:bookmarkEnd w:id="59"/>
      <w:bookmarkEnd w:id="60"/>
      <w:bookmarkEnd w:id="61"/>
    </w:p>
    <w:p w14:paraId="660B4671" w14:textId="3A0970F8"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42D87BD8"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 xml:space="preserve">ce je funkčná mobilná aplikácia pre Android zo zámerom ukázať </w:t>
      </w:r>
      <w:r w:rsidR="00657FA2">
        <w:t>po</w:t>
      </w:r>
      <w:r>
        <w:t>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657FA2">
        <w:t>po</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67" w:name="_Toc339279007"/>
      <w:bookmarkStart w:id="68" w:name="_Toc476657455"/>
      <w:bookmarkStart w:id="69" w:name="_Toc99180812"/>
      <w:bookmarkStart w:id="70" w:name="_Toc114690683"/>
      <w:bookmarkStart w:id="71" w:name="_Toc115115630"/>
      <w:bookmarkStart w:id="72" w:name="_Toc115510275"/>
      <w:bookmarkStart w:id="73" w:name="_Toc115521424"/>
      <w:bookmarkStart w:id="74" w:name="_Toc115533384"/>
      <w:bookmarkStart w:id="75" w:name="_Toc115533463"/>
      <w:bookmarkStart w:id="76" w:name="_Toc130496881"/>
      <w:bookmarkStart w:id="77" w:name="_Toc130717403"/>
      <w:bookmarkStart w:id="78" w:name="_Toc131065525"/>
      <w:bookmarkStart w:id="79" w:name="_Toc131618694"/>
      <w:bookmarkStart w:id="80" w:name="_Toc131622214"/>
      <w:bookmarkStart w:id="81" w:name="_Toc131852276"/>
      <w:bookmarkStart w:id="82" w:name="_Toc131877252"/>
      <w:bookmarkStart w:id="83" w:name="_Toc131970714"/>
      <w:bookmarkStart w:id="84" w:name="_Toc132022738"/>
      <w:bookmarkStart w:id="85" w:name="_Toc132109185"/>
      <w:bookmarkStart w:id="86" w:name="_Toc132109726"/>
      <w:bookmarkStart w:id="87" w:name="_Toc132125757"/>
      <w:bookmarkEnd w:id="62"/>
      <w:bookmarkEnd w:id="63"/>
      <w:bookmarkEnd w:id="64"/>
      <w:bookmarkEnd w:id="65"/>
      <w:bookmarkEnd w:id="66"/>
      <w:r w:rsidRPr="00E31089">
        <w:lastRenderedPageBreak/>
        <w:t>ABSTRAC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88" w:name="_Toc309047203"/>
      <w:bookmarkStart w:id="89" w:name="_Toc309047432"/>
      <w:bookmarkStart w:id="90" w:name="_Toc309047478"/>
      <w:bookmarkStart w:id="91"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92" w:name="_Toc309114063"/>
      <w:bookmarkStart w:id="93" w:name="_Toc318099697"/>
      <w:bookmarkStart w:id="94" w:name="_Toc339279008"/>
      <w:bookmarkStart w:id="95" w:name="_Toc115115631"/>
      <w:bookmarkStart w:id="96" w:name="_Toc115510276"/>
      <w:bookmarkStart w:id="97" w:name="_Toc115521425"/>
      <w:bookmarkStart w:id="98" w:name="_Toc115533867"/>
      <w:bookmarkStart w:id="99" w:name="_Toc131618695"/>
      <w:bookmarkStart w:id="100" w:name="_Toc131622215"/>
      <w:bookmarkStart w:id="101" w:name="_Toc131852277"/>
      <w:bookmarkStart w:id="102" w:name="_Toc131877253"/>
      <w:bookmarkStart w:id="103" w:name="_Toc131970715"/>
      <w:bookmarkStart w:id="104" w:name="_Toc132022739"/>
      <w:bookmarkStart w:id="105" w:name="_Toc132109186"/>
      <w:bookmarkStart w:id="106" w:name="_Toc132109727"/>
      <w:bookmarkStart w:id="107" w:name="_Toc132125758"/>
      <w:bookmarkStart w:id="108" w:name="_Toc99180813"/>
      <w:bookmarkStart w:id="109" w:name="_Toc114690684"/>
      <w:r w:rsidRPr="00F85783">
        <w:lastRenderedPageBreak/>
        <w:t>Obsah</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009C423B" w:rsidRPr="00F85783">
        <w:t xml:space="preserve"> </w:t>
      </w:r>
      <w:bookmarkEnd w:id="108"/>
      <w:bookmarkEnd w:id="109"/>
    </w:p>
    <w:sdt>
      <w:sdtPr>
        <w:rPr>
          <w:rFonts w:cs="Times New Roman"/>
          <w:b w:val="0"/>
          <w:bCs w:val="0"/>
          <w:noProof w:val="0"/>
          <w:szCs w:val="24"/>
        </w:rPr>
        <w:id w:val="72321027"/>
        <w:docPartObj>
          <w:docPartGallery w:val="Table of Contents"/>
          <w:docPartUnique/>
        </w:docPartObj>
      </w:sdtPr>
      <w:sdtContent>
        <w:p w14:paraId="4DB00785" w14:textId="0FC6A622" w:rsidR="006929D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125759" w:history="1">
            <w:r w:rsidR="006929D1" w:rsidRPr="00543390">
              <w:rPr>
                <w:rStyle w:val="Hypertextovprepojenie"/>
              </w:rPr>
              <w:t>Úvod</w:t>
            </w:r>
            <w:r w:rsidR="006929D1">
              <w:rPr>
                <w:webHidden/>
              </w:rPr>
              <w:tab/>
            </w:r>
            <w:r w:rsidR="006929D1" w:rsidRPr="006929D1">
              <w:rPr>
                <w:webHidden/>
              </w:rPr>
              <w:tab/>
            </w:r>
            <w:r w:rsidR="006929D1">
              <w:rPr>
                <w:webHidden/>
              </w:rPr>
              <w:fldChar w:fldCharType="begin"/>
            </w:r>
            <w:r w:rsidR="006929D1">
              <w:rPr>
                <w:webHidden/>
              </w:rPr>
              <w:instrText xml:space="preserve"> PAGEREF _Toc132125759 \h </w:instrText>
            </w:r>
            <w:r w:rsidR="006929D1">
              <w:rPr>
                <w:webHidden/>
              </w:rPr>
            </w:r>
            <w:r w:rsidR="006929D1">
              <w:rPr>
                <w:webHidden/>
              </w:rPr>
              <w:fldChar w:fldCharType="separate"/>
            </w:r>
            <w:r w:rsidR="00920CFD">
              <w:rPr>
                <w:webHidden/>
              </w:rPr>
              <w:t>10</w:t>
            </w:r>
            <w:r w:rsidR="006929D1">
              <w:rPr>
                <w:webHidden/>
              </w:rPr>
              <w:fldChar w:fldCharType="end"/>
            </w:r>
          </w:hyperlink>
        </w:p>
        <w:p w14:paraId="751D6822" w14:textId="68A18FC3"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0" w:history="1">
            <w:r w:rsidR="006929D1" w:rsidRPr="006929D1">
              <w:rPr>
                <w:rStyle w:val="Hypertextovprepojenie"/>
                <w:u w:val="none"/>
              </w:rPr>
              <w:t>1</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Popis riešeného problému / Analýza súčasného stavu</w:t>
            </w:r>
            <w:r w:rsidR="006929D1" w:rsidRPr="006929D1">
              <w:rPr>
                <w:webHidden/>
              </w:rPr>
              <w:tab/>
            </w:r>
            <w:r w:rsidR="006929D1" w:rsidRPr="006929D1">
              <w:rPr>
                <w:webHidden/>
              </w:rPr>
              <w:fldChar w:fldCharType="begin"/>
            </w:r>
            <w:r w:rsidR="006929D1" w:rsidRPr="006929D1">
              <w:rPr>
                <w:webHidden/>
              </w:rPr>
              <w:instrText xml:space="preserve"> PAGEREF _Toc132125760 \h </w:instrText>
            </w:r>
            <w:r w:rsidR="006929D1" w:rsidRPr="006929D1">
              <w:rPr>
                <w:webHidden/>
              </w:rPr>
            </w:r>
            <w:r w:rsidR="006929D1" w:rsidRPr="006929D1">
              <w:rPr>
                <w:webHidden/>
              </w:rPr>
              <w:fldChar w:fldCharType="separate"/>
            </w:r>
            <w:r w:rsidR="00920CFD">
              <w:rPr>
                <w:webHidden/>
              </w:rPr>
              <w:t>11</w:t>
            </w:r>
            <w:r w:rsidR="006929D1" w:rsidRPr="006929D1">
              <w:rPr>
                <w:webHidden/>
              </w:rPr>
              <w:fldChar w:fldCharType="end"/>
            </w:r>
          </w:hyperlink>
        </w:p>
        <w:p w14:paraId="0430D2FF" w14:textId="5753CCB3" w:rsidR="006929D1" w:rsidRPr="006929D1" w:rsidRDefault="00000000">
          <w:pPr>
            <w:pStyle w:val="Obsah2"/>
            <w:rPr>
              <w:rFonts w:asciiTheme="minorHAnsi" w:eastAsiaTheme="minorEastAsia" w:hAnsiTheme="minorHAnsi" w:cstheme="minorBidi"/>
              <w:szCs w:val="22"/>
              <w:lang w:eastAsia="sk-SK"/>
            </w:rPr>
          </w:pPr>
          <w:hyperlink w:anchor="_Toc132125761" w:history="1">
            <w:r w:rsidR="006929D1" w:rsidRPr="006929D1">
              <w:rPr>
                <w:rStyle w:val="Hypertextovprepojenie"/>
                <w:u w:val="none"/>
              </w:rPr>
              <w:t>1.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vojové prostredie</w:t>
            </w:r>
            <w:r w:rsidR="006929D1" w:rsidRPr="006929D1">
              <w:rPr>
                <w:webHidden/>
              </w:rPr>
              <w:tab/>
            </w:r>
            <w:r w:rsidR="006929D1" w:rsidRPr="006929D1">
              <w:rPr>
                <w:webHidden/>
              </w:rPr>
              <w:fldChar w:fldCharType="begin"/>
            </w:r>
            <w:r w:rsidR="006929D1" w:rsidRPr="006929D1">
              <w:rPr>
                <w:webHidden/>
              </w:rPr>
              <w:instrText xml:space="preserve"> PAGEREF _Toc132125761 \h </w:instrText>
            </w:r>
            <w:r w:rsidR="006929D1" w:rsidRPr="006929D1">
              <w:rPr>
                <w:webHidden/>
              </w:rPr>
            </w:r>
            <w:r w:rsidR="006929D1" w:rsidRPr="006929D1">
              <w:rPr>
                <w:webHidden/>
              </w:rPr>
              <w:fldChar w:fldCharType="separate"/>
            </w:r>
            <w:r w:rsidR="00920CFD">
              <w:rPr>
                <w:webHidden/>
              </w:rPr>
              <w:t>11</w:t>
            </w:r>
            <w:r w:rsidR="006929D1" w:rsidRPr="006929D1">
              <w:rPr>
                <w:webHidden/>
              </w:rPr>
              <w:fldChar w:fldCharType="end"/>
            </w:r>
          </w:hyperlink>
        </w:p>
        <w:p w14:paraId="601B30D0" w14:textId="009A866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2" w:history="1">
            <w:r w:rsidRPr="006929D1">
              <w:rPr>
                <w:rStyle w:val="Hypertextovprepojenie"/>
                <w:u w:val="none"/>
              </w:rPr>
              <w:t>Jazyk C</w:t>
            </w:r>
            <w:r w:rsidRPr="006929D1">
              <w:rPr>
                <w:rStyle w:val="Hypertextovprepojenie"/>
                <w:webHidden/>
                <w:u w:val="none"/>
              </w:rPr>
              <w:tab/>
            </w:r>
            <w:r w:rsidRPr="006929D1">
              <w:rPr>
                <w:webHidden/>
              </w:rPr>
              <w:fldChar w:fldCharType="begin"/>
            </w:r>
            <w:r w:rsidRPr="006929D1">
              <w:rPr>
                <w:webHidden/>
              </w:rPr>
              <w:instrText xml:space="preserve"> PAGEREF _Toc132125762 \h </w:instrText>
            </w:r>
            <w:r w:rsidRPr="006929D1">
              <w:rPr>
                <w:webHidden/>
              </w:rPr>
            </w:r>
            <w:r w:rsidRPr="006929D1">
              <w:rPr>
                <w:webHidden/>
              </w:rPr>
              <w:fldChar w:fldCharType="separate"/>
            </w:r>
            <w:r w:rsidR="00920CFD">
              <w:rPr>
                <w:webHidden/>
              </w:rPr>
              <w:t>11</w:t>
            </w:r>
            <w:r w:rsidRPr="006929D1">
              <w:rPr>
                <w:webHidden/>
              </w:rPr>
              <w:fldChar w:fldCharType="end"/>
            </w:r>
          </w:hyperlink>
        </w:p>
        <w:p w14:paraId="0E2C93E7" w14:textId="249E8D73"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3" w:history="1">
            <w:r w:rsidRPr="006929D1">
              <w:rPr>
                <w:rStyle w:val="Hypertextovprepojenie"/>
                <w:u w:val="none"/>
              </w:rPr>
              <w:t>Swift</w:t>
            </w:r>
            <w:r w:rsidRPr="006929D1">
              <w:rPr>
                <w:webHidden/>
              </w:rPr>
              <w:tab/>
            </w:r>
            <w:r w:rsidRPr="006929D1">
              <w:rPr>
                <w:webHidden/>
              </w:rPr>
              <w:fldChar w:fldCharType="begin"/>
            </w:r>
            <w:r w:rsidRPr="006929D1">
              <w:rPr>
                <w:webHidden/>
              </w:rPr>
              <w:instrText xml:space="preserve"> PAGEREF _Toc132125763 \h </w:instrText>
            </w:r>
            <w:r w:rsidRPr="006929D1">
              <w:rPr>
                <w:webHidden/>
              </w:rPr>
            </w:r>
            <w:r w:rsidRPr="006929D1">
              <w:rPr>
                <w:webHidden/>
              </w:rPr>
              <w:fldChar w:fldCharType="separate"/>
            </w:r>
            <w:r w:rsidR="00920CFD">
              <w:rPr>
                <w:webHidden/>
              </w:rPr>
              <w:t>12</w:t>
            </w:r>
            <w:r w:rsidRPr="006929D1">
              <w:rPr>
                <w:webHidden/>
              </w:rPr>
              <w:fldChar w:fldCharType="end"/>
            </w:r>
          </w:hyperlink>
        </w:p>
        <w:p w14:paraId="5F32AD74" w14:textId="6D7B186E"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4" w:history="1">
            <w:r w:rsidRPr="006929D1">
              <w:rPr>
                <w:rStyle w:val="Hypertextovprepojenie"/>
                <w:u w:val="none"/>
              </w:rPr>
              <w:t>Kotlin</w:t>
            </w:r>
            <w:r w:rsidRPr="006929D1">
              <w:rPr>
                <w:webHidden/>
              </w:rPr>
              <w:tab/>
            </w:r>
            <w:r w:rsidRPr="006929D1">
              <w:rPr>
                <w:webHidden/>
              </w:rPr>
              <w:fldChar w:fldCharType="begin"/>
            </w:r>
            <w:r w:rsidRPr="006929D1">
              <w:rPr>
                <w:webHidden/>
              </w:rPr>
              <w:instrText xml:space="preserve"> PAGEREF _Toc132125764 \h </w:instrText>
            </w:r>
            <w:r w:rsidRPr="006929D1">
              <w:rPr>
                <w:webHidden/>
              </w:rPr>
            </w:r>
            <w:r w:rsidRPr="006929D1">
              <w:rPr>
                <w:webHidden/>
              </w:rPr>
              <w:fldChar w:fldCharType="separate"/>
            </w:r>
            <w:r w:rsidR="00920CFD">
              <w:rPr>
                <w:webHidden/>
              </w:rPr>
              <w:t>12</w:t>
            </w:r>
            <w:r w:rsidRPr="006929D1">
              <w:rPr>
                <w:webHidden/>
              </w:rPr>
              <w:fldChar w:fldCharType="end"/>
            </w:r>
          </w:hyperlink>
        </w:p>
        <w:p w14:paraId="36351F3F" w14:textId="124D0F7E"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5" w:history="1">
            <w:r w:rsidRPr="006929D1">
              <w:rPr>
                <w:rStyle w:val="Hypertextovprepojenie"/>
                <w:u w:val="none"/>
              </w:rPr>
              <w:t>Java</w:t>
            </w:r>
            <w:r w:rsidRPr="006929D1">
              <w:rPr>
                <w:webHidden/>
              </w:rPr>
              <w:tab/>
            </w:r>
            <w:r w:rsidRPr="006929D1">
              <w:rPr>
                <w:webHidden/>
              </w:rPr>
              <w:fldChar w:fldCharType="begin"/>
            </w:r>
            <w:r w:rsidRPr="006929D1">
              <w:rPr>
                <w:webHidden/>
              </w:rPr>
              <w:instrText xml:space="preserve"> PAGEREF _Toc132125765 \h </w:instrText>
            </w:r>
            <w:r w:rsidRPr="006929D1">
              <w:rPr>
                <w:webHidden/>
              </w:rPr>
            </w:r>
            <w:r w:rsidRPr="006929D1">
              <w:rPr>
                <w:webHidden/>
              </w:rPr>
              <w:fldChar w:fldCharType="separate"/>
            </w:r>
            <w:r w:rsidR="00920CFD">
              <w:rPr>
                <w:webHidden/>
              </w:rPr>
              <w:t>12</w:t>
            </w:r>
            <w:r w:rsidRPr="006929D1">
              <w:rPr>
                <w:webHidden/>
              </w:rPr>
              <w:fldChar w:fldCharType="end"/>
            </w:r>
          </w:hyperlink>
        </w:p>
        <w:p w14:paraId="2EFC8124" w14:textId="1A69639B" w:rsidR="006929D1" w:rsidRPr="006929D1" w:rsidRDefault="00000000">
          <w:pPr>
            <w:pStyle w:val="Obsah2"/>
            <w:rPr>
              <w:rFonts w:asciiTheme="minorHAnsi" w:eastAsiaTheme="minorEastAsia" w:hAnsiTheme="minorHAnsi" w:cstheme="minorBidi"/>
              <w:szCs w:val="22"/>
              <w:lang w:eastAsia="sk-SK"/>
            </w:rPr>
          </w:pPr>
          <w:hyperlink w:anchor="_Toc132125766" w:history="1">
            <w:r w:rsidR="006929D1" w:rsidRPr="006929D1">
              <w:rPr>
                <w:rStyle w:val="Hypertextovprepojenie"/>
                <w:u w:val="none"/>
              </w:rPr>
              <w:t>1.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ber vývojového prostredia</w:t>
            </w:r>
            <w:r w:rsidR="006929D1" w:rsidRPr="006929D1">
              <w:rPr>
                <w:webHidden/>
              </w:rPr>
              <w:tab/>
            </w:r>
            <w:r w:rsidR="006929D1" w:rsidRPr="006929D1">
              <w:rPr>
                <w:webHidden/>
              </w:rPr>
              <w:fldChar w:fldCharType="begin"/>
            </w:r>
            <w:r w:rsidR="006929D1" w:rsidRPr="006929D1">
              <w:rPr>
                <w:webHidden/>
              </w:rPr>
              <w:instrText xml:space="preserve"> PAGEREF _Toc132125766 \h </w:instrText>
            </w:r>
            <w:r w:rsidR="006929D1" w:rsidRPr="006929D1">
              <w:rPr>
                <w:webHidden/>
              </w:rPr>
            </w:r>
            <w:r w:rsidR="006929D1" w:rsidRPr="006929D1">
              <w:rPr>
                <w:webHidden/>
              </w:rPr>
              <w:fldChar w:fldCharType="separate"/>
            </w:r>
            <w:r w:rsidR="00920CFD">
              <w:rPr>
                <w:webHidden/>
              </w:rPr>
              <w:t>14</w:t>
            </w:r>
            <w:r w:rsidR="006929D1" w:rsidRPr="006929D1">
              <w:rPr>
                <w:webHidden/>
              </w:rPr>
              <w:fldChar w:fldCharType="end"/>
            </w:r>
          </w:hyperlink>
        </w:p>
        <w:p w14:paraId="27F2FFF8" w14:textId="33CBA9BC" w:rsidR="006929D1" w:rsidRPr="006929D1" w:rsidRDefault="00000000">
          <w:pPr>
            <w:pStyle w:val="Obsah2"/>
            <w:rPr>
              <w:rFonts w:asciiTheme="minorHAnsi" w:eastAsiaTheme="minorEastAsia" w:hAnsiTheme="minorHAnsi" w:cstheme="minorBidi"/>
              <w:szCs w:val="22"/>
              <w:lang w:eastAsia="sk-SK"/>
            </w:rPr>
          </w:pPr>
          <w:hyperlink w:anchor="_Toc132125767" w:history="1">
            <w:r w:rsidR="006929D1" w:rsidRPr="006929D1">
              <w:rPr>
                <w:rStyle w:val="Hypertextovprepojenie"/>
                <w:u w:val="none"/>
              </w:rPr>
              <w:t>1.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Existujúce Aplikácie</w:t>
            </w:r>
            <w:r w:rsidR="006929D1" w:rsidRPr="006929D1">
              <w:rPr>
                <w:webHidden/>
              </w:rPr>
              <w:tab/>
            </w:r>
            <w:r w:rsidR="006929D1" w:rsidRPr="006929D1">
              <w:rPr>
                <w:webHidden/>
              </w:rPr>
              <w:fldChar w:fldCharType="begin"/>
            </w:r>
            <w:r w:rsidR="006929D1" w:rsidRPr="006929D1">
              <w:rPr>
                <w:webHidden/>
              </w:rPr>
              <w:instrText xml:space="preserve"> PAGEREF _Toc132125767 \h </w:instrText>
            </w:r>
            <w:r w:rsidR="006929D1" w:rsidRPr="006929D1">
              <w:rPr>
                <w:webHidden/>
              </w:rPr>
            </w:r>
            <w:r w:rsidR="006929D1" w:rsidRPr="006929D1">
              <w:rPr>
                <w:webHidden/>
              </w:rPr>
              <w:fldChar w:fldCharType="separate"/>
            </w:r>
            <w:r w:rsidR="00920CFD">
              <w:rPr>
                <w:webHidden/>
              </w:rPr>
              <w:t>15</w:t>
            </w:r>
            <w:r w:rsidR="006929D1" w:rsidRPr="006929D1">
              <w:rPr>
                <w:webHidden/>
              </w:rPr>
              <w:fldChar w:fldCharType="end"/>
            </w:r>
          </w:hyperlink>
        </w:p>
        <w:p w14:paraId="3052A848" w14:textId="2E8F839F"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8" w:history="1">
            <w:r w:rsidR="006929D1" w:rsidRPr="006929D1">
              <w:rPr>
                <w:rStyle w:val="Hypertextovprepojenie"/>
                <w:u w:val="none"/>
              </w:rPr>
              <w:t>2</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Ciele záverečnej práce</w:t>
            </w:r>
            <w:r w:rsidR="006929D1" w:rsidRPr="006929D1">
              <w:rPr>
                <w:webHidden/>
              </w:rPr>
              <w:tab/>
            </w:r>
            <w:r w:rsidR="006929D1" w:rsidRPr="006929D1">
              <w:rPr>
                <w:webHidden/>
              </w:rPr>
              <w:fldChar w:fldCharType="begin"/>
            </w:r>
            <w:r w:rsidR="006929D1" w:rsidRPr="006929D1">
              <w:rPr>
                <w:webHidden/>
              </w:rPr>
              <w:instrText xml:space="preserve"> PAGEREF _Toc132125768 \h </w:instrText>
            </w:r>
            <w:r w:rsidR="006929D1" w:rsidRPr="006929D1">
              <w:rPr>
                <w:webHidden/>
              </w:rPr>
            </w:r>
            <w:r w:rsidR="006929D1" w:rsidRPr="006929D1">
              <w:rPr>
                <w:webHidden/>
              </w:rPr>
              <w:fldChar w:fldCharType="separate"/>
            </w:r>
            <w:r w:rsidR="00920CFD">
              <w:rPr>
                <w:webHidden/>
              </w:rPr>
              <w:t>18</w:t>
            </w:r>
            <w:r w:rsidR="006929D1" w:rsidRPr="006929D1">
              <w:rPr>
                <w:webHidden/>
              </w:rPr>
              <w:fldChar w:fldCharType="end"/>
            </w:r>
          </w:hyperlink>
        </w:p>
        <w:p w14:paraId="6E0EAE2A" w14:textId="24032DBD"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9" w:history="1">
            <w:r w:rsidR="006929D1" w:rsidRPr="006929D1">
              <w:rPr>
                <w:rStyle w:val="Hypertextovprepojenie"/>
                <w:u w:val="none"/>
              </w:rPr>
              <w:t>3</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Návrh a metodika</w:t>
            </w:r>
            <w:r w:rsidR="006929D1" w:rsidRPr="006929D1">
              <w:rPr>
                <w:webHidden/>
              </w:rPr>
              <w:tab/>
            </w:r>
            <w:r w:rsidR="006929D1" w:rsidRPr="006929D1">
              <w:rPr>
                <w:webHidden/>
              </w:rPr>
              <w:fldChar w:fldCharType="begin"/>
            </w:r>
            <w:r w:rsidR="006929D1" w:rsidRPr="006929D1">
              <w:rPr>
                <w:webHidden/>
              </w:rPr>
              <w:instrText xml:space="preserve"> PAGEREF _Toc132125769 \h </w:instrText>
            </w:r>
            <w:r w:rsidR="006929D1" w:rsidRPr="006929D1">
              <w:rPr>
                <w:webHidden/>
              </w:rPr>
            </w:r>
            <w:r w:rsidR="006929D1" w:rsidRPr="006929D1">
              <w:rPr>
                <w:webHidden/>
              </w:rPr>
              <w:fldChar w:fldCharType="separate"/>
            </w:r>
            <w:r w:rsidR="00920CFD">
              <w:rPr>
                <w:webHidden/>
              </w:rPr>
              <w:t>19</w:t>
            </w:r>
            <w:r w:rsidR="006929D1" w:rsidRPr="006929D1">
              <w:rPr>
                <w:webHidden/>
              </w:rPr>
              <w:fldChar w:fldCharType="end"/>
            </w:r>
          </w:hyperlink>
        </w:p>
        <w:p w14:paraId="443C838F" w14:textId="432FA0E5" w:rsidR="006929D1" w:rsidRPr="006929D1" w:rsidRDefault="00000000">
          <w:pPr>
            <w:pStyle w:val="Obsah2"/>
            <w:rPr>
              <w:rFonts w:asciiTheme="minorHAnsi" w:eastAsiaTheme="minorEastAsia" w:hAnsiTheme="minorHAnsi" w:cstheme="minorBidi"/>
              <w:szCs w:val="22"/>
              <w:lang w:eastAsia="sk-SK"/>
            </w:rPr>
          </w:pPr>
          <w:hyperlink w:anchor="_Toc132125770" w:history="1">
            <w:r w:rsidR="006929D1" w:rsidRPr="006929D1">
              <w:rPr>
                <w:rStyle w:val="Hypertextovprepojenie"/>
                <w:u w:val="none"/>
              </w:rPr>
              <w:t>3.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Návrh softvéru</w:t>
            </w:r>
            <w:r w:rsidR="006929D1" w:rsidRPr="006929D1">
              <w:rPr>
                <w:webHidden/>
              </w:rPr>
              <w:tab/>
            </w:r>
            <w:r w:rsidR="006929D1" w:rsidRPr="006929D1">
              <w:rPr>
                <w:webHidden/>
              </w:rPr>
              <w:fldChar w:fldCharType="begin"/>
            </w:r>
            <w:r w:rsidR="006929D1" w:rsidRPr="006929D1">
              <w:rPr>
                <w:webHidden/>
              </w:rPr>
              <w:instrText xml:space="preserve"> PAGEREF _Toc132125770 \h </w:instrText>
            </w:r>
            <w:r w:rsidR="006929D1" w:rsidRPr="006929D1">
              <w:rPr>
                <w:webHidden/>
              </w:rPr>
            </w:r>
            <w:r w:rsidR="006929D1" w:rsidRPr="006929D1">
              <w:rPr>
                <w:webHidden/>
              </w:rPr>
              <w:fldChar w:fldCharType="separate"/>
            </w:r>
            <w:r w:rsidR="00920CFD">
              <w:rPr>
                <w:webHidden/>
              </w:rPr>
              <w:t>19</w:t>
            </w:r>
            <w:r w:rsidR="006929D1" w:rsidRPr="006929D1">
              <w:rPr>
                <w:webHidden/>
              </w:rPr>
              <w:fldChar w:fldCharType="end"/>
            </w:r>
          </w:hyperlink>
        </w:p>
        <w:p w14:paraId="608FD9FE" w14:textId="42F23C4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1" w:history="1">
            <w:r w:rsidRPr="006929D1">
              <w:rPr>
                <w:rStyle w:val="Hypertextovprepojenie"/>
                <w:u w:val="none"/>
              </w:rPr>
              <w:t>Zbieranie údajov zo senzorov</w:t>
            </w:r>
            <w:r w:rsidRPr="006929D1">
              <w:rPr>
                <w:webHidden/>
              </w:rPr>
              <w:tab/>
            </w:r>
            <w:r w:rsidRPr="006929D1">
              <w:rPr>
                <w:webHidden/>
              </w:rPr>
              <w:fldChar w:fldCharType="begin"/>
            </w:r>
            <w:r w:rsidRPr="006929D1">
              <w:rPr>
                <w:webHidden/>
              </w:rPr>
              <w:instrText xml:space="preserve"> PAGEREF _Toc132125771 \h </w:instrText>
            </w:r>
            <w:r w:rsidRPr="006929D1">
              <w:rPr>
                <w:webHidden/>
              </w:rPr>
            </w:r>
            <w:r w:rsidRPr="006929D1">
              <w:rPr>
                <w:webHidden/>
              </w:rPr>
              <w:fldChar w:fldCharType="separate"/>
            </w:r>
            <w:r w:rsidR="00920CFD">
              <w:rPr>
                <w:webHidden/>
              </w:rPr>
              <w:t>19</w:t>
            </w:r>
            <w:r w:rsidRPr="006929D1">
              <w:rPr>
                <w:webHidden/>
              </w:rPr>
              <w:fldChar w:fldCharType="end"/>
            </w:r>
          </w:hyperlink>
        </w:p>
        <w:p w14:paraId="09AAC556" w14:textId="1CA11C0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2" w:history="1">
            <w:r w:rsidRPr="006929D1">
              <w:rPr>
                <w:rStyle w:val="Hypertextovprepojenie"/>
                <w:u w:val="none"/>
              </w:rPr>
              <w:t>Návrh Databázy</w:t>
            </w:r>
            <w:r w:rsidRPr="006929D1">
              <w:rPr>
                <w:webHidden/>
              </w:rPr>
              <w:tab/>
            </w:r>
            <w:r w:rsidRPr="006929D1">
              <w:rPr>
                <w:webHidden/>
              </w:rPr>
              <w:fldChar w:fldCharType="begin"/>
            </w:r>
            <w:r w:rsidRPr="006929D1">
              <w:rPr>
                <w:webHidden/>
              </w:rPr>
              <w:instrText xml:space="preserve"> PAGEREF _Toc132125772 \h </w:instrText>
            </w:r>
            <w:r w:rsidRPr="006929D1">
              <w:rPr>
                <w:webHidden/>
              </w:rPr>
            </w:r>
            <w:r w:rsidRPr="006929D1">
              <w:rPr>
                <w:webHidden/>
              </w:rPr>
              <w:fldChar w:fldCharType="separate"/>
            </w:r>
            <w:r w:rsidR="00920CFD">
              <w:rPr>
                <w:webHidden/>
              </w:rPr>
              <w:t>30</w:t>
            </w:r>
            <w:r w:rsidRPr="006929D1">
              <w:rPr>
                <w:webHidden/>
              </w:rPr>
              <w:fldChar w:fldCharType="end"/>
            </w:r>
          </w:hyperlink>
        </w:p>
        <w:p w14:paraId="77612278" w14:textId="506B604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3" w:history="1">
            <w:r w:rsidRPr="006929D1">
              <w:rPr>
                <w:rStyle w:val="Hypertextovprepojenie"/>
                <w:u w:val="none"/>
              </w:rPr>
              <w:t>Návrh funkcií aplikácie</w:t>
            </w:r>
            <w:r w:rsidRPr="006929D1">
              <w:rPr>
                <w:webHidden/>
              </w:rPr>
              <w:tab/>
            </w:r>
            <w:r w:rsidRPr="006929D1">
              <w:rPr>
                <w:webHidden/>
              </w:rPr>
              <w:fldChar w:fldCharType="begin"/>
            </w:r>
            <w:r w:rsidRPr="006929D1">
              <w:rPr>
                <w:webHidden/>
              </w:rPr>
              <w:instrText xml:space="preserve"> PAGEREF _Toc132125773 \h </w:instrText>
            </w:r>
            <w:r w:rsidRPr="006929D1">
              <w:rPr>
                <w:webHidden/>
              </w:rPr>
            </w:r>
            <w:r w:rsidRPr="006929D1">
              <w:rPr>
                <w:webHidden/>
              </w:rPr>
              <w:fldChar w:fldCharType="separate"/>
            </w:r>
            <w:r w:rsidR="00920CFD">
              <w:rPr>
                <w:webHidden/>
              </w:rPr>
              <w:t>31</w:t>
            </w:r>
            <w:r w:rsidRPr="006929D1">
              <w:rPr>
                <w:webHidden/>
              </w:rPr>
              <w:fldChar w:fldCharType="end"/>
            </w:r>
          </w:hyperlink>
        </w:p>
        <w:p w14:paraId="64745891" w14:textId="7E5AA89E"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4" w:history="1">
            <w:r w:rsidRPr="006929D1">
              <w:rPr>
                <w:rStyle w:val="Hypertextovprepojenie"/>
                <w:u w:val="none"/>
              </w:rPr>
              <w:t>Návrh používateľského prostredia</w:t>
            </w:r>
            <w:r w:rsidRPr="006929D1">
              <w:rPr>
                <w:webHidden/>
              </w:rPr>
              <w:tab/>
            </w:r>
            <w:r w:rsidRPr="006929D1">
              <w:rPr>
                <w:webHidden/>
              </w:rPr>
              <w:fldChar w:fldCharType="begin"/>
            </w:r>
            <w:r w:rsidRPr="006929D1">
              <w:rPr>
                <w:webHidden/>
              </w:rPr>
              <w:instrText xml:space="preserve"> PAGEREF _Toc132125774 \h </w:instrText>
            </w:r>
            <w:r w:rsidRPr="006929D1">
              <w:rPr>
                <w:webHidden/>
              </w:rPr>
            </w:r>
            <w:r w:rsidRPr="006929D1">
              <w:rPr>
                <w:webHidden/>
              </w:rPr>
              <w:fldChar w:fldCharType="separate"/>
            </w:r>
            <w:r w:rsidR="00920CFD">
              <w:rPr>
                <w:webHidden/>
              </w:rPr>
              <w:t>32</w:t>
            </w:r>
            <w:r w:rsidRPr="006929D1">
              <w:rPr>
                <w:webHidden/>
              </w:rPr>
              <w:fldChar w:fldCharType="end"/>
            </w:r>
          </w:hyperlink>
        </w:p>
        <w:p w14:paraId="5E769FFF" w14:textId="62C2790E" w:rsidR="006929D1" w:rsidRPr="006929D1" w:rsidRDefault="00000000">
          <w:pPr>
            <w:pStyle w:val="Obsah2"/>
            <w:rPr>
              <w:rFonts w:asciiTheme="minorHAnsi" w:eastAsiaTheme="minorEastAsia" w:hAnsiTheme="minorHAnsi" w:cstheme="minorBidi"/>
              <w:szCs w:val="22"/>
              <w:lang w:eastAsia="sk-SK"/>
            </w:rPr>
          </w:pPr>
          <w:hyperlink w:anchor="_Toc132125775" w:history="1">
            <w:r w:rsidR="006929D1" w:rsidRPr="006929D1">
              <w:rPr>
                <w:rStyle w:val="Hypertextovprepojenie"/>
                <w:u w:val="none"/>
              </w:rPr>
              <w:t>3.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Metodika vývoja softvéru</w:t>
            </w:r>
            <w:r w:rsidR="006929D1" w:rsidRPr="006929D1">
              <w:rPr>
                <w:webHidden/>
              </w:rPr>
              <w:tab/>
            </w:r>
            <w:r w:rsidR="006929D1" w:rsidRPr="006929D1">
              <w:rPr>
                <w:webHidden/>
              </w:rPr>
              <w:fldChar w:fldCharType="begin"/>
            </w:r>
            <w:r w:rsidR="006929D1" w:rsidRPr="006929D1">
              <w:rPr>
                <w:webHidden/>
              </w:rPr>
              <w:instrText xml:space="preserve"> PAGEREF _Toc132125775 \h </w:instrText>
            </w:r>
            <w:r w:rsidR="006929D1" w:rsidRPr="006929D1">
              <w:rPr>
                <w:webHidden/>
              </w:rPr>
            </w:r>
            <w:r w:rsidR="006929D1" w:rsidRPr="006929D1">
              <w:rPr>
                <w:webHidden/>
              </w:rPr>
              <w:fldChar w:fldCharType="separate"/>
            </w:r>
            <w:r w:rsidR="00920CFD">
              <w:rPr>
                <w:webHidden/>
              </w:rPr>
              <w:t>33</w:t>
            </w:r>
            <w:r w:rsidR="006929D1" w:rsidRPr="006929D1">
              <w:rPr>
                <w:webHidden/>
              </w:rPr>
              <w:fldChar w:fldCharType="end"/>
            </w:r>
          </w:hyperlink>
        </w:p>
        <w:p w14:paraId="07E4D401" w14:textId="0F02E494"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6" w:history="1">
            <w:r w:rsidRPr="006929D1">
              <w:rPr>
                <w:rStyle w:val="Hypertextovprepojenie"/>
                <w:u w:val="none"/>
              </w:rPr>
              <w:t>Úvodná obrazovka</w:t>
            </w:r>
            <w:r w:rsidRPr="006929D1">
              <w:rPr>
                <w:webHidden/>
              </w:rPr>
              <w:tab/>
            </w:r>
            <w:r w:rsidRPr="006929D1">
              <w:rPr>
                <w:webHidden/>
              </w:rPr>
              <w:fldChar w:fldCharType="begin"/>
            </w:r>
            <w:r w:rsidRPr="006929D1">
              <w:rPr>
                <w:webHidden/>
              </w:rPr>
              <w:instrText xml:space="preserve"> PAGEREF _Toc132125776 \h </w:instrText>
            </w:r>
            <w:r w:rsidRPr="006929D1">
              <w:rPr>
                <w:webHidden/>
              </w:rPr>
            </w:r>
            <w:r w:rsidRPr="006929D1">
              <w:rPr>
                <w:webHidden/>
              </w:rPr>
              <w:fldChar w:fldCharType="separate"/>
            </w:r>
            <w:r w:rsidR="00920CFD">
              <w:rPr>
                <w:webHidden/>
              </w:rPr>
              <w:t>33</w:t>
            </w:r>
            <w:r w:rsidRPr="006929D1">
              <w:rPr>
                <w:webHidden/>
              </w:rPr>
              <w:fldChar w:fldCharType="end"/>
            </w:r>
          </w:hyperlink>
        </w:p>
        <w:p w14:paraId="70A5E016" w14:textId="2F08376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7" w:history="1">
            <w:r w:rsidRPr="006929D1">
              <w:rPr>
                <w:rStyle w:val="Hypertextovprepojenie"/>
                <w:u w:val="none"/>
              </w:rPr>
              <w:t>Nastavenia</w:t>
            </w:r>
            <w:r w:rsidRPr="006929D1">
              <w:rPr>
                <w:webHidden/>
              </w:rPr>
              <w:tab/>
            </w:r>
            <w:r w:rsidRPr="006929D1">
              <w:rPr>
                <w:webHidden/>
              </w:rPr>
              <w:fldChar w:fldCharType="begin"/>
            </w:r>
            <w:r w:rsidRPr="006929D1">
              <w:rPr>
                <w:webHidden/>
              </w:rPr>
              <w:instrText xml:space="preserve"> PAGEREF _Toc132125777 \h </w:instrText>
            </w:r>
            <w:r w:rsidRPr="006929D1">
              <w:rPr>
                <w:webHidden/>
              </w:rPr>
            </w:r>
            <w:r w:rsidRPr="006929D1">
              <w:rPr>
                <w:webHidden/>
              </w:rPr>
              <w:fldChar w:fldCharType="separate"/>
            </w:r>
            <w:r w:rsidR="00920CFD">
              <w:rPr>
                <w:webHidden/>
              </w:rPr>
              <w:t>33</w:t>
            </w:r>
            <w:r w:rsidRPr="006929D1">
              <w:rPr>
                <w:webHidden/>
              </w:rPr>
              <w:fldChar w:fldCharType="end"/>
            </w:r>
          </w:hyperlink>
        </w:p>
        <w:p w14:paraId="26928EE6" w14:textId="5A1770C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8"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78 \h </w:instrText>
            </w:r>
            <w:r w:rsidRPr="006929D1">
              <w:rPr>
                <w:webHidden/>
              </w:rPr>
            </w:r>
            <w:r w:rsidRPr="006929D1">
              <w:rPr>
                <w:webHidden/>
              </w:rPr>
              <w:fldChar w:fldCharType="separate"/>
            </w:r>
            <w:r w:rsidR="00920CFD">
              <w:rPr>
                <w:webHidden/>
              </w:rPr>
              <w:t>34</w:t>
            </w:r>
            <w:r w:rsidRPr="006929D1">
              <w:rPr>
                <w:webHidden/>
              </w:rPr>
              <w:fldChar w:fldCharType="end"/>
            </w:r>
          </w:hyperlink>
        </w:p>
        <w:p w14:paraId="5F80DE67" w14:textId="4FF9387D"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9" w:history="1">
            <w:r w:rsidRPr="006929D1">
              <w:rPr>
                <w:rStyle w:val="Hypertextovprepojenie"/>
                <w:u w:val="none"/>
              </w:rPr>
              <w:t>Databáza</w:t>
            </w:r>
            <w:r w:rsidRPr="006929D1">
              <w:rPr>
                <w:webHidden/>
              </w:rPr>
              <w:tab/>
            </w:r>
            <w:r w:rsidRPr="006929D1">
              <w:rPr>
                <w:webHidden/>
              </w:rPr>
              <w:fldChar w:fldCharType="begin"/>
            </w:r>
            <w:r w:rsidRPr="006929D1">
              <w:rPr>
                <w:webHidden/>
              </w:rPr>
              <w:instrText xml:space="preserve"> PAGEREF _Toc132125779 \h </w:instrText>
            </w:r>
            <w:r w:rsidRPr="006929D1">
              <w:rPr>
                <w:webHidden/>
              </w:rPr>
            </w:r>
            <w:r w:rsidRPr="006929D1">
              <w:rPr>
                <w:webHidden/>
              </w:rPr>
              <w:fldChar w:fldCharType="separate"/>
            </w:r>
            <w:r w:rsidR="00920CFD">
              <w:rPr>
                <w:webHidden/>
              </w:rPr>
              <w:t>34</w:t>
            </w:r>
            <w:r w:rsidRPr="006929D1">
              <w:rPr>
                <w:webHidden/>
              </w:rPr>
              <w:fldChar w:fldCharType="end"/>
            </w:r>
          </w:hyperlink>
        </w:p>
        <w:p w14:paraId="6DE0EEE1" w14:textId="382DF0D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0"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0 \h </w:instrText>
            </w:r>
            <w:r w:rsidRPr="006929D1">
              <w:rPr>
                <w:webHidden/>
              </w:rPr>
            </w:r>
            <w:r w:rsidRPr="006929D1">
              <w:rPr>
                <w:webHidden/>
              </w:rPr>
              <w:fldChar w:fldCharType="separate"/>
            </w:r>
            <w:r w:rsidR="00920CFD">
              <w:rPr>
                <w:webHidden/>
              </w:rPr>
              <w:t>34</w:t>
            </w:r>
            <w:r w:rsidRPr="006929D1">
              <w:rPr>
                <w:webHidden/>
              </w:rPr>
              <w:fldChar w:fldCharType="end"/>
            </w:r>
          </w:hyperlink>
        </w:p>
        <w:p w14:paraId="6939294B" w14:textId="517D389D"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1" w:history="1">
            <w:r w:rsidRPr="006929D1">
              <w:rPr>
                <w:rStyle w:val="Hypertextovprepojenie"/>
                <w:u w:val="none"/>
              </w:rPr>
              <w:t>História</w:t>
            </w:r>
            <w:r w:rsidRPr="006929D1">
              <w:rPr>
                <w:webHidden/>
              </w:rPr>
              <w:tab/>
            </w:r>
            <w:r w:rsidRPr="006929D1">
              <w:rPr>
                <w:webHidden/>
              </w:rPr>
              <w:fldChar w:fldCharType="begin"/>
            </w:r>
            <w:r w:rsidRPr="006929D1">
              <w:rPr>
                <w:webHidden/>
              </w:rPr>
              <w:instrText xml:space="preserve"> PAGEREF _Toc132125781 \h </w:instrText>
            </w:r>
            <w:r w:rsidRPr="006929D1">
              <w:rPr>
                <w:webHidden/>
              </w:rPr>
            </w:r>
            <w:r w:rsidRPr="006929D1">
              <w:rPr>
                <w:webHidden/>
              </w:rPr>
              <w:fldChar w:fldCharType="separate"/>
            </w:r>
            <w:r w:rsidR="00920CFD">
              <w:rPr>
                <w:webHidden/>
              </w:rPr>
              <w:t>34</w:t>
            </w:r>
            <w:r w:rsidRPr="006929D1">
              <w:rPr>
                <w:webHidden/>
              </w:rPr>
              <w:fldChar w:fldCharType="end"/>
            </w:r>
          </w:hyperlink>
        </w:p>
        <w:p w14:paraId="50F21051" w14:textId="164518E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2" w:history="1">
            <w:r w:rsidRPr="006929D1">
              <w:rPr>
                <w:rStyle w:val="Hypertextovprepojenie"/>
                <w:u w:val="none"/>
              </w:rPr>
              <w:t>Zobrazenie informácií z databázy o ceste</w:t>
            </w:r>
            <w:r w:rsidRPr="006929D1">
              <w:rPr>
                <w:webHidden/>
              </w:rPr>
              <w:tab/>
            </w:r>
            <w:r w:rsidRPr="006929D1">
              <w:rPr>
                <w:webHidden/>
              </w:rPr>
              <w:fldChar w:fldCharType="begin"/>
            </w:r>
            <w:r w:rsidRPr="006929D1">
              <w:rPr>
                <w:webHidden/>
              </w:rPr>
              <w:instrText xml:space="preserve"> PAGEREF _Toc132125782 \h </w:instrText>
            </w:r>
            <w:r w:rsidRPr="006929D1">
              <w:rPr>
                <w:webHidden/>
              </w:rPr>
            </w:r>
            <w:r w:rsidRPr="006929D1">
              <w:rPr>
                <w:webHidden/>
              </w:rPr>
              <w:fldChar w:fldCharType="separate"/>
            </w:r>
            <w:r w:rsidR="00920CFD">
              <w:rPr>
                <w:webHidden/>
              </w:rPr>
              <w:t>34</w:t>
            </w:r>
            <w:r w:rsidRPr="006929D1">
              <w:rPr>
                <w:webHidden/>
              </w:rPr>
              <w:fldChar w:fldCharType="end"/>
            </w:r>
          </w:hyperlink>
        </w:p>
        <w:p w14:paraId="7168C6BE" w14:textId="71A78D81"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83" w:history="1">
            <w:r w:rsidR="006929D1" w:rsidRPr="006929D1">
              <w:rPr>
                <w:rStyle w:val="Hypertextovprepojenie"/>
                <w:u w:val="none"/>
              </w:rPr>
              <w:t>4</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Výsledky</w:t>
            </w:r>
            <w:r w:rsidR="006929D1" w:rsidRPr="006929D1">
              <w:rPr>
                <w:webHidden/>
              </w:rPr>
              <w:tab/>
            </w:r>
            <w:r w:rsidR="006929D1" w:rsidRPr="006929D1">
              <w:rPr>
                <w:webHidden/>
              </w:rPr>
              <w:fldChar w:fldCharType="begin"/>
            </w:r>
            <w:r w:rsidR="006929D1" w:rsidRPr="006929D1">
              <w:rPr>
                <w:webHidden/>
              </w:rPr>
              <w:instrText xml:space="preserve"> PAGEREF _Toc132125783 \h </w:instrText>
            </w:r>
            <w:r w:rsidR="006929D1" w:rsidRPr="006929D1">
              <w:rPr>
                <w:webHidden/>
              </w:rPr>
            </w:r>
            <w:r w:rsidR="006929D1" w:rsidRPr="006929D1">
              <w:rPr>
                <w:webHidden/>
              </w:rPr>
              <w:fldChar w:fldCharType="separate"/>
            </w:r>
            <w:r w:rsidR="00920CFD">
              <w:rPr>
                <w:webHidden/>
              </w:rPr>
              <w:t>35</w:t>
            </w:r>
            <w:r w:rsidR="006929D1" w:rsidRPr="006929D1">
              <w:rPr>
                <w:webHidden/>
              </w:rPr>
              <w:fldChar w:fldCharType="end"/>
            </w:r>
          </w:hyperlink>
        </w:p>
        <w:p w14:paraId="5B9D66A0" w14:textId="619D9BC1" w:rsidR="006929D1" w:rsidRPr="006929D1" w:rsidRDefault="00000000">
          <w:pPr>
            <w:pStyle w:val="Obsah2"/>
            <w:rPr>
              <w:rFonts w:asciiTheme="minorHAnsi" w:eastAsiaTheme="minorEastAsia" w:hAnsiTheme="minorHAnsi" w:cstheme="minorBidi"/>
              <w:szCs w:val="22"/>
              <w:lang w:eastAsia="sk-SK"/>
            </w:rPr>
          </w:pPr>
          <w:hyperlink w:anchor="_Toc132125784" w:history="1">
            <w:r w:rsidR="006929D1" w:rsidRPr="006929D1">
              <w:rPr>
                <w:rStyle w:val="Hypertextovprepojenie"/>
                <w:u w:val="none"/>
              </w:rPr>
              <w:t>4.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Implementácia</w:t>
            </w:r>
            <w:r w:rsidR="006929D1" w:rsidRPr="006929D1">
              <w:rPr>
                <w:webHidden/>
              </w:rPr>
              <w:tab/>
            </w:r>
            <w:r w:rsidR="006929D1" w:rsidRPr="006929D1">
              <w:rPr>
                <w:webHidden/>
              </w:rPr>
              <w:fldChar w:fldCharType="begin"/>
            </w:r>
            <w:r w:rsidR="006929D1" w:rsidRPr="006929D1">
              <w:rPr>
                <w:webHidden/>
              </w:rPr>
              <w:instrText xml:space="preserve"> PAGEREF _Toc132125784 \h </w:instrText>
            </w:r>
            <w:r w:rsidR="006929D1" w:rsidRPr="006929D1">
              <w:rPr>
                <w:webHidden/>
              </w:rPr>
            </w:r>
            <w:r w:rsidR="006929D1" w:rsidRPr="006929D1">
              <w:rPr>
                <w:webHidden/>
              </w:rPr>
              <w:fldChar w:fldCharType="separate"/>
            </w:r>
            <w:r w:rsidR="00920CFD">
              <w:rPr>
                <w:webHidden/>
              </w:rPr>
              <w:t>35</w:t>
            </w:r>
            <w:r w:rsidR="006929D1" w:rsidRPr="006929D1">
              <w:rPr>
                <w:webHidden/>
              </w:rPr>
              <w:fldChar w:fldCharType="end"/>
            </w:r>
          </w:hyperlink>
        </w:p>
        <w:p w14:paraId="4076EEDA" w14:textId="5342355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5" w:history="1">
            <w:r w:rsidRPr="006929D1">
              <w:rPr>
                <w:rStyle w:val="Hypertextovprepojenie"/>
                <w:u w:val="none"/>
              </w:rPr>
              <w:t>Nastavenie</w:t>
            </w:r>
            <w:r w:rsidRPr="006929D1">
              <w:rPr>
                <w:webHidden/>
              </w:rPr>
              <w:tab/>
            </w:r>
            <w:r w:rsidRPr="006929D1">
              <w:rPr>
                <w:webHidden/>
              </w:rPr>
              <w:fldChar w:fldCharType="begin"/>
            </w:r>
            <w:r w:rsidRPr="006929D1">
              <w:rPr>
                <w:webHidden/>
              </w:rPr>
              <w:instrText xml:space="preserve"> PAGEREF _Toc132125785 \h </w:instrText>
            </w:r>
            <w:r w:rsidRPr="006929D1">
              <w:rPr>
                <w:webHidden/>
              </w:rPr>
            </w:r>
            <w:r w:rsidRPr="006929D1">
              <w:rPr>
                <w:webHidden/>
              </w:rPr>
              <w:fldChar w:fldCharType="separate"/>
            </w:r>
            <w:r w:rsidR="00920CFD">
              <w:rPr>
                <w:webHidden/>
              </w:rPr>
              <w:t>36</w:t>
            </w:r>
            <w:r w:rsidRPr="006929D1">
              <w:rPr>
                <w:webHidden/>
              </w:rPr>
              <w:fldChar w:fldCharType="end"/>
            </w:r>
          </w:hyperlink>
        </w:p>
        <w:p w14:paraId="2DB5FC29" w14:textId="43D92ECD"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6" w:history="1">
            <w:r w:rsidRPr="006929D1">
              <w:rPr>
                <w:rStyle w:val="Hypertextovprepojenie"/>
                <w:u w:val="none"/>
              </w:rPr>
              <w:t>Nastavenie podľa preferencií v telefóne</w:t>
            </w:r>
            <w:r w:rsidRPr="006929D1">
              <w:rPr>
                <w:webHidden/>
              </w:rPr>
              <w:tab/>
            </w:r>
            <w:r w:rsidRPr="006929D1">
              <w:rPr>
                <w:webHidden/>
              </w:rPr>
              <w:fldChar w:fldCharType="begin"/>
            </w:r>
            <w:r w:rsidRPr="006929D1">
              <w:rPr>
                <w:webHidden/>
              </w:rPr>
              <w:instrText xml:space="preserve"> PAGEREF _Toc132125786 \h </w:instrText>
            </w:r>
            <w:r w:rsidRPr="006929D1">
              <w:rPr>
                <w:webHidden/>
              </w:rPr>
            </w:r>
            <w:r w:rsidRPr="006929D1">
              <w:rPr>
                <w:webHidden/>
              </w:rPr>
              <w:fldChar w:fldCharType="separate"/>
            </w:r>
            <w:r w:rsidR="00920CFD">
              <w:rPr>
                <w:webHidden/>
              </w:rPr>
              <w:t>37</w:t>
            </w:r>
            <w:r w:rsidRPr="006929D1">
              <w:rPr>
                <w:webHidden/>
              </w:rPr>
              <w:fldChar w:fldCharType="end"/>
            </w:r>
          </w:hyperlink>
        </w:p>
        <w:p w14:paraId="39977801" w14:textId="5D3417D7"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7"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87 \h </w:instrText>
            </w:r>
            <w:r w:rsidRPr="006929D1">
              <w:rPr>
                <w:webHidden/>
              </w:rPr>
            </w:r>
            <w:r w:rsidRPr="006929D1">
              <w:rPr>
                <w:webHidden/>
              </w:rPr>
              <w:fldChar w:fldCharType="separate"/>
            </w:r>
            <w:r w:rsidR="00920CFD">
              <w:rPr>
                <w:webHidden/>
              </w:rPr>
              <w:t>38</w:t>
            </w:r>
            <w:r w:rsidRPr="006929D1">
              <w:rPr>
                <w:webHidden/>
              </w:rPr>
              <w:fldChar w:fldCharType="end"/>
            </w:r>
          </w:hyperlink>
        </w:p>
        <w:p w14:paraId="02E3804E" w14:textId="79CBB0FE"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8" w:history="1">
            <w:r w:rsidRPr="006929D1">
              <w:rPr>
                <w:rStyle w:val="Hypertextovprepojenie"/>
                <w:u w:val="none"/>
              </w:rPr>
              <w:t>Zobrazenie údajov o ceste</w:t>
            </w:r>
            <w:r w:rsidRPr="006929D1">
              <w:rPr>
                <w:webHidden/>
              </w:rPr>
              <w:tab/>
            </w:r>
            <w:r w:rsidRPr="006929D1">
              <w:rPr>
                <w:webHidden/>
              </w:rPr>
              <w:fldChar w:fldCharType="begin"/>
            </w:r>
            <w:r w:rsidRPr="006929D1">
              <w:rPr>
                <w:webHidden/>
              </w:rPr>
              <w:instrText xml:space="preserve"> PAGEREF _Toc132125788 \h </w:instrText>
            </w:r>
            <w:r w:rsidRPr="006929D1">
              <w:rPr>
                <w:webHidden/>
              </w:rPr>
            </w:r>
            <w:r w:rsidRPr="006929D1">
              <w:rPr>
                <w:webHidden/>
              </w:rPr>
              <w:fldChar w:fldCharType="separate"/>
            </w:r>
            <w:r w:rsidR="00920CFD">
              <w:rPr>
                <w:webHidden/>
              </w:rPr>
              <w:t>41</w:t>
            </w:r>
            <w:r w:rsidRPr="006929D1">
              <w:rPr>
                <w:webHidden/>
              </w:rPr>
              <w:fldChar w:fldCharType="end"/>
            </w:r>
          </w:hyperlink>
        </w:p>
        <w:p w14:paraId="6CBDDDD1" w14:textId="62705F7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9"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9 \h </w:instrText>
            </w:r>
            <w:r w:rsidRPr="006929D1">
              <w:rPr>
                <w:webHidden/>
              </w:rPr>
            </w:r>
            <w:r w:rsidRPr="006929D1">
              <w:rPr>
                <w:webHidden/>
              </w:rPr>
              <w:fldChar w:fldCharType="separate"/>
            </w:r>
            <w:r w:rsidR="00920CFD">
              <w:rPr>
                <w:webHidden/>
              </w:rPr>
              <w:t>42</w:t>
            </w:r>
            <w:r w:rsidRPr="006929D1">
              <w:rPr>
                <w:webHidden/>
              </w:rPr>
              <w:fldChar w:fldCharType="end"/>
            </w:r>
          </w:hyperlink>
        </w:p>
        <w:p w14:paraId="4AF37E95" w14:textId="5675CF5B" w:rsidR="006929D1" w:rsidRPr="006929D1" w:rsidRDefault="00000000">
          <w:pPr>
            <w:pStyle w:val="Obsah3"/>
            <w:rPr>
              <w:rFonts w:asciiTheme="minorHAnsi" w:eastAsiaTheme="minorEastAsia" w:hAnsiTheme="minorHAnsi" w:cstheme="minorBidi"/>
              <w:iCs w:val="0"/>
              <w:szCs w:val="22"/>
              <w:lang w:eastAsia="sk-SK"/>
            </w:rPr>
          </w:pPr>
          <w:hyperlink w:anchor="_Toc132125790" w:history="1">
            <w:r w:rsidR="006929D1" w:rsidRPr="006929D1">
              <w:rPr>
                <w:rStyle w:val="Hypertextovprepojenie"/>
                <w:u w:val="none"/>
              </w:rPr>
              <w:t>Zobrazenie informácií z databázy o ceste</w:t>
            </w:r>
            <w:r w:rsidR="006929D1" w:rsidRPr="006929D1">
              <w:rPr>
                <w:webHidden/>
              </w:rPr>
              <w:tab/>
            </w:r>
            <w:r w:rsidR="006929D1" w:rsidRPr="006929D1">
              <w:rPr>
                <w:webHidden/>
              </w:rPr>
              <w:fldChar w:fldCharType="begin"/>
            </w:r>
            <w:r w:rsidR="006929D1" w:rsidRPr="006929D1">
              <w:rPr>
                <w:webHidden/>
              </w:rPr>
              <w:instrText xml:space="preserve"> PAGEREF _Toc132125790 \h </w:instrText>
            </w:r>
            <w:r w:rsidR="006929D1" w:rsidRPr="006929D1">
              <w:rPr>
                <w:webHidden/>
              </w:rPr>
            </w:r>
            <w:r w:rsidR="006929D1" w:rsidRPr="006929D1">
              <w:rPr>
                <w:webHidden/>
              </w:rPr>
              <w:fldChar w:fldCharType="separate"/>
            </w:r>
            <w:r w:rsidR="00920CFD">
              <w:rPr>
                <w:webHidden/>
              </w:rPr>
              <w:t>42</w:t>
            </w:r>
            <w:r w:rsidR="006929D1" w:rsidRPr="006929D1">
              <w:rPr>
                <w:webHidden/>
              </w:rPr>
              <w:fldChar w:fldCharType="end"/>
            </w:r>
          </w:hyperlink>
        </w:p>
        <w:p w14:paraId="7A4BFB02" w14:textId="3265DB40" w:rsidR="006929D1" w:rsidRPr="006929D1" w:rsidRDefault="00000000">
          <w:pPr>
            <w:pStyle w:val="Obsah2"/>
            <w:rPr>
              <w:rFonts w:asciiTheme="minorHAnsi" w:eastAsiaTheme="minorEastAsia" w:hAnsiTheme="minorHAnsi" w:cstheme="minorBidi"/>
              <w:szCs w:val="22"/>
              <w:lang w:eastAsia="sk-SK"/>
            </w:rPr>
          </w:pPr>
          <w:hyperlink w:anchor="_Toc132125791" w:history="1">
            <w:r w:rsidR="006929D1" w:rsidRPr="006929D1">
              <w:rPr>
                <w:rStyle w:val="Hypertextovprepojenie"/>
                <w:u w:val="none"/>
              </w:rPr>
              <w:t xml:space="preserve">4.2 </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Popis vytvoreného softvéru</w:t>
            </w:r>
            <w:r w:rsidR="006929D1" w:rsidRPr="006929D1">
              <w:rPr>
                <w:webHidden/>
              </w:rPr>
              <w:tab/>
            </w:r>
            <w:r w:rsidR="006929D1" w:rsidRPr="006929D1">
              <w:rPr>
                <w:webHidden/>
              </w:rPr>
              <w:fldChar w:fldCharType="begin"/>
            </w:r>
            <w:r w:rsidR="006929D1" w:rsidRPr="006929D1">
              <w:rPr>
                <w:webHidden/>
              </w:rPr>
              <w:instrText xml:space="preserve"> PAGEREF _Toc132125791 \h </w:instrText>
            </w:r>
            <w:r w:rsidR="006929D1" w:rsidRPr="006929D1">
              <w:rPr>
                <w:webHidden/>
              </w:rPr>
            </w:r>
            <w:r w:rsidR="006929D1" w:rsidRPr="006929D1">
              <w:rPr>
                <w:webHidden/>
              </w:rPr>
              <w:fldChar w:fldCharType="separate"/>
            </w:r>
            <w:r w:rsidR="00920CFD">
              <w:rPr>
                <w:webHidden/>
              </w:rPr>
              <w:t>43</w:t>
            </w:r>
            <w:r w:rsidR="006929D1" w:rsidRPr="006929D1">
              <w:rPr>
                <w:webHidden/>
              </w:rPr>
              <w:fldChar w:fldCharType="end"/>
            </w:r>
          </w:hyperlink>
        </w:p>
        <w:p w14:paraId="4FE9769C" w14:textId="6E524A4C" w:rsidR="006929D1" w:rsidRPr="006929D1" w:rsidRDefault="00000000">
          <w:pPr>
            <w:pStyle w:val="Obsah2"/>
            <w:rPr>
              <w:rFonts w:asciiTheme="minorHAnsi" w:eastAsiaTheme="minorEastAsia" w:hAnsiTheme="minorHAnsi" w:cstheme="minorBidi"/>
              <w:szCs w:val="22"/>
              <w:lang w:eastAsia="sk-SK"/>
            </w:rPr>
          </w:pPr>
          <w:hyperlink w:anchor="_Toc132125792" w:history="1">
            <w:r w:rsidR="006929D1" w:rsidRPr="006929D1">
              <w:rPr>
                <w:rStyle w:val="Hypertextovprepojenie"/>
                <w:u w:val="none"/>
              </w:rPr>
              <w:t>4.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Testovanie</w:t>
            </w:r>
            <w:r w:rsidR="006929D1" w:rsidRPr="006929D1">
              <w:rPr>
                <w:webHidden/>
              </w:rPr>
              <w:tab/>
            </w:r>
            <w:r w:rsidR="006929D1" w:rsidRPr="006929D1">
              <w:rPr>
                <w:webHidden/>
              </w:rPr>
              <w:fldChar w:fldCharType="begin"/>
            </w:r>
            <w:r w:rsidR="006929D1" w:rsidRPr="006929D1">
              <w:rPr>
                <w:webHidden/>
              </w:rPr>
              <w:instrText xml:space="preserve"> PAGEREF _Toc132125792 \h </w:instrText>
            </w:r>
            <w:r w:rsidR="006929D1" w:rsidRPr="006929D1">
              <w:rPr>
                <w:webHidden/>
              </w:rPr>
            </w:r>
            <w:r w:rsidR="006929D1" w:rsidRPr="006929D1">
              <w:rPr>
                <w:webHidden/>
              </w:rPr>
              <w:fldChar w:fldCharType="separate"/>
            </w:r>
            <w:r w:rsidR="00920CFD">
              <w:rPr>
                <w:webHidden/>
              </w:rPr>
              <w:t>44</w:t>
            </w:r>
            <w:r w:rsidR="006929D1" w:rsidRPr="006929D1">
              <w:rPr>
                <w:webHidden/>
              </w:rPr>
              <w:fldChar w:fldCharType="end"/>
            </w:r>
          </w:hyperlink>
        </w:p>
        <w:p w14:paraId="4A781451" w14:textId="24B4D855"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3" w:history="1">
            <w:r w:rsidR="006929D1" w:rsidRPr="006929D1">
              <w:rPr>
                <w:rStyle w:val="Hypertextovprepojenie"/>
                <w:u w:val="none"/>
              </w:rPr>
              <w:t>Záver</w:t>
            </w:r>
            <w:r w:rsidR="006929D1" w:rsidRPr="006929D1">
              <w:rPr>
                <w:webHidden/>
              </w:rPr>
              <w:tab/>
            </w:r>
            <w:r w:rsidR="006929D1" w:rsidRPr="006929D1">
              <w:rPr>
                <w:webHidden/>
              </w:rPr>
              <w:fldChar w:fldCharType="begin"/>
            </w:r>
            <w:r w:rsidR="006929D1" w:rsidRPr="006929D1">
              <w:rPr>
                <w:webHidden/>
              </w:rPr>
              <w:instrText xml:space="preserve"> PAGEREF _Toc132125793 \h </w:instrText>
            </w:r>
            <w:r w:rsidR="006929D1" w:rsidRPr="006929D1">
              <w:rPr>
                <w:webHidden/>
              </w:rPr>
            </w:r>
            <w:r w:rsidR="006929D1" w:rsidRPr="006929D1">
              <w:rPr>
                <w:webHidden/>
              </w:rPr>
              <w:fldChar w:fldCharType="separate"/>
            </w:r>
            <w:r w:rsidR="00920CFD">
              <w:rPr>
                <w:webHidden/>
              </w:rPr>
              <w:t>46</w:t>
            </w:r>
            <w:r w:rsidR="006929D1" w:rsidRPr="006929D1">
              <w:rPr>
                <w:webHidden/>
              </w:rPr>
              <w:fldChar w:fldCharType="end"/>
            </w:r>
          </w:hyperlink>
        </w:p>
        <w:p w14:paraId="7BB03280" w14:textId="3B982CC0"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4" w:history="1">
            <w:r w:rsidR="006929D1" w:rsidRPr="006929D1">
              <w:rPr>
                <w:rStyle w:val="Hypertextovprepojenie"/>
                <w:u w:val="none"/>
              </w:rPr>
              <w:t>Zoznam bibliografických odkazov</w:t>
            </w:r>
            <w:r w:rsidR="006929D1" w:rsidRPr="006929D1">
              <w:rPr>
                <w:webHidden/>
              </w:rPr>
              <w:tab/>
            </w:r>
            <w:r w:rsidR="006929D1" w:rsidRPr="006929D1">
              <w:rPr>
                <w:webHidden/>
              </w:rPr>
              <w:fldChar w:fldCharType="begin"/>
            </w:r>
            <w:r w:rsidR="006929D1" w:rsidRPr="006929D1">
              <w:rPr>
                <w:webHidden/>
              </w:rPr>
              <w:instrText xml:space="preserve"> PAGEREF _Toc132125794 \h </w:instrText>
            </w:r>
            <w:r w:rsidR="006929D1" w:rsidRPr="006929D1">
              <w:rPr>
                <w:webHidden/>
              </w:rPr>
            </w:r>
            <w:r w:rsidR="006929D1" w:rsidRPr="006929D1">
              <w:rPr>
                <w:webHidden/>
              </w:rPr>
              <w:fldChar w:fldCharType="separate"/>
            </w:r>
            <w:r w:rsidR="00920CFD">
              <w:rPr>
                <w:webHidden/>
              </w:rPr>
              <w:t>47</w:t>
            </w:r>
            <w:r w:rsidR="006929D1" w:rsidRPr="006929D1">
              <w:rPr>
                <w:webHidden/>
              </w:rPr>
              <w:fldChar w:fldCharType="end"/>
            </w:r>
          </w:hyperlink>
        </w:p>
        <w:p w14:paraId="318E58DA" w14:textId="1E99189B"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5" w:history="1">
            <w:r w:rsidR="006929D1" w:rsidRPr="006929D1">
              <w:rPr>
                <w:rStyle w:val="Hypertextovprepojenie"/>
                <w:u w:val="none"/>
              </w:rPr>
              <w:t>Zoznam príloh</w:t>
            </w:r>
            <w:r w:rsidR="006929D1" w:rsidRPr="006929D1">
              <w:rPr>
                <w:webHidden/>
              </w:rPr>
              <w:tab/>
            </w:r>
            <w:r w:rsidR="006929D1" w:rsidRPr="006929D1">
              <w:rPr>
                <w:webHidden/>
              </w:rPr>
              <w:fldChar w:fldCharType="begin"/>
            </w:r>
            <w:r w:rsidR="006929D1" w:rsidRPr="006929D1">
              <w:rPr>
                <w:webHidden/>
              </w:rPr>
              <w:instrText xml:space="preserve"> PAGEREF _Toc132125795 \h </w:instrText>
            </w:r>
            <w:r w:rsidR="006929D1" w:rsidRPr="006929D1">
              <w:rPr>
                <w:webHidden/>
              </w:rPr>
            </w:r>
            <w:r w:rsidR="006929D1" w:rsidRPr="006929D1">
              <w:rPr>
                <w:webHidden/>
              </w:rPr>
              <w:fldChar w:fldCharType="separate"/>
            </w:r>
            <w:r w:rsidR="00920CFD">
              <w:rPr>
                <w:webHidden/>
              </w:rPr>
              <w:t>49</w:t>
            </w:r>
            <w:r w:rsidR="006929D1" w:rsidRPr="006929D1">
              <w:rPr>
                <w:webHidden/>
              </w:rPr>
              <w:fldChar w:fldCharType="end"/>
            </w:r>
          </w:hyperlink>
        </w:p>
        <w:p w14:paraId="6ACD20F4" w14:textId="3CF382E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110" w:name="_Toc309047433"/>
      <w:bookmarkStart w:id="111" w:name="_Toc309047479"/>
      <w:bookmarkStart w:id="112" w:name="_Toc309047596"/>
      <w:bookmarkStart w:id="113" w:name="_Toc339279009"/>
      <w:bookmarkStart w:id="114" w:name="_Toc476657456"/>
      <w:bookmarkStart w:id="115" w:name="_Toc99180814"/>
      <w:bookmarkStart w:id="116" w:name="_Toc114690685"/>
      <w:bookmarkStart w:id="117" w:name="_Toc115115632"/>
    </w:p>
    <w:p w14:paraId="36E54690" w14:textId="77777777" w:rsidR="00041465" w:rsidRPr="008D47FA" w:rsidRDefault="00041465" w:rsidP="00041465">
      <w:pPr>
        <w:pStyle w:val="Nadpis1"/>
      </w:pPr>
      <w:bookmarkStart w:id="118" w:name="_Toc195670723"/>
      <w:bookmarkStart w:id="119" w:name="_Toc195684471"/>
      <w:bookmarkStart w:id="120" w:name="_Toc309047436"/>
      <w:bookmarkStart w:id="121" w:name="_Toc309047482"/>
      <w:bookmarkStart w:id="122" w:name="_Toc309047599"/>
      <w:bookmarkStart w:id="123" w:name="_Toc339279012"/>
      <w:bookmarkStart w:id="124" w:name="_Toc115533468"/>
      <w:bookmarkStart w:id="125" w:name="_Toc131065527"/>
      <w:bookmarkStart w:id="126" w:name="_Toc132125759"/>
      <w:bookmarkStart w:id="127" w:name="_Toc195670724"/>
      <w:bookmarkStart w:id="128" w:name="_Toc195684472"/>
      <w:bookmarkEnd w:id="110"/>
      <w:bookmarkEnd w:id="111"/>
      <w:bookmarkEnd w:id="112"/>
      <w:bookmarkEnd w:id="113"/>
      <w:bookmarkEnd w:id="114"/>
      <w:bookmarkEnd w:id="115"/>
      <w:bookmarkEnd w:id="116"/>
      <w:bookmarkEnd w:id="117"/>
      <w:r w:rsidRPr="008D47FA">
        <w:lastRenderedPageBreak/>
        <w:t>Úvod</w:t>
      </w:r>
      <w:bookmarkEnd w:id="118"/>
      <w:bookmarkEnd w:id="119"/>
      <w:bookmarkEnd w:id="120"/>
      <w:bookmarkEnd w:id="121"/>
      <w:bookmarkEnd w:id="122"/>
      <w:bookmarkEnd w:id="123"/>
      <w:bookmarkEnd w:id="124"/>
      <w:bookmarkEnd w:id="125"/>
      <w:bookmarkEnd w:id="126"/>
    </w:p>
    <w:p w14:paraId="14D0E2C0" w14:textId="472FD5C1"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657FA2">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29" w:name="_Toc309047437"/>
      <w:bookmarkStart w:id="130" w:name="_Toc309047483"/>
      <w:bookmarkStart w:id="131" w:name="_Toc309047600"/>
      <w:bookmarkStart w:id="132" w:name="_Toc339279013"/>
      <w:bookmarkStart w:id="133" w:name="_Toc132125760"/>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27"/>
      <w:bookmarkEnd w:id="128"/>
      <w:bookmarkEnd w:id="129"/>
      <w:bookmarkEnd w:id="130"/>
      <w:bookmarkEnd w:id="131"/>
      <w:bookmarkEnd w:id="132"/>
      <w:bookmarkEnd w:id="133"/>
    </w:p>
    <w:p w14:paraId="7C83F236" w14:textId="593F9AD4"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00C452CB">
        <w:t>re</w:t>
      </w:r>
      <w:r w:rsidRPr="007C7DA8">
        <w:t>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w:t>
      </w:r>
      <w:r w:rsidR="00C452CB">
        <w:t>trás</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w:t>
      </w:r>
      <w:r w:rsidR="00657FA2">
        <w:t>po</w:t>
      </w:r>
      <w:r w:rsidRPr="007C7DA8">
        <w:t>užívateľov</w:t>
      </w:r>
      <w:r w:rsidR="00041465">
        <w:t xml:space="preserve">. </w:t>
      </w:r>
    </w:p>
    <w:p w14:paraId="7EA41A7E" w14:textId="7413317F" w:rsidR="00976614" w:rsidRPr="00F85783" w:rsidRDefault="005C6E06" w:rsidP="00F62502">
      <w:pPr>
        <w:pStyle w:val="Nadpis2"/>
        <w:numPr>
          <w:ilvl w:val="1"/>
          <w:numId w:val="28"/>
        </w:numPr>
        <w:ind w:left="426"/>
      </w:pPr>
      <w:bookmarkStart w:id="134" w:name="_Toc131065529"/>
      <w:bookmarkStart w:id="135" w:name="_Toc132125761"/>
      <w:r w:rsidRPr="005C6E06">
        <w:t>Vývojov</w:t>
      </w:r>
      <w:r w:rsidR="00C509BC">
        <w:t>é</w:t>
      </w:r>
      <w:r w:rsidRPr="005C6E06">
        <w:t xml:space="preserve"> prostredie</w:t>
      </w:r>
      <w:bookmarkEnd w:id="134"/>
      <w:bookmarkEnd w:id="135"/>
    </w:p>
    <w:p w14:paraId="124F75E7" w14:textId="05AA2AA9" w:rsidR="00041465" w:rsidRDefault="00041465" w:rsidP="00041465">
      <w:bookmarkStart w:id="136" w:name="_Toc195670725"/>
      <w:bookmarkStart w:id="137" w:name="_Toc195684473"/>
      <w:bookmarkStart w:id="138" w:name="_Toc309047438"/>
      <w:bookmarkStart w:id="139" w:name="_Toc309047484"/>
      <w:bookmarkStart w:id="140" w:name="_Toc309047601"/>
      <w:bookmarkStart w:id="141"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C452CB">
        <w:t>N</w:t>
      </w:r>
      <w:r w:rsidR="00C452CB" w:rsidRPr="00317D40">
        <w:t>ajviac využívané</w:t>
      </w:r>
      <w:r w:rsidR="00C452CB" w:rsidRPr="00317D40">
        <w:t xml:space="preserve"> </w:t>
      </w:r>
      <w:r w:rsidR="00C452CB">
        <w:t>v</w:t>
      </w:r>
      <w:r w:rsidR="00317D40" w:rsidRPr="00317D40">
        <w:t xml:space="preserve">ývojové prostredia pre operačné systémy </w:t>
      </w:r>
      <w:proofErr w:type="spellStart"/>
      <w:r w:rsidR="00317D40" w:rsidRPr="00317D40">
        <w:t>iOS</w:t>
      </w:r>
      <w:proofErr w:type="spellEnd"/>
      <w:r w:rsidR="00317D40" w:rsidRPr="00317D40">
        <w:t xml:space="preserve"> a Android sú:</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011EBD24" w:rsidR="00041465" w:rsidRDefault="00041465" w:rsidP="00041465">
      <w:proofErr w:type="spellStart"/>
      <w:r>
        <w:t>Xcode</w:t>
      </w:r>
      <w:proofErr w:type="spellEnd"/>
      <w:r>
        <w:t xml:space="preserve"> vývoj</w:t>
      </w:r>
      <w:r w:rsidR="00A425C6">
        <w:t xml:space="preserve">ové </w:t>
      </w:r>
      <w:r>
        <w:t xml:space="preserve">prostredie </w:t>
      </w:r>
      <w:r w:rsidR="00C452CB">
        <w:t>vyžaduje</w:t>
      </w:r>
      <w:r>
        <w:t xml:space="preserv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42" w:name="_Toc131065531"/>
      <w:bookmarkStart w:id="143" w:name="_Toc132125762"/>
      <w:r w:rsidRPr="008D47FA">
        <w:t>Jazyk C</w:t>
      </w:r>
      <w:bookmarkEnd w:id="142"/>
      <w:bookmarkEnd w:id="14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44" w:name="_Toc132125763"/>
      <w:proofErr w:type="spellStart"/>
      <w:r>
        <w:lastRenderedPageBreak/>
        <w:t>Swift</w:t>
      </w:r>
      <w:bookmarkEnd w:id="144"/>
      <w:proofErr w:type="spellEnd"/>
    </w:p>
    <w:p w14:paraId="5F8EAA2D" w14:textId="25D2F6B8"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w:t>
      </w:r>
      <w:r w:rsidR="00657FA2">
        <w:t>po</w:t>
      </w:r>
      <w:r w:rsidR="00317D40">
        <w:t>užívateľný softvér.</w:t>
      </w:r>
      <w:r>
        <w:t xml:space="preserve"> </w:t>
      </w:r>
    </w:p>
    <w:p w14:paraId="3E2076A2" w14:textId="4A77BC30" w:rsidR="00041465" w:rsidRDefault="00041465" w:rsidP="00041465">
      <w:pPr>
        <w:pStyle w:val="Nadpis3"/>
      </w:pPr>
      <w:bookmarkStart w:id="145" w:name="_Toc132125764"/>
      <w:proofErr w:type="spellStart"/>
      <w:r>
        <w:t>Kotlin</w:t>
      </w:r>
      <w:bookmarkEnd w:id="145"/>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2FEC42CA"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7C72E4">
            <w:rPr>
              <w:noProof/>
            </w:rPr>
            <w:t>(Paronai, 2021)</w:t>
          </w:r>
          <w:r>
            <w:fldChar w:fldCharType="end"/>
          </w:r>
        </w:sdtContent>
      </w:sdt>
      <w:r>
        <w:t>.</w:t>
      </w:r>
    </w:p>
    <w:p w14:paraId="5DF75FA7" w14:textId="77777777" w:rsidR="007C72E4" w:rsidRDefault="007C72E4" w:rsidP="007C72E4">
      <w:pPr>
        <w:pStyle w:val="Nadpis3"/>
      </w:pPr>
      <w:bookmarkStart w:id="146" w:name="_Toc132125765"/>
      <w:r>
        <w:t>Java</w:t>
      </w:r>
      <w:bookmarkEnd w:id="146"/>
    </w:p>
    <w:p w14:paraId="7FA5192C" w14:textId="3DA6D165"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w:t>
      </w:r>
      <w:r>
        <w:lastRenderedPageBreak/>
        <w:t>Oracle. Je rýchly, bezpečný a spoľahlivý a patrí dlhodobo medzi najpoužívanejšie programovacie jazyky, čo vzhľadom na benefity Java programovania nie je žiadnym prekvapením.</w:t>
      </w:r>
      <w:r w:rsidRPr="00701FF1">
        <w:t xml:space="preserve"> </w:t>
      </w:r>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717C1725" w:rsidR="00041465" w:rsidRDefault="00041465" w:rsidP="00041465">
      <w:pPr>
        <w:ind w:firstLine="567"/>
      </w:pPr>
      <w:r w:rsidRPr="00F812DD">
        <w:t xml:space="preserve">Okrem toho je náročný aj na RAM pamäť a neodporúča sa ani v prípade tvorby komplikovaného </w:t>
      </w:r>
      <w:r w:rsidR="00657FA2">
        <w:t>po</w:t>
      </w:r>
      <w:r w:rsidRPr="00F812DD">
        <w:t>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7C72E4">
            <w:instrText xml:space="preserve">CITATION Nez \l 1051 </w:instrText>
          </w:r>
          <w:r>
            <w:fldChar w:fldCharType="separate"/>
          </w:r>
          <w:r w:rsidR="007C72E4">
            <w:rPr>
              <w:noProof/>
            </w:rPr>
            <w:t>(Msg LIfe, 2023)</w:t>
          </w:r>
          <w:r>
            <w:fldChar w:fldCharType="end"/>
          </w:r>
        </w:sdtContent>
      </w:sdt>
      <w:r>
        <w:t>.</w:t>
      </w:r>
    </w:p>
    <w:p w14:paraId="44139D0B" w14:textId="68D396D0" w:rsidR="00041465" w:rsidRPr="00041465" w:rsidRDefault="0048500B" w:rsidP="00E2264A">
      <w:pPr>
        <w:pStyle w:val="Nadpis2"/>
      </w:pPr>
      <w:bookmarkStart w:id="147" w:name="_Toc132125766"/>
      <w:r w:rsidRPr="00F85783">
        <w:t>1.</w:t>
      </w:r>
      <w:r w:rsidR="000F1017">
        <w:t>2</w:t>
      </w:r>
      <w:r w:rsidRPr="00F85783">
        <w:tab/>
      </w:r>
      <w:bookmarkStart w:id="148" w:name="_Toc131065536"/>
      <w:r w:rsidR="00041465" w:rsidRPr="00041465">
        <w:t>V</w:t>
      </w:r>
      <w:r w:rsidR="00C509BC">
        <w:t>ý</w:t>
      </w:r>
      <w:r w:rsidR="00041465" w:rsidRPr="00041465">
        <w:t>ber vývojového prostredia</w:t>
      </w:r>
      <w:bookmarkEnd w:id="147"/>
      <w:bookmarkEnd w:id="14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7EA0C486" w:rsidR="0048500B" w:rsidRPr="00F85783" w:rsidRDefault="005C6E06" w:rsidP="005C6E06">
      <w:pPr>
        <w:pStyle w:val="Popis"/>
        <w:rPr>
          <w:lang w:eastAsia="sk-SK"/>
        </w:rPr>
      </w:pPr>
      <w:r>
        <w:t xml:space="preserve">Zdroj Graf </w:t>
      </w:r>
      <w:fldSimple w:instr=" SEQ Obrázok \* ARABIC ">
        <w:r w:rsidR="00920CFD">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3AD54BD2" w:rsidR="005C6E06" w:rsidRDefault="00E77F1F" w:rsidP="005C6E06">
      <w:pPr>
        <w:numPr>
          <w:ilvl w:val="0"/>
          <w:numId w:val="26"/>
        </w:numPr>
      </w:pPr>
      <w:r>
        <w:t xml:space="preserve">dostupná </w:t>
      </w:r>
      <w:r w:rsidR="005C6E06">
        <w:t xml:space="preserve">literatúra pre Android </w:t>
      </w:r>
      <w:proofErr w:type="spellStart"/>
      <w:r w:rsidR="005C6E06">
        <w:t>Studio</w:t>
      </w:r>
      <w:proofErr w:type="spellEnd"/>
      <w:r w:rsidR="005C6E06">
        <w:t xml:space="preserve"> </w:t>
      </w:r>
      <w:sdt>
        <w:sdtPr>
          <w:id w:val="-991092223"/>
          <w:citation/>
        </w:sdtPr>
        <w:sdtContent>
          <w:r w:rsidR="005C6E06">
            <w:fldChar w:fldCharType="begin"/>
          </w:r>
          <w:r w:rsidR="005C6E06">
            <w:instrText xml:space="preserve"> CITATION Ľub17 \l 1051 </w:instrText>
          </w:r>
          <w:r w:rsidR="005C6E06">
            <w:fldChar w:fldCharType="separate"/>
          </w:r>
          <w:r w:rsidR="007C72E4">
            <w:rPr>
              <w:noProof/>
            </w:rPr>
            <w:t>(Lacko, 2017)</w:t>
          </w:r>
          <w:r w:rsidR="005C6E06">
            <w:fldChar w:fldCharType="end"/>
          </w:r>
        </w:sdtContent>
      </w:sdt>
      <w:r w:rsidR="005C6E06">
        <w:t>.</w:t>
      </w:r>
    </w:p>
    <w:p w14:paraId="361B68C2" w14:textId="23CA77E1"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lastRenderedPageBreak/>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39792CAD"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7C72E4">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49" w:name="_Toc132125767"/>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49"/>
    </w:p>
    <w:p w14:paraId="289C8034" w14:textId="6516397F"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7C72E4">
            <w:instrText xml:space="preserve">CITATION Map \l 1051 </w:instrText>
          </w:r>
          <w:r w:rsidR="005C6E06">
            <w:fldChar w:fldCharType="separate"/>
          </w:r>
          <w:r w:rsidR="007C72E4">
            <w:rPr>
              <w:noProof/>
            </w:rPr>
            <w:t xml:space="preserve"> (Mapserver, 2023)</w:t>
          </w:r>
          <w:r w:rsidR="005C6E06">
            <w:fldChar w:fldCharType="end"/>
          </w:r>
        </w:sdtContent>
      </w:sdt>
      <w:r w:rsidR="005C6E06">
        <w:t>.</w:t>
      </w:r>
    </w:p>
    <w:p w14:paraId="16EF1E5D" w14:textId="0DDFDAAD"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rsidR="007C72E4">
            <w:instrText xml:space="preserve">CITATION OGC \l 1051 </w:instrText>
          </w:r>
          <w:r>
            <w:fldChar w:fldCharType="separate"/>
          </w:r>
          <w:r w:rsidR="007C72E4">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96C4CBA"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7C72E4">
            <w:instrText xml:space="preserve">CITATION Mic \l 1051 </w:instrText>
          </w:r>
          <w:r>
            <w:fldChar w:fldCharType="separate"/>
          </w:r>
          <w:r w:rsidR="007C72E4">
            <w:rPr>
              <w:noProof/>
            </w:rPr>
            <w:t xml:space="preserve"> (Microsoft, 2023)</w:t>
          </w:r>
          <w:r>
            <w:fldChar w:fldCharType="end"/>
          </w:r>
        </w:sdtContent>
      </w:sdt>
    </w:p>
    <w:p w14:paraId="5FF6B851" w14:textId="52AF6BFB" w:rsidR="005C6E06" w:rsidRDefault="005C6E06" w:rsidP="005C6E06">
      <w:proofErr w:type="spellStart"/>
      <w:r w:rsidRPr="00CF282E">
        <w:t>SkyDemon</w:t>
      </w:r>
      <w:proofErr w:type="spellEnd"/>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proofErr w:type="spellStart"/>
      <w:r>
        <w:t>SkyDemon</w:t>
      </w:r>
      <w:proofErr w:type="spellEnd"/>
      <w:r>
        <w:t xml:space="preserve">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 xml:space="preserve">Aplikácia tiež zobrazuje nepriaznivé počasie na mape. </w:t>
      </w:r>
      <w:proofErr w:type="spellStart"/>
      <w:r>
        <w:t>SkyDemon</w:t>
      </w:r>
      <w:proofErr w:type="spellEnd"/>
      <w:r>
        <w:t xml:space="preserve"> m</w:t>
      </w:r>
      <w:r w:rsidR="00B953FD">
        <w:t>á</w:t>
      </w:r>
      <w:r>
        <w:t xml:space="preserve"> vlastn</w:t>
      </w:r>
      <w:r w:rsidR="00B953FD">
        <w:t xml:space="preserve">é </w:t>
      </w:r>
      <w:r>
        <w:t xml:space="preserve">mapy. </w:t>
      </w:r>
      <w:r w:rsidR="004E464F">
        <w:t xml:space="preserve">Aplikácia </w:t>
      </w:r>
      <w:r>
        <w:t>je spoplatnená na b</w:t>
      </w:r>
      <w:r w:rsidR="00B953FD">
        <w:t>á</w:t>
      </w:r>
      <w:r>
        <w:t xml:space="preserve">ze mesačného / ročného predplatného. </w:t>
      </w:r>
      <w:sdt>
        <w:sdtPr>
          <w:id w:val="1141317587"/>
          <w:citation/>
        </w:sdtPr>
        <w:sdtContent>
          <w:r>
            <w:fldChar w:fldCharType="begin"/>
          </w:r>
          <w:r w:rsidR="007C72E4">
            <w:instrText xml:space="preserve">CITATION Sky \l 1051 </w:instrText>
          </w:r>
          <w:r>
            <w:fldChar w:fldCharType="separate"/>
          </w:r>
          <w:r w:rsidR="007C72E4">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23C9A3CE" w:rsidR="005C6E06" w:rsidRDefault="005C6E06" w:rsidP="005C6E06">
      <w:pPr>
        <w:pStyle w:val="Popis"/>
      </w:pPr>
      <w:r>
        <w:t xml:space="preserve">Obrázok </w:t>
      </w:r>
      <w:fldSimple w:instr=" SEQ Obrázok \* ARABIC ">
        <w:r w:rsidR="00920CFD">
          <w:rPr>
            <w:noProof/>
          </w:rPr>
          <w:t>2</w:t>
        </w:r>
      </w:fldSimple>
      <w:r>
        <w:t xml:space="preserve"> Aplikácia </w:t>
      </w:r>
      <w:proofErr w:type="spellStart"/>
      <w:r>
        <w:t>SkyDemon</w:t>
      </w:r>
      <w:proofErr w:type="spellEnd"/>
      <w:r>
        <w:rPr>
          <w:rStyle w:val="Odkaznapoznmkupodiarou"/>
        </w:rPr>
        <w:footnoteReference w:id="2"/>
      </w:r>
    </w:p>
    <w:p w14:paraId="6184F74F" w14:textId="0E5CC1F2" w:rsidR="005C6E06" w:rsidRDefault="005C6E06" w:rsidP="005C6E06">
      <w:pPr>
        <w:rPr>
          <w:bCs/>
          <w:lang w:eastAsia="sk-SK"/>
        </w:rPr>
      </w:pPr>
      <w:r>
        <w:rPr>
          <w:bCs/>
          <w:lang w:eastAsia="sk-SK"/>
        </w:rPr>
        <w:lastRenderedPageBreak/>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sidR="007C72E4">
            <w:rPr>
              <w:bCs/>
              <w:lang w:eastAsia="sk-SK"/>
            </w:rPr>
            <w:instrText xml:space="preserve">CITATION Str \l 1051 </w:instrText>
          </w:r>
          <w:r>
            <w:rPr>
              <w:bCs/>
              <w:lang w:eastAsia="sk-SK"/>
            </w:rPr>
            <w:fldChar w:fldCharType="separate"/>
          </w:r>
          <w:r w:rsidR="007C72E4">
            <w:rPr>
              <w:bCs/>
              <w:noProof/>
              <w:lang w:eastAsia="sk-SK"/>
            </w:rPr>
            <w:t xml:space="preserve"> </w:t>
          </w:r>
          <w:r w:rsidR="007C72E4">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0AABAA3E" w:rsidR="005C6E06" w:rsidRDefault="005C6E06" w:rsidP="005C6E06">
      <w:pPr>
        <w:pStyle w:val="Popis"/>
      </w:pPr>
      <w:r>
        <w:t xml:space="preserve">Obrázok </w:t>
      </w:r>
      <w:fldSimple w:instr=" SEQ Obrázok \* ARABIC ">
        <w:r w:rsidR="00920CFD">
          <w:rPr>
            <w:noProof/>
          </w:rPr>
          <w:t>3</w:t>
        </w:r>
      </w:fldSimple>
      <w:r>
        <w:t xml:space="preserve"> Aplikácia Strava</w:t>
      </w:r>
      <w:r>
        <w:rPr>
          <w:rStyle w:val="Odkaznapoznmkupodiarou"/>
        </w:rPr>
        <w:footnoteReference w:id="3"/>
      </w:r>
    </w:p>
    <w:p w14:paraId="6A3DBA8F" w14:textId="49A98A3E"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rsidR="007C72E4">
            <w:instrText xml:space="preserve">CITATION Hik \l 1051 </w:instrText>
          </w:r>
          <w:r>
            <w:fldChar w:fldCharType="separate"/>
          </w:r>
          <w:r w:rsidR="007C72E4">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74609468" w:rsidR="008F26CC" w:rsidRDefault="008F26CC" w:rsidP="008F26CC">
      <w:pPr>
        <w:pStyle w:val="Popis"/>
      </w:pPr>
      <w:r>
        <w:t xml:space="preserve">Obrázok </w:t>
      </w:r>
      <w:fldSimple w:instr=" SEQ Obrázok \* ARABIC ">
        <w:r w:rsidR="00920CFD">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36D72BE0" w:rsidR="005A7671" w:rsidRPr="00F85783" w:rsidRDefault="008F26CC" w:rsidP="008F26CC">
      <w:pPr>
        <w:pStyle w:val="Popis"/>
      </w:pPr>
      <w:r>
        <w:t xml:space="preserve">Obrázok </w:t>
      </w:r>
      <w:fldSimple w:instr=" SEQ Obrázok \* ARABIC ">
        <w:r w:rsidR="00920CFD">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50" w:name="_Toc309047440"/>
      <w:bookmarkStart w:id="151" w:name="_Toc309047486"/>
      <w:bookmarkStart w:id="152" w:name="_Toc309047603"/>
      <w:bookmarkEnd w:id="136"/>
      <w:bookmarkEnd w:id="137"/>
      <w:bookmarkEnd w:id="138"/>
      <w:bookmarkEnd w:id="139"/>
      <w:bookmarkEnd w:id="140"/>
      <w:bookmarkEnd w:id="14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53" w:name="_Toc339279017"/>
      <w:bookmarkStart w:id="154" w:name="_Toc132125768"/>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50"/>
      <w:bookmarkEnd w:id="151"/>
      <w:bookmarkEnd w:id="152"/>
      <w:bookmarkEnd w:id="153"/>
      <w:bookmarkEnd w:id="154"/>
    </w:p>
    <w:p w14:paraId="3E483469" w14:textId="2ECA9CD4" w:rsidR="008F26CC" w:rsidRDefault="008F26CC" w:rsidP="008F26CC">
      <w:bookmarkStart w:id="155" w:name="_Toc309047441"/>
      <w:bookmarkStart w:id="156" w:name="_Toc309047487"/>
      <w:bookmarkStart w:id="157" w:name="_Toc309047604"/>
      <w:bookmarkStart w:id="158" w:name="_Toc195670726"/>
      <w:bookmarkStart w:id="15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10BC6766" w:rsidR="008F26CC" w:rsidRDefault="008F26CC" w:rsidP="008F26CC">
      <w:pPr>
        <w:numPr>
          <w:ilvl w:val="0"/>
          <w:numId w:val="29"/>
        </w:numPr>
      </w:pPr>
      <w:r>
        <w:t xml:space="preserve">predstaviť návrh </w:t>
      </w:r>
      <w:r w:rsidR="00657FA2">
        <w:t>po</w:t>
      </w:r>
      <w:r>
        <w:t>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60" w:name="_Toc339279018"/>
      <w:bookmarkStart w:id="161" w:name="_Toc132125769"/>
      <w:bookmarkStart w:id="162" w:name="_Toc309047444"/>
      <w:bookmarkStart w:id="163" w:name="_Toc309047490"/>
      <w:bookmarkStart w:id="164" w:name="_Toc309047607"/>
      <w:bookmarkStart w:id="165" w:name="_Toc339279022"/>
      <w:bookmarkEnd w:id="155"/>
      <w:bookmarkEnd w:id="156"/>
      <w:bookmarkEnd w:id="157"/>
      <w:r w:rsidRPr="00F85783">
        <w:lastRenderedPageBreak/>
        <w:t>3</w:t>
      </w:r>
      <w:r w:rsidRPr="00F85783">
        <w:tab/>
      </w:r>
      <w:bookmarkEnd w:id="160"/>
      <w:r>
        <w:t>Návrh a metodika</w:t>
      </w:r>
      <w:bookmarkEnd w:id="161"/>
    </w:p>
    <w:p w14:paraId="5AA656DA" w14:textId="33DED939"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w:t>
      </w:r>
      <w:r w:rsidR="00657FA2">
        <w:t>po</w:t>
      </w:r>
      <w:r>
        <w:t xml:space="preserve">užívateľského </w:t>
      </w:r>
      <w:r w:rsidR="007F7498">
        <w:t>prostredia</w:t>
      </w:r>
      <w:r>
        <w:t>.</w:t>
      </w:r>
    </w:p>
    <w:p w14:paraId="7E1CEC89" w14:textId="430765A4" w:rsidR="00DB5508" w:rsidRDefault="00DB5508" w:rsidP="00E2264A">
      <w:pPr>
        <w:pStyle w:val="Nadpis2"/>
      </w:pPr>
      <w:bookmarkStart w:id="166" w:name="_Toc132125770"/>
      <w:r>
        <w:t>3.1</w:t>
      </w:r>
      <w:r>
        <w:tab/>
        <w:t>Návrh softvéru</w:t>
      </w:r>
      <w:bookmarkEnd w:id="166"/>
    </w:p>
    <w:p w14:paraId="37F77035" w14:textId="4251CB0C"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xml:space="preserve">. Pokračovali sme návrhom </w:t>
      </w:r>
      <w:r w:rsidR="00657FA2">
        <w:t>po</w:t>
      </w:r>
      <w:r w:rsidR="008F26CC">
        <w:t>užívateľského rozhrania. Posledným krokom ostalo navrhnutie vizualizácie na základe získaných dát.</w:t>
      </w:r>
    </w:p>
    <w:p w14:paraId="487652E7" w14:textId="203E10CA" w:rsidR="008F26CC" w:rsidRDefault="008F26CC" w:rsidP="008F26CC">
      <w:pPr>
        <w:pStyle w:val="Nadpis3"/>
      </w:pPr>
      <w:bookmarkStart w:id="167" w:name="_Toc132125771"/>
      <w:r w:rsidRPr="008F26CC">
        <w:t>Zbieranie údajov zo senzorov</w:t>
      </w:r>
      <w:bookmarkEnd w:id="167"/>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13E59076"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7C72E4">
            <w:instrText xml:space="preserve">CITATION Goone \l 1051 </w:instrText>
          </w:r>
          <w:r>
            <w:fldChar w:fldCharType="separate"/>
          </w:r>
          <w:r w:rsidR="007C72E4">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054F96A3" w:rsidR="008F26CC" w:rsidRDefault="008F26CC" w:rsidP="008F26CC">
      <w:pPr>
        <w:pStyle w:val="Popis"/>
      </w:pPr>
      <w:r>
        <w:t xml:space="preserve">Obrázok </w:t>
      </w:r>
      <w:fldSimple w:instr=" SEQ Obrázok \* ARABIC ">
        <w:r w:rsidR="00920CFD">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6A954F57" w:rsidR="008F26CC" w:rsidRDefault="008F26CC" w:rsidP="008F26CC">
      <w:pPr>
        <w:pStyle w:val="Popis"/>
      </w:pPr>
      <w:r>
        <w:t xml:space="preserve">Obrázok </w:t>
      </w:r>
      <w:fldSimple w:instr=" SEQ Obrázok \* ARABIC ">
        <w:r w:rsidR="00920CFD">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7C72E4">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v 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5DCAE06C"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7C72E4">
            <w:rPr>
              <w:noProof/>
            </w:rPr>
            <w:t xml:space="preserve"> (Jarko, 2019)</w:t>
          </w:r>
          <w:r>
            <w:fldChar w:fldCharType="end"/>
          </w:r>
        </w:sdtContent>
      </w:sdt>
      <w:r>
        <w:t>.</w:t>
      </w:r>
    </w:p>
    <w:p w14:paraId="6690153C" w14:textId="7C8364BD"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rsidR="007C72E4">
            <w:instrText xml:space="preserve">CITATION Dav14 \l 1051 </w:instrText>
          </w:r>
          <w:r>
            <w:fldChar w:fldCharType="separate"/>
          </w:r>
          <w:r w:rsidR="007C72E4">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lang w:val="en-US"/>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15651599" w:rsidR="002568A4" w:rsidRDefault="008F26CC" w:rsidP="002568A4">
      <w:pPr>
        <w:pStyle w:val="Popis"/>
      </w:pPr>
      <w:r>
        <w:t xml:space="preserve">Obrázok </w:t>
      </w:r>
      <w:fldSimple w:instr=" SEQ Obrázok \* ARABIC ">
        <w:r w:rsidR="00920CFD">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03227B1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rsidR="007C72E4">
            <w:instrText xml:space="preserve">CITATION Dav14 \l 1051 </w:instrText>
          </w:r>
          <w:r>
            <w:fldChar w:fldCharType="separate"/>
          </w:r>
          <w:r w:rsidR="007C72E4">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44CB226E" w:rsidR="008F26CC" w:rsidRDefault="008F26CC" w:rsidP="008F26CC">
      <w:pPr>
        <w:pStyle w:val="Popis"/>
      </w:pPr>
      <w:r>
        <w:t xml:space="preserve">Obrázok </w:t>
      </w:r>
      <w:fldSimple w:instr=" SEQ Obrázok \* ARABIC ">
        <w:r w:rsidR="00920CFD">
          <w:rPr>
            <w:noProof/>
          </w:rPr>
          <w:t>9</w:t>
        </w:r>
      </w:fldSimple>
      <w:r>
        <w:t xml:space="preserve"> Gyroskop v smartphone.</w:t>
      </w:r>
      <w:r>
        <w:rPr>
          <w:rStyle w:val="Odkaznapoznmkupodiarou"/>
        </w:rPr>
        <w:footnoteReference w:id="9"/>
      </w:r>
    </w:p>
    <w:p w14:paraId="21FD4204" w14:textId="018BF01E"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270C89A6" w:rsidR="008F26CC" w:rsidRDefault="008F26CC" w:rsidP="008F26CC">
      <w:pPr>
        <w:pStyle w:val="Popis"/>
      </w:pPr>
      <w:r>
        <w:t xml:space="preserve">Obrázok </w:t>
      </w:r>
      <w:fldSimple w:instr=" SEQ Obrázok \* ARABIC ">
        <w:r w:rsidR="00920CFD">
          <w:rPr>
            <w:noProof/>
          </w:rPr>
          <w:t>10</w:t>
        </w:r>
      </w:fldSimple>
      <w:r>
        <w:t xml:space="preserve"> Ukážka Smeru Azimut.</w:t>
      </w:r>
      <w:r>
        <w:rPr>
          <w:rStyle w:val="Odkaznapoznmkupodiarou"/>
        </w:rPr>
        <w:footnoteReference w:id="10"/>
      </w:r>
    </w:p>
    <w:p w14:paraId="57A93EF3" w14:textId="66B7B105"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7C72E4">
            <w:rPr>
              <w:color w:val="202124"/>
              <w:shd w:val="clear" w:color="auto" w:fill="FFFFFF"/>
            </w:rPr>
            <w:instrText xml:space="preserve">CITATION Goone \l 1051 </w:instrText>
          </w:r>
          <w:r w:rsidRPr="00FD75C2">
            <w:rPr>
              <w:color w:val="202124"/>
              <w:shd w:val="clear" w:color="auto" w:fill="FFFFFF"/>
            </w:rPr>
            <w:fldChar w:fldCharType="separate"/>
          </w:r>
          <w:r w:rsidR="007C72E4" w:rsidRPr="007C72E4">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1F0226A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w:t>
      </w:r>
      <w:r w:rsidR="00657FA2">
        <w:rPr>
          <w:color w:val="202124"/>
          <w:shd w:val="clear" w:color="auto" w:fill="FFFFFF"/>
        </w:rPr>
        <w:t>po</w:t>
      </w:r>
      <w:r w:rsidRPr="00FD75C2">
        <w:rPr>
          <w:color w:val="202124"/>
          <w:shd w:val="clear" w:color="auto" w:fill="FFFFFF"/>
        </w:rPr>
        <w:t>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w:t>
      </w:r>
      <w:r w:rsidR="00657FA2">
        <w:rPr>
          <w:color w:val="202124"/>
          <w:shd w:val="clear" w:color="auto" w:fill="FFFFFF"/>
        </w:rPr>
        <w:t>po</w:t>
      </w:r>
      <w:r w:rsidRPr="00FD75C2">
        <w:rPr>
          <w:color w:val="202124"/>
          <w:shd w:val="clear" w:color="auto" w:fill="FFFFFF"/>
        </w:rPr>
        <w:t xml:space="preserve">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1C6469C2" w:rsidR="008F26CC" w:rsidRDefault="008F26CC" w:rsidP="008F26CC">
      <w:pPr>
        <w:pStyle w:val="Popis"/>
      </w:pPr>
      <w:r>
        <w:t xml:space="preserve">Obrázok </w:t>
      </w:r>
      <w:fldSimple w:instr=" SEQ Obrázok \* ARABIC ">
        <w:r w:rsidR="00920CFD">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5AC1BDDF"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xml:space="preserve">. Modul sa, pravdaže, nedá </w:t>
      </w:r>
      <w:r w:rsidR="00657FA2">
        <w:rPr>
          <w:color w:val="202124"/>
          <w:shd w:val="clear" w:color="auto" w:fill="FFFFFF"/>
        </w:rPr>
        <w:t>po</w:t>
      </w:r>
      <w:r w:rsidRPr="00C16C5B">
        <w:rPr>
          <w:color w:val="202124"/>
          <w:shd w:val="clear" w:color="auto" w:fill="FFFFFF"/>
        </w:rPr>
        <w:t>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w:t>
      </w:r>
      <w:r w:rsidRPr="00C16C5B">
        <w:rPr>
          <w:color w:val="202124"/>
          <w:shd w:val="clear" w:color="auto" w:fill="FFFFFF"/>
        </w:rPr>
        <w:lastRenderedPageBreak/>
        <w:t>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F9CF8F7" w:rsidR="008F26CC" w:rsidRPr="00DD3245" w:rsidRDefault="008F26CC" w:rsidP="0043363C">
      <w:pPr>
        <w:pStyle w:val="Popis"/>
      </w:pPr>
      <w:r>
        <w:t xml:space="preserve">Obrázok </w:t>
      </w:r>
      <w:fldSimple w:instr=" SEQ Obrázok \* ARABIC ">
        <w:r w:rsidR="00920CFD">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w:t>
      </w:r>
      <w:r w:rsidRPr="00D4484E">
        <w:rPr>
          <w:color w:val="202124"/>
          <w:shd w:val="clear" w:color="auto" w:fill="FFFFFF"/>
        </w:rPr>
        <w:lastRenderedPageBreak/>
        <w:t>rýchlosťou zhruba 333 metrov za sekundu (1200 km/h), zatiaľ čo svetlo zhruba o 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e, alebo sa 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lastRenderedPageBreak/>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78B5242C"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7C72E4" w:rsidRPr="007C72E4">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68" w:name="_Toc131065542"/>
      <w:bookmarkStart w:id="169" w:name="_Toc132125772"/>
      <w:r w:rsidRPr="008F26CC">
        <w:t>Návrh Databázy</w:t>
      </w:r>
      <w:bookmarkEnd w:id="168"/>
      <w:bookmarkEnd w:id="16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lastRenderedPageBreak/>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5774EE2E" w:rsidR="008F26CC" w:rsidRDefault="008F26CC" w:rsidP="008F26CC">
      <w:pPr>
        <w:pStyle w:val="Popis"/>
      </w:pPr>
      <w:r>
        <w:t xml:space="preserve">Obrázok </w:t>
      </w:r>
      <w:fldSimple w:instr=" SEQ Obrázok \* ARABIC ">
        <w:r w:rsidR="00920CFD">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1.</w:t>
      </w:r>
    </w:p>
    <w:p w14:paraId="41DB35A6" w14:textId="39B17AF8" w:rsidR="008F26CC" w:rsidRDefault="008F26CC" w:rsidP="003F7413">
      <w:pPr>
        <w:pStyle w:val="Nadpis3"/>
        <w:numPr>
          <w:ilvl w:val="2"/>
          <w:numId w:val="0"/>
        </w:numPr>
      </w:pPr>
      <w:bookmarkStart w:id="170" w:name="_Toc132125773"/>
      <w:r>
        <w:t>Návrh funkci</w:t>
      </w:r>
      <w:r w:rsidR="004E464F">
        <w:t>í aplikácie</w:t>
      </w:r>
      <w:bookmarkEnd w:id="170"/>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aby niečo robila, budú potrebné niektoré 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lastRenderedPageBreak/>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 xml:space="preserve">Diagram prípad použitia v </w:t>
      </w:r>
      <w:r w:rsidRPr="00BE4751">
        <w:t>PRÍLOHA</w:t>
      </w:r>
      <w:r>
        <w:t xml:space="preserve"> B2.</w:t>
      </w:r>
    </w:p>
    <w:p w14:paraId="12D6FB2E" w14:textId="46B5EB41" w:rsidR="003F7413" w:rsidRDefault="003F7413" w:rsidP="003F7413">
      <w:pPr>
        <w:pStyle w:val="Nadpis3"/>
        <w:numPr>
          <w:ilvl w:val="2"/>
          <w:numId w:val="0"/>
        </w:numPr>
      </w:pPr>
      <w:bookmarkStart w:id="171" w:name="_Toc131065543"/>
      <w:bookmarkStart w:id="172" w:name="_Toc132125774"/>
      <w:r>
        <w:t xml:space="preserve">Návrh </w:t>
      </w:r>
      <w:r w:rsidR="006929D1">
        <w:t>po</w:t>
      </w:r>
      <w:r>
        <w:t>užívateľského prostredia</w:t>
      </w:r>
      <w:bookmarkEnd w:id="171"/>
      <w:bookmarkEnd w:id="172"/>
    </w:p>
    <w:p w14:paraId="5C6ED80B" w14:textId="5DA28F92" w:rsidR="003F7413" w:rsidRDefault="006929D1" w:rsidP="003F7413">
      <w:r>
        <w:t>Pou</w:t>
      </w:r>
      <w:r w:rsidR="003F7413">
        <w:t>žívateľské prostredie bude ma</w:t>
      </w:r>
      <w:r w:rsidR="00911BF2">
        <w:t>ť</w:t>
      </w:r>
      <w:r w:rsidR="003F7413">
        <w:t xml:space="preserve"> 7 obrazoviek: úvodná, zber dát, zobrazenie aktuálnej pozíci</w:t>
      </w:r>
      <w:r w:rsidR="00096B40">
        <w:t>e</w:t>
      </w:r>
      <w:r w:rsidR="003F7413">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47D57050" w:rsidR="003F7413" w:rsidRDefault="003F7413" w:rsidP="003F7413">
      <w:r>
        <w:t xml:space="preserve">Nastavenia </w:t>
      </w:r>
      <w:r w:rsidR="00096B40">
        <w:t xml:space="preserve">disponujú možnosťami výberu predpripravených a vlastných hodnôt. </w:t>
      </w:r>
      <w:r w:rsidR="006929D1">
        <w:t>Pou</w:t>
      </w:r>
      <w:r w:rsidR="00096B40">
        <w:t xml:space="preserve">žívateľ si tu môže zvoliť rýchlosť zaznamenávania bodov počas cesty. Ak je úložisko </w:t>
      </w:r>
      <w:r w:rsidR="00096B40">
        <w:lastRenderedPageBreak/>
        <w:t>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2DAE388C" w:rsidR="003F7413" w:rsidRDefault="003F7413" w:rsidP="003F7413">
      <w:pPr>
        <w:numPr>
          <w:ilvl w:val="0"/>
          <w:numId w:val="36"/>
        </w:numPr>
      </w:pPr>
      <w:r>
        <w:t xml:space="preserve">vygenerovať súbor </w:t>
      </w:r>
      <w:r w:rsidR="000549C3">
        <w:t xml:space="preserve">KML </w:t>
      </w:r>
      <w:r w:rsidR="00F70600">
        <w:t xml:space="preserve">pre vizualizáciu trasy </w:t>
      </w:r>
      <w:r w:rsidR="006929D1">
        <w:t>po</w:t>
      </w:r>
      <w:r w:rsidR="00F70600">
        <w:t>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73" w:name="_Toc132125775"/>
      <w:r>
        <w:t>3.2</w:t>
      </w:r>
      <w:r>
        <w:tab/>
        <w:t>Metodika vývoja</w:t>
      </w:r>
      <w:r w:rsidR="004D6055">
        <w:t xml:space="preserve"> softvéru</w:t>
      </w:r>
      <w:bookmarkEnd w:id="17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74" w:name="_Toc132125776"/>
      <w:r>
        <w:t>Úvodná obrazovka</w:t>
      </w:r>
      <w:bookmarkEnd w:id="17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75" w:name="_Toc132125777"/>
      <w:r>
        <w:t>Nastavenia</w:t>
      </w:r>
      <w:bookmarkEnd w:id="175"/>
    </w:p>
    <w:p w14:paraId="22FD6A71" w14:textId="0F9AAE37"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w:t>
      </w:r>
      <w:r w:rsidR="006929D1">
        <w:t>po</w:t>
      </w:r>
      <w:r>
        <w:t>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w:t>
      </w:r>
      <w:r w:rsidR="006929D1">
        <w:t>po</w:t>
      </w:r>
      <w:r>
        <w:t>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76" w:name="_Toc132125778"/>
      <w:r>
        <w:lastRenderedPageBreak/>
        <w:t>Zbieranie dát</w:t>
      </w:r>
      <w:bookmarkEnd w:id="176"/>
    </w:p>
    <w:p w14:paraId="47E15AEE" w14:textId="075C8203"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 xml:space="preserve">senzory dynamicky aby sme ich vedeli pridávať a odoberať. Na čítanie dát zo senzorov použijeme cyklus a ukladanie údajov do tabuľky podľa nastavení </w:t>
      </w:r>
      <w:r w:rsidR="006929D1">
        <w:t>po</w:t>
      </w:r>
      <w:r>
        <w:t>užívateľa. Cel</w:t>
      </w:r>
      <w:r w:rsidR="00CF29C8">
        <w:t>á</w:t>
      </w:r>
      <w:r>
        <w:t xml:space="preserve"> aplikácia je závislá na prístup k GPS a tak musíme pred zberom d</w:t>
      </w:r>
      <w:r w:rsidR="00F70600">
        <w:t>át</w:t>
      </w:r>
      <w:r>
        <w:t xml:space="preserve"> vyžiadať od </w:t>
      </w:r>
      <w:r w:rsidR="006929D1">
        <w:t>po</w:t>
      </w:r>
      <w:r>
        <w:t>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77" w:name="_Toc132125779"/>
      <w:r>
        <w:t>Databáza</w:t>
      </w:r>
      <w:bookmarkEnd w:id="17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78" w:name="_Toc132125780"/>
      <w:r>
        <w:t>Vizualizácia aktuálnej polohy na mape v aplikácii</w:t>
      </w:r>
      <w:bookmarkEnd w:id="178"/>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79" w:name="_Toc132125781"/>
      <w:r>
        <w:t>História</w:t>
      </w:r>
      <w:bookmarkEnd w:id="17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80" w:name="_Toc132125782"/>
      <w:r>
        <w:t>Zobrazenie informáci</w:t>
      </w:r>
      <w:r w:rsidR="00C509BC">
        <w:t>í</w:t>
      </w:r>
      <w:r>
        <w:t xml:space="preserve"> z databázy o ceste</w:t>
      </w:r>
      <w:bookmarkEnd w:id="18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770F0AFA" w:rsidR="00B2114B" w:rsidRDefault="003F7413" w:rsidP="003F7413">
      <w:r>
        <w:t xml:space="preserve">Pred uložením sme si museli vyžiadať prístup od </w:t>
      </w:r>
      <w:r w:rsidR="006929D1">
        <w:t>po</w:t>
      </w:r>
      <w:r>
        <w:t>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81" w:name="_Toc132125783"/>
      <w:bookmarkEnd w:id="162"/>
      <w:bookmarkEnd w:id="163"/>
      <w:bookmarkEnd w:id="164"/>
      <w:bookmarkEnd w:id="165"/>
      <w:r w:rsidRPr="00F85783">
        <w:lastRenderedPageBreak/>
        <w:t>4</w:t>
      </w:r>
      <w:r w:rsidRPr="00F85783">
        <w:tab/>
        <w:t>Výsledky</w:t>
      </w:r>
      <w:bookmarkEnd w:id="18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82" w:name="_Toc339279023"/>
      <w:bookmarkStart w:id="183" w:name="_Toc132125784"/>
      <w:r w:rsidRPr="00F85783">
        <w:t>4.1</w:t>
      </w:r>
      <w:r w:rsidRPr="00F85783">
        <w:tab/>
      </w:r>
      <w:bookmarkEnd w:id="182"/>
      <w:r>
        <w:t>Imple</w:t>
      </w:r>
      <w:r w:rsidR="00161FA2">
        <w:t>me</w:t>
      </w:r>
      <w:r>
        <w:t>ntácia</w:t>
      </w:r>
      <w:bookmarkEnd w:id="18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 xml:space="preserve">použili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3A3E5ED3" w:rsidR="003F7413" w:rsidRDefault="006929D1" w:rsidP="003F7413">
      <w:pPr>
        <w:ind w:firstLine="0"/>
      </w:pPr>
      <w:r>
        <w:t>Pou</w:t>
      </w:r>
      <w:r w:rsidR="003F7413">
        <w:t xml:space="preserve">žívateľské rozhranie </w:t>
      </w:r>
      <w:r w:rsidR="003F7413" w:rsidRPr="00BE4751">
        <w:t>PRÍLOHA</w:t>
      </w:r>
      <w:r w:rsidR="003F7413">
        <w:t xml:space="preserve"> B</w:t>
      </w:r>
      <w:r w:rsidR="00E1696A">
        <w:t>3</w:t>
      </w:r>
      <w:r w:rsidR="003F7413">
        <w:t>.</w:t>
      </w:r>
    </w:p>
    <w:p w14:paraId="72C8EA01" w14:textId="77777777" w:rsidR="003F7413" w:rsidRDefault="003F7413" w:rsidP="003F7413">
      <w:pPr>
        <w:ind w:firstLine="0"/>
      </w:pPr>
    </w:p>
    <w:p w14:paraId="040BEE45" w14:textId="63428372"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w:t>
      </w:r>
      <w:r w:rsidR="00C30F8F">
        <w:lastRenderedPageBreak/>
        <w:t>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84" w:name="_Toc132125785"/>
      <w:r>
        <w:t>Nastavenie</w:t>
      </w:r>
      <w:bookmarkEnd w:id="18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79953A8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w:t>
      </w:r>
      <w:r w:rsidR="006929D1">
        <w:rPr>
          <w:color w:val="000000" w:themeColor="text1"/>
        </w:rPr>
        <w:t>po</w:t>
      </w:r>
      <w:r w:rsidRPr="00AB111F">
        <w:rPr>
          <w:color w:val="000000" w:themeColor="text1"/>
        </w:rPr>
        <w:t xml:space="preserve">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7C72E4" w:rsidRPr="007C72E4">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w:t>
      </w:r>
      <w:r w:rsidR="000F1FCB" w:rsidRPr="00AB111F">
        <w:rPr>
          <w:color w:val="000000" w:themeColor="text1"/>
        </w:rPr>
        <w:lastRenderedPageBreak/>
        <w:t>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329DE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7C72E4">
            <w:rPr>
              <w:rStyle w:val="KdHTML"/>
              <w:rFonts w:ascii="Gill Sans MT" w:hAnsi="Gill Sans MT"/>
              <w:color w:val="000000" w:themeColor="text1"/>
              <w:bdr w:val="none" w:sz="0" w:space="0" w:color="auto" w:frame="1"/>
            </w:rPr>
            <w:instrText xml:space="preserve">CITATION GGi15 \l 1051 </w:instrText>
          </w:r>
          <w:r w:rsidR="003F7413" w:rsidRPr="00102B9A">
            <w:rPr>
              <w:rStyle w:val="KdHTML"/>
              <w:rFonts w:ascii="Gill Sans MT" w:hAnsi="Gill Sans MT"/>
              <w:color w:val="000000" w:themeColor="text1"/>
              <w:bdr w:val="none" w:sz="0" w:space="0" w:color="auto" w:frame="1"/>
            </w:rPr>
            <w:fldChar w:fldCharType="separate"/>
          </w:r>
          <w:r w:rsidR="007C72E4" w:rsidRPr="007C72E4">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85" w:name="_Toc132125786"/>
      <w:r>
        <w:t>Nastavenie podľa preferenci</w:t>
      </w:r>
      <w:r w:rsidR="00C509BC">
        <w:t>í</w:t>
      </w:r>
      <w:r>
        <w:t xml:space="preserve"> v telefóne</w:t>
      </w:r>
      <w:bookmarkEnd w:id="18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w:t>
      </w:r>
      <w:r>
        <w:lastRenderedPageBreak/>
        <w:t xml:space="preserve">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lang w:val="en-US"/>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lang w:val="en-US"/>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4F1164B2" w:rsidR="007B41A7" w:rsidRDefault="007B41A7" w:rsidP="007B41A7">
      <w:pPr>
        <w:pStyle w:val="Popis"/>
      </w:pPr>
      <w:r>
        <w:t xml:space="preserve">Obrázok </w:t>
      </w:r>
      <w:fldSimple w:instr=" SEQ Obrázok \* ARABIC ">
        <w:r w:rsidR="00920CFD">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6155730C" w:rsidR="007B41A7" w:rsidRDefault="007B41A7" w:rsidP="007B41A7">
      <w:pPr>
        <w:pStyle w:val="Popis"/>
      </w:pPr>
      <w:r>
        <w:t xml:space="preserve">Obrázok </w:t>
      </w:r>
      <w:fldSimple w:instr=" SEQ Obrázok \* ARABIC ">
        <w:r w:rsidR="00920CFD">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86" w:name="_Toc132125787"/>
      <w:r>
        <w:t>Zbieranie dát</w:t>
      </w:r>
      <w:bookmarkEnd w:id="186"/>
    </w:p>
    <w:p w14:paraId="10F224FD" w14:textId="6C74903A"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w:t>
      </w:r>
      <w:r w:rsidR="006929D1">
        <w:rPr>
          <w:color w:val="000000" w:themeColor="text1"/>
        </w:rPr>
        <w:t>po</w:t>
      </w:r>
      <w:r w:rsidR="00B41702" w:rsidRPr="00AB111F">
        <w:rPr>
          <w:color w:val="000000" w:themeColor="text1"/>
        </w:rPr>
        <w:t>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lastRenderedPageBreak/>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1DF73430"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7C72E4">
            <w:rPr>
              <w:rFonts w:ascii="Times New Roman" w:hAnsi="Times New Roman" w:cs="Times New Roman"/>
              <w:color w:val="000000" w:themeColor="text1"/>
              <w:sz w:val="24"/>
              <w:szCs w:val="24"/>
            </w:rPr>
            <w:instrText xml:space="preserve">CITATION Ham13 \l 1051 </w:instrText>
          </w:r>
          <w:r w:rsidR="00F06F32" w:rsidRPr="00C661BE">
            <w:rPr>
              <w:rFonts w:ascii="Times New Roman" w:hAnsi="Times New Roman" w:cs="Times New Roman"/>
              <w:color w:val="000000" w:themeColor="text1"/>
              <w:sz w:val="24"/>
              <w:szCs w:val="24"/>
            </w:rPr>
            <w:fldChar w:fldCharType="separate"/>
          </w:r>
          <w:r w:rsidR="007C72E4" w:rsidRPr="007C72E4">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651B930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7C72E4">
            <w:rPr>
              <w:rFonts w:ascii="Gill Sans MT" w:hAnsi="Gill Sans MT"/>
              <w:noProof/>
              <w:color w:val="000000" w:themeColor="text1"/>
            </w:rPr>
            <w:t xml:space="preserve"> </w:t>
          </w:r>
          <w:r w:rsidR="007C72E4" w:rsidRPr="007C72E4">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r>
      <w:r w:rsidRPr="00CC41E2">
        <w:rPr>
          <w:rFonts w:ascii="Gill Sans MT" w:hAnsi="Gill Sans MT"/>
          <w:color w:val="CC7832"/>
        </w:rPr>
        <w:lastRenderedPageBreak/>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4E50E7A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38B1311D"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7C72E4">
            <w:rPr>
              <w:rFonts w:ascii="Gill Sans MT" w:hAnsi="Gill Sans MT"/>
              <w:color w:val="000000" w:themeColor="text1"/>
            </w:rPr>
            <w:instrText xml:space="preserve">CITATION Har16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lastRenderedPageBreak/>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6822EE62"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7C72E4">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7C72E4" w:rsidRPr="007C72E4">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87" w:name="_Toc132125788"/>
      <w:r>
        <w:t>Zobrazenie údajov o ceste</w:t>
      </w:r>
      <w:bookmarkEnd w:id="187"/>
    </w:p>
    <w:p w14:paraId="4172BF1F" w14:textId="4C259971"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w:t>
      </w:r>
      <w:r w:rsidR="006929D1">
        <w:t>po</w:t>
      </w:r>
      <w:r w:rsidR="00B41702" w:rsidRPr="00336A7A">
        <w:t>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w:t>
      </w:r>
      <w:r w:rsidR="00B41702" w:rsidRPr="00336A7A">
        <w:lastRenderedPageBreak/>
        <w:t xml:space="preserve">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C72E4">
            <w:instrText xml:space="preserve">CITATION Kan15 \l 1051 </w:instrText>
          </w:r>
          <w:r w:rsidR="0078561F" w:rsidRPr="00336A7A">
            <w:fldChar w:fldCharType="separate"/>
          </w:r>
          <w:r w:rsidR="007C72E4">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88" w:name="_Toc132125789"/>
      <w:r>
        <w:t>Vizualizácia aktuálnej polohy na mape v aplikácii</w:t>
      </w:r>
      <w:bookmarkEnd w:id="188"/>
    </w:p>
    <w:p w14:paraId="2FCA9E89" w14:textId="4791E058"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7C72E4">
            <w:instrText xml:space="preserve">CITATION fre21 \m fre211 \l 1051 </w:instrText>
          </w:r>
          <w:r w:rsidR="00B41702">
            <w:fldChar w:fldCharType="separate"/>
          </w:r>
          <w:r w:rsidR="007C72E4">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89" w:name="_Toc132125790"/>
      <w:r>
        <w:t>Zobrazenie informáci</w:t>
      </w:r>
      <w:r w:rsidR="00C509BC">
        <w:t>í</w:t>
      </w:r>
      <w:r>
        <w:t xml:space="preserve"> z databázy o ceste</w:t>
      </w:r>
      <w:bookmarkEnd w:id="189"/>
    </w:p>
    <w:p w14:paraId="77C81668" w14:textId="4D19EDE4"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7C72E4">
            <w:rPr>
              <w:color w:val="000000" w:themeColor="text1"/>
            </w:rPr>
            <w:instrText xml:space="preserve">CITATION Car21 \l 1051 </w:instrText>
          </w:r>
          <w:r w:rsidR="00B41702" w:rsidRPr="003428F9">
            <w:rPr>
              <w:color w:val="000000" w:themeColor="text1"/>
            </w:rPr>
            <w:fldChar w:fldCharType="separate"/>
          </w:r>
          <w:r w:rsidR="007C72E4">
            <w:rPr>
              <w:noProof/>
              <w:color w:val="000000" w:themeColor="text1"/>
            </w:rPr>
            <w:t xml:space="preserve"> </w:t>
          </w:r>
          <w:r w:rsidR="007C72E4" w:rsidRPr="007C72E4">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1BBABFEA"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7C72E4" w:rsidRPr="007C72E4">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lastRenderedPageBreak/>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11D4B4E5" w:rsidR="00F06F32" w:rsidRDefault="00F06F32" w:rsidP="00F06F32">
      <w:r>
        <w:t xml:space="preserve">Pred uložením sme si museli vyžiadať prístup od </w:t>
      </w:r>
      <w:r w:rsidR="006929D1">
        <w:t>po</w:t>
      </w:r>
      <w:r>
        <w:t>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90" w:name="_Toc132125791"/>
      <w:r>
        <w:t xml:space="preserve">4.2 </w:t>
      </w:r>
      <w:r>
        <w:tab/>
        <w:t xml:space="preserve">Popis vytvoreného </w:t>
      </w:r>
      <w:r w:rsidR="00A113CC">
        <w:t>softvéru</w:t>
      </w:r>
      <w:bookmarkEnd w:id="19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7E13738" w:rsidR="00014695" w:rsidRPr="00161FA2" w:rsidRDefault="00014695" w:rsidP="00014695">
      <w:pPr>
        <w:ind w:firstLine="0"/>
      </w:pPr>
      <w:r>
        <w:lastRenderedPageBreak/>
        <w:tab/>
      </w:r>
      <w:r w:rsidR="006929D1">
        <w:t>Pou</w:t>
      </w:r>
      <w:r>
        <w:t xml:space="preserve">žívateľské rozhranie </w:t>
      </w:r>
      <w:r w:rsidRPr="00BE4751">
        <w:t>PRÍLOHA</w:t>
      </w:r>
      <w:r>
        <w:t xml:space="preserve"> B3.</w:t>
      </w:r>
    </w:p>
    <w:p w14:paraId="032BB2AE" w14:textId="77777777" w:rsidR="00DB5508" w:rsidRDefault="00DB5508" w:rsidP="00E2264A">
      <w:pPr>
        <w:pStyle w:val="Nadpis2"/>
      </w:pPr>
      <w:bookmarkStart w:id="191" w:name="_Toc132125792"/>
      <w:r>
        <w:t>4.3</w:t>
      </w:r>
      <w:r>
        <w:tab/>
        <w:t>Testovanie</w:t>
      </w:r>
      <w:bookmarkEnd w:id="19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w:t>
      </w:r>
      <w:r>
        <w:lastRenderedPageBreak/>
        <w:t>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23D3DB43"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overujeme 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w:t>
      </w:r>
      <w:r w:rsidR="006929D1">
        <w:t>po</w:t>
      </w:r>
      <w:r w:rsidR="00BA6AFC">
        <w:t>užívateľa</w:t>
      </w:r>
      <w:r>
        <w:t xml:space="preserve">. Aplikácia taktiež zvládla premenovanie cesty alebo zmazanie. Nasledovalo testovanie vizualizácie mapy bez údajov - všetko aplikácia vydržala. </w:t>
      </w:r>
      <w:r w:rsidR="00715FA0">
        <w:t>To znamená, že sme neobjavili ďalšie problémy s aplikáciou.</w:t>
      </w:r>
    </w:p>
    <w:p w14:paraId="28251258" w14:textId="4437806E" w:rsidR="003F7413" w:rsidRDefault="00BA6AFC" w:rsidP="008F3D9C">
      <w:r>
        <w:t xml:space="preserve">Počas testovania aplikácie </w:t>
      </w:r>
      <w:r w:rsidR="008F3D9C">
        <w:t xml:space="preserve">sa našli chyby, ktoré boli odstránene alebo čiastočne vyriešené. </w:t>
      </w:r>
      <w:r w:rsidR="00715FA0">
        <w:t xml:space="preserve">Prípadné ďalšie skryté chyby, ktoré sa nám nepodarilo testovaním odhaliť, môžu byť odhalené šikovnými </w:t>
      </w:r>
      <w:r w:rsidR="006929D1">
        <w:t>po</w:t>
      </w:r>
      <w:r w:rsidR="00715FA0">
        <w:t>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92" w:name="_Toc309047447"/>
      <w:bookmarkStart w:id="193" w:name="_Toc309047493"/>
      <w:bookmarkStart w:id="194" w:name="_Toc309047610"/>
      <w:bookmarkStart w:id="195" w:name="_Toc339279025"/>
      <w:bookmarkStart w:id="196" w:name="_Toc132125793"/>
      <w:r w:rsidRPr="00F85783">
        <w:lastRenderedPageBreak/>
        <w:t>Záver</w:t>
      </w:r>
      <w:bookmarkEnd w:id="158"/>
      <w:bookmarkEnd w:id="159"/>
      <w:bookmarkEnd w:id="192"/>
      <w:bookmarkEnd w:id="193"/>
      <w:bookmarkEnd w:id="194"/>
      <w:bookmarkEnd w:id="195"/>
      <w:bookmarkEnd w:id="196"/>
    </w:p>
    <w:p w14:paraId="660B6200" w14:textId="77777777" w:rsidR="008F3D9C" w:rsidRDefault="003F7413" w:rsidP="008F3D9C">
      <w:pPr>
        <w:ind w:firstLine="0"/>
        <w:rPr>
          <w:kern w:val="32"/>
        </w:rPr>
      </w:pPr>
      <w:bookmarkStart w:id="197" w:name="_Toc195670727"/>
      <w:bookmarkStart w:id="198" w:name="_Toc195684475"/>
      <w:bookmarkStart w:id="199" w:name="_Toc309047448"/>
      <w:bookmarkStart w:id="200" w:name="_Toc309047494"/>
      <w:bookmarkStart w:id="201" w:name="_Toc309047611"/>
      <w:bookmarkStart w:id="20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5917848C" w:rsidR="008F3D9C" w:rsidRDefault="008F3D9C" w:rsidP="008F3D9C">
      <w:pPr>
        <w:ind w:firstLine="0"/>
        <w:rPr>
          <w:kern w:val="32"/>
        </w:rPr>
      </w:pPr>
      <w:r>
        <w:rPr>
          <w:kern w:val="32"/>
        </w:rPr>
        <w:tab/>
        <w:t xml:space="preserve">Aplikácia je vhodná pre </w:t>
      </w:r>
      <w:r w:rsidR="006929D1">
        <w:rPr>
          <w:kern w:val="32"/>
        </w:rPr>
        <w:t>po</w:t>
      </w:r>
      <w:r>
        <w:rPr>
          <w:kern w:val="32"/>
        </w:rPr>
        <w:t xml:space="preserve">užívateľov, ktorí by radi názorne videli, ako a kadiaľ počas svojej cesty šli, prípadne pre tých, ktorí majú záujem zlepšovať svoje trasy či letecké manévre. </w:t>
      </w:r>
    </w:p>
    <w:p w14:paraId="7DE7334A" w14:textId="4AC28AF2" w:rsidR="008F3D9C" w:rsidRDefault="008F3D9C" w:rsidP="008F3D9C">
      <w:pPr>
        <w:ind w:firstLine="0"/>
        <w:rPr>
          <w:kern w:val="32"/>
        </w:rPr>
      </w:pPr>
      <w:r>
        <w:rPr>
          <w:kern w:val="32"/>
        </w:rPr>
        <w:tab/>
        <w:t xml:space="preserve">Aplikácia navyše ponúka možnosť prispôsobiť sa </w:t>
      </w:r>
      <w:r w:rsidR="006929D1">
        <w:rPr>
          <w:kern w:val="32"/>
        </w:rPr>
        <w:t>po</w:t>
      </w:r>
      <w:r>
        <w:rPr>
          <w:kern w:val="32"/>
        </w:rPr>
        <w:t>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0AB71F2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w:t>
      </w:r>
      <w:r w:rsidR="008D1AD3">
        <w:rPr>
          <w:kern w:val="32"/>
        </w:rPr>
        <w:t>č</w:t>
      </w:r>
      <w:r>
        <w:rPr>
          <w:kern w:val="32"/>
        </w:rPr>
        <w:t>omu je možn</w:t>
      </w:r>
      <w:r w:rsidR="008D1AD3">
        <w:rPr>
          <w:kern w:val="32"/>
        </w:rPr>
        <w:t>é</w:t>
      </w:r>
      <w:r>
        <w:rPr>
          <w:kern w:val="32"/>
        </w:rPr>
        <w:t xml:space="preserve"> sledovať náklon aj pri chôdzi alebo terén</w:t>
      </w:r>
      <w:r w:rsidR="008D1AD3">
        <w:rPr>
          <w:kern w:val="32"/>
        </w:rPr>
        <w:t>,</w:t>
      </w:r>
      <w:r>
        <w:rPr>
          <w:kern w:val="32"/>
        </w:rPr>
        <w:t xml:space="preserve"> po ktorom sa prechádzalo.</w:t>
      </w:r>
    </w:p>
    <w:p w14:paraId="1B82E51C" w14:textId="0EA5BD82" w:rsidR="008F3D9C" w:rsidRDefault="008F3D9C" w:rsidP="008F3D9C">
      <w:pPr>
        <w:ind w:firstLine="0"/>
        <w:rPr>
          <w:kern w:val="32"/>
        </w:rPr>
      </w:pPr>
      <w:r>
        <w:rPr>
          <w:kern w:val="32"/>
        </w:rPr>
        <w:tab/>
        <w:t xml:space="preserve">Aplikácia taktiež obsahuje dáta, ktoré sa v budúcnosti budú môcť doprogramovať a využiť, čo </w:t>
      </w:r>
      <w:r w:rsidR="006929D1">
        <w:rPr>
          <w:kern w:val="32"/>
        </w:rPr>
        <w:t>po</w:t>
      </w:r>
      <w:r>
        <w:rPr>
          <w:kern w:val="32"/>
        </w:rPr>
        <w:t xml:space="preserve">užívateľa môže milo prekvapiť, napríklad využitie noviniek a aktualizácií zobrazenia trás, ktoré už dávnejšie zaznamenal. Taktiež ponúkame </w:t>
      </w:r>
      <w:r w:rsidR="006929D1">
        <w:rPr>
          <w:kern w:val="32"/>
        </w:rPr>
        <w:t>po</w:t>
      </w:r>
      <w:r>
        <w:rPr>
          <w:kern w:val="32"/>
        </w:rPr>
        <w:t>užívateľovi súkromie, keďže dáta neodosielame na server, kde k nim môže mať prístup niekoľko spoločností či iní ľudia.</w:t>
      </w:r>
    </w:p>
    <w:p w14:paraId="079C123B" w14:textId="1FF6C116" w:rsidR="008F3D9C" w:rsidRDefault="008F3D9C" w:rsidP="008F3D9C">
      <w:pPr>
        <w:ind w:firstLine="0"/>
        <w:rPr>
          <w:kern w:val="32"/>
        </w:rPr>
      </w:pPr>
      <w:r>
        <w:rPr>
          <w:kern w:val="32"/>
        </w:rPr>
        <w:tab/>
        <w:t xml:space="preserve">Vytváranie súboru KML zo záznamu lietania trvá dlhšie. Je to spôsobené tým, že aplikácia si vyžaduje výšku polohy z Google máp a pre každý zaznamenaný bod čaká na odpoveď zo servera. To môže </w:t>
      </w:r>
      <w:r w:rsidR="006929D1">
        <w:rPr>
          <w:kern w:val="32"/>
        </w:rPr>
        <w:t>po</w:t>
      </w:r>
      <w:r>
        <w:rPr>
          <w:kern w:val="32"/>
        </w:rPr>
        <w:t>užívateľovi pripadať tak, akoby aplikácia zamrzla. V skutočnosti je tam však tak veľa bodov, že aplikácia musí čakať na odpoveď z Google máp a </w:t>
      </w:r>
      <w:r w:rsidR="006929D1">
        <w:rPr>
          <w:kern w:val="32"/>
        </w:rPr>
        <w:t>po</w:t>
      </w:r>
      <w:r>
        <w:rPr>
          <w:kern w:val="32"/>
        </w:rPr>
        <w:t>užívateľ musí jednoducho aplikáciu nechať pracovať a prepočítavať výšku, ktorú napokon zobrazí.</w:t>
      </w:r>
    </w:p>
    <w:p w14:paraId="3D794AB5" w14:textId="6D8E6FA1"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w:t>
      </w:r>
      <w:r w:rsidR="006929D1">
        <w:rPr>
          <w:kern w:val="32"/>
        </w:rPr>
        <w:t>po</w:t>
      </w:r>
      <w:r>
        <w:rPr>
          <w:kern w:val="32"/>
        </w:rPr>
        <w:t xml:space="preserve">užívateľom dobre slúžiť. Je </w:t>
      </w:r>
      <w:r w:rsidR="006929D1">
        <w:rPr>
          <w:kern w:val="32"/>
        </w:rPr>
        <w:t>po</w:t>
      </w:r>
      <w:r>
        <w:rPr>
          <w:kern w:val="32"/>
        </w:rPr>
        <w:t xml:space="preserve">užívateľsky jednoduchá - </w:t>
      </w:r>
      <w:r w:rsidR="006929D1">
        <w:rPr>
          <w:kern w:val="32"/>
        </w:rPr>
        <w:t>po</w:t>
      </w:r>
      <w:r>
        <w:rPr>
          <w:kern w:val="32"/>
        </w:rPr>
        <w:t xml:space="preserve">užívateľ by sa mal v nej dokázať zorientovať do niekoľkých minút po </w:t>
      </w:r>
      <w:r w:rsidR="003F7413">
        <w:rPr>
          <w:kern w:val="32"/>
        </w:rPr>
        <w:t>nainštalovaní.</w:t>
      </w:r>
    </w:p>
    <w:bookmarkStart w:id="203" w:name="_Toc132125794" w:displacedByCustomXml="next"/>
    <w:sdt>
      <w:sdtPr>
        <w:rPr>
          <w:b w:val="0"/>
          <w:bCs w:val="0"/>
          <w:caps w:val="0"/>
          <w:kern w:val="0"/>
          <w:sz w:val="24"/>
        </w:rPr>
        <w:id w:val="-1796436472"/>
        <w:docPartObj>
          <w:docPartGallery w:val="Bibliographies"/>
          <w:docPartUnique/>
        </w:docPartObj>
      </w:sdtPr>
      <w:sdtContent>
        <w:p w14:paraId="155861D5" w14:textId="2371D2C8" w:rsidR="00F06F32" w:rsidRDefault="007C72E4">
          <w:pPr>
            <w:pStyle w:val="Nadpis1"/>
          </w:pPr>
          <w:r w:rsidRPr="00F85783">
            <w:t>Zoznam bibliografických</w:t>
          </w:r>
          <w:r w:rsidRPr="007C72E4">
            <w:t xml:space="preserve"> </w:t>
          </w:r>
          <w:r w:rsidRPr="00F85783">
            <w:t>odkazov</w:t>
          </w:r>
          <w:bookmarkEnd w:id="203"/>
        </w:p>
        <w:sdt>
          <w:sdtPr>
            <w:id w:val="111145805"/>
            <w:bibliography/>
          </w:sdtPr>
          <w:sdtContent>
            <w:p w14:paraId="038993B4" w14:textId="77777777" w:rsidR="007C72E4" w:rsidRPr="007C72E4" w:rsidRDefault="00F06F32" w:rsidP="007C72E4">
              <w:pPr>
                <w:pStyle w:val="Bibliografia"/>
                <w:ind w:left="709" w:hanging="709"/>
                <w:rPr>
                  <w:noProof/>
                </w:rPr>
              </w:pPr>
              <w:r w:rsidRPr="007C72E4">
                <w:fldChar w:fldCharType="begin"/>
              </w:r>
              <w:r w:rsidRPr="007C72E4">
                <w:instrText xml:space="preserve"> BIBLIOGRAPHY </w:instrText>
              </w:r>
              <w:r w:rsidRPr="007C72E4">
                <w:fldChar w:fldCharType="separate"/>
              </w:r>
              <w:r w:rsidR="007C72E4" w:rsidRPr="007C72E4">
                <w:rPr>
                  <w:bCs/>
                  <w:noProof/>
                </w:rPr>
                <w:t>Amjad, Haroon. 2016.</w:t>
              </w:r>
              <w:r w:rsidR="007C72E4" w:rsidRPr="007C72E4">
                <w:rPr>
                  <w:noProof/>
                </w:rPr>
                <w:t xml:space="preserve"> stackoverflow.com. [Online] 31. 10 2016. [Dátum: 31. 3 2023.] https://stackoverflow.com/questions/40339628/onlocationchanged-called-twice-on-every-interval.</w:t>
              </w:r>
            </w:p>
            <w:p w14:paraId="4FF41344" w14:textId="77777777" w:rsidR="007C72E4" w:rsidRPr="007C72E4" w:rsidRDefault="007C72E4" w:rsidP="007C72E4">
              <w:pPr>
                <w:pStyle w:val="Bibliografia"/>
                <w:ind w:left="709" w:hanging="709"/>
                <w:rPr>
                  <w:noProof/>
                </w:rPr>
              </w:pPr>
              <w:r w:rsidRPr="007C72E4">
                <w:rPr>
                  <w:bCs/>
                  <w:noProof/>
                </w:rPr>
                <w:t>Delgado, Carlos. 2021.</w:t>
              </w:r>
              <w:r w:rsidRPr="007C72E4">
                <w:rPr>
                  <w:noProof/>
                </w:rPr>
                <w:t xml:space="preserve"> ourcodeworld.com. [Online] 28. 7 2021. [Dátum: 31. 3 2023.] https://ourcodeworld.com/articles/read/1559/how-does-manage-external-storage-permission-work-in-android.</w:t>
              </w:r>
            </w:p>
            <w:p w14:paraId="6193FE5A" w14:textId="77777777" w:rsidR="007C72E4" w:rsidRPr="007C72E4" w:rsidRDefault="007C72E4" w:rsidP="007C72E4">
              <w:pPr>
                <w:pStyle w:val="Bibliografia"/>
                <w:ind w:left="709" w:hanging="709"/>
                <w:rPr>
                  <w:noProof/>
                </w:rPr>
              </w:pPr>
              <w:r w:rsidRPr="007C72E4">
                <w:rPr>
                  <w:bCs/>
                  <w:noProof/>
                </w:rPr>
                <w:t>Divelements Limited. 2009.</w:t>
              </w:r>
              <w:r w:rsidRPr="007C72E4">
                <w:rPr>
                  <w:noProof/>
                </w:rPr>
                <w:t xml:space="preserve"> skydemon.aero. [Online] 2009. [Dátum: 31. 3 2023.] https://www.skydemon.aero/.</w:t>
              </w:r>
            </w:p>
            <w:p w14:paraId="0591BD0F" w14:textId="77777777" w:rsidR="007C72E4" w:rsidRPr="007C72E4" w:rsidRDefault="007C72E4" w:rsidP="007C72E4">
              <w:pPr>
                <w:pStyle w:val="Bibliografia"/>
                <w:ind w:left="709" w:hanging="709"/>
                <w:rPr>
                  <w:noProof/>
                </w:rPr>
              </w:pPr>
              <w:r w:rsidRPr="007C72E4">
                <w:rPr>
                  <w:bCs/>
                  <w:noProof/>
                </w:rPr>
                <w:t>freeCodeCamp.org. 2021.</w:t>
              </w:r>
              <w:r w:rsidRPr="007C72E4">
                <w:rPr>
                  <w:noProof/>
                </w:rPr>
                <w:t xml:space="preserve"> youtube.com. [Online] 26. 1 2021. [Dátum: 31. 3 2023.] https://www.youtube.com/watch?v=_xUcYfbtfsI&amp;ab_channel=freeCodeCamp.org.</w:t>
              </w:r>
            </w:p>
            <w:p w14:paraId="430E8D50" w14:textId="77777777" w:rsidR="007C72E4" w:rsidRPr="007C72E4" w:rsidRDefault="007C72E4" w:rsidP="007C72E4">
              <w:pPr>
                <w:pStyle w:val="Bibliografia"/>
                <w:ind w:left="709" w:hanging="709"/>
                <w:rPr>
                  <w:noProof/>
                </w:rPr>
              </w:pPr>
              <w:r w:rsidRPr="007C72E4">
                <w:rPr>
                  <w:bCs/>
                  <w:noProof/>
                </w:rPr>
                <w:t>Ganguly, Kanishka. 2015.</w:t>
              </w:r>
              <w:r w:rsidRPr="007C72E4">
                <w:rPr>
                  <w:noProof/>
                </w:rPr>
                <w:t xml:space="preserve"> stackoverflow.com. [Online] 18. 1 2015. [Dátum: 31. 3 2023.] https://stackoverflow.com/questions/28002090/append-text-to-data-returned-from-sqlite-query-before-displaying-in-listview.</w:t>
              </w:r>
            </w:p>
            <w:p w14:paraId="20501DFE" w14:textId="77777777" w:rsidR="007C72E4" w:rsidRPr="007C72E4" w:rsidRDefault="007C72E4" w:rsidP="007C72E4">
              <w:pPr>
                <w:pStyle w:val="Bibliografia"/>
                <w:ind w:left="709" w:hanging="709"/>
                <w:rPr>
                  <w:noProof/>
                </w:rPr>
              </w:pPr>
              <w:r w:rsidRPr="007C72E4">
                <w:rPr>
                  <w:bCs/>
                  <w:noProof/>
                </w:rPr>
                <w:t>GGizmos. 2015.</w:t>
              </w:r>
              <w:r w:rsidRPr="007C72E4">
                <w:rPr>
                  <w:noProof/>
                </w:rPr>
                <w:t xml:space="preserve"> stackoverflow.com. [Online] 5. 1 2015. [Dátum: 2023. 3 31.] https://stackoverflow.com/questions/27771936/java-enum-with-numeric-values.</w:t>
              </w:r>
            </w:p>
            <w:p w14:paraId="3C9B4A47" w14:textId="77777777" w:rsidR="007C72E4" w:rsidRPr="007C72E4" w:rsidRDefault="007C72E4" w:rsidP="007C72E4">
              <w:pPr>
                <w:pStyle w:val="Bibliografia"/>
                <w:ind w:left="709" w:hanging="709"/>
                <w:rPr>
                  <w:noProof/>
                </w:rPr>
              </w:pPr>
              <w:r w:rsidRPr="007C72E4">
                <w:rPr>
                  <w:bCs/>
                  <w:noProof/>
                </w:rPr>
                <w:t>Google LLC. 2023.</w:t>
              </w:r>
              <w:r w:rsidRPr="007C72E4">
                <w:rPr>
                  <w:noProof/>
                </w:rPr>
                <w:t xml:space="preserve"> android.com. [Online] 2023. [Dátum: 31. 3 2023.] https://developer.android.com/guide/topics/sensors/sensors_motion.</w:t>
              </w:r>
            </w:p>
            <w:p w14:paraId="2C7D57B1" w14:textId="77777777" w:rsidR="007C72E4" w:rsidRPr="007C72E4" w:rsidRDefault="007C72E4" w:rsidP="007C72E4">
              <w:pPr>
                <w:pStyle w:val="Bibliografia"/>
                <w:ind w:left="709" w:hanging="709"/>
                <w:rPr>
                  <w:noProof/>
                </w:rPr>
              </w:pPr>
              <w:r w:rsidRPr="007C72E4">
                <w:rPr>
                  <w:bCs/>
                  <w:noProof/>
                </w:rPr>
                <w:t>Hamad. 2013.</w:t>
              </w:r>
              <w:r w:rsidRPr="007C72E4">
                <w:rPr>
                  <w:noProof/>
                </w:rPr>
                <w:t xml:space="preserve"> stackoverflow.com. [Online] 28. 12 2013. [Dátum: 31. 3 2023.] https://stackoverflow.com/questions/20813386/onsensorchangedsensorevent-event-always-show-the-same-result.</w:t>
              </w:r>
            </w:p>
            <w:p w14:paraId="5F99E93B" w14:textId="77777777" w:rsidR="007C72E4" w:rsidRPr="007C72E4" w:rsidRDefault="007C72E4" w:rsidP="007C72E4">
              <w:pPr>
                <w:pStyle w:val="Bibliografia"/>
                <w:ind w:left="709" w:hanging="709"/>
                <w:rPr>
                  <w:noProof/>
                </w:rPr>
              </w:pPr>
              <w:r w:rsidRPr="007C72E4">
                <w:rPr>
                  <w:bCs/>
                  <w:noProof/>
                </w:rPr>
                <w:t>Hecl, David. 2014.</w:t>
              </w:r>
              <w:r w:rsidRPr="007C72E4">
                <w:rPr>
                  <w:noProof/>
                </w:rPr>
                <w:t xml:space="preserve"> letemsvetemapplem.eu. [Online] 23. 1 2014. [Dátum: 27. 3 2023.] https://www.letemsvetemapplem.eu/2014/01/23/jak-funguje-digitalni-gyroskop-princip-toho-proc-iphone-dokaze-urcit-v-jake-je-poloze/.</w:t>
              </w:r>
            </w:p>
            <w:p w14:paraId="2E9564A9" w14:textId="77777777" w:rsidR="007C72E4" w:rsidRPr="007C72E4" w:rsidRDefault="007C72E4" w:rsidP="007C72E4">
              <w:pPr>
                <w:pStyle w:val="Bibliografia"/>
                <w:ind w:left="709" w:hanging="709"/>
                <w:rPr>
                  <w:noProof/>
                </w:rPr>
              </w:pPr>
              <w:r w:rsidRPr="007C72E4">
                <w:rPr>
                  <w:bCs/>
                  <w:noProof/>
                </w:rPr>
                <w:t>Hikingproject. 2014.</w:t>
              </w:r>
              <w:r w:rsidRPr="007C72E4">
                <w:rPr>
                  <w:noProof/>
                </w:rPr>
                <w:t xml:space="preserve"> hikingproject.com. [Online] 2014. [Dátum: 31. 3 2023.] https://www.hikingproject.com/.</w:t>
              </w:r>
            </w:p>
            <w:p w14:paraId="34437446" w14:textId="77777777" w:rsidR="007C72E4" w:rsidRPr="007C72E4" w:rsidRDefault="007C72E4" w:rsidP="007C72E4">
              <w:pPr>
                <w:pStyle w:val="Bibliografia"/>
                <w:ind w:left="709" w:hanging="709"/>
                <w:rPr>
                  <w:noProof/>
                </w:rPr>
              </w:pPr>
              <w:r w:rsidRPr="007C72E4">
                <w:rPr>
                  <w:bCs/>
                  <w:noProof/>
                </w:rPr>
                <w:t>Jarko, Milan. 2019.</w:t>
              </w:r>
              <w:r w:rsidRPr="007C72E4">
                <w:rPr>
                  <w:noProof/>
                </w:rPr>
                <w:t xml:space="preserve"> etuo.sk. [Online] 3. 4 2019. [Dátum: 27. 3 2023.] https://www.etuo.sk/blog/gyroskop-v-telefone-co-to-je-a-na-co-je/1012.</w:t>
              </w:r>
            </w:p>
            <w:p w14:paraId="1AD062D8" w14:textId="77777777" w:rsidR="007C72E4" w:rsidRPr="007C72E4" w:rsidRDefault="007C72E4" w:rsidP="007C72E4">
              <w:pPr>
                <w:pStyle w:val="Bibliografia"/>
                <w:ind w:left="709" w:hanging="709"/>
                <w:rPr>
                  <w:noProof/>
                </w:rPr>
              </w:pPr>
              <w:r w:rsidRPr="007C72E4">
                <w:rPr>
                  <w:bCs/>
                  <w:noProof/>
                </w:rPr>
                <w:t>Javatpoint. 2023.</w:t>
              </w:r>
              <w:r w:rsidRPr="007C72E4">
                <w:rPr>
                  <w:noProof/>
                </w:rPr>
                <w:t xml:space="preserve"> javatpoint.com. [Online] 2023. [Dátum: 31. 3 2023.] https://www.javatpoint.com/post/java-timer-scheduleatfixedrate-method.</w:t>
              </w:r>
            </w:p>
            <w:p w14:paraId="476CC1E6" w14:textId="77777777" w:rsidR="007C72E4" w:rsidRPr="007C72E4" w:rsidRDefault="007C72E4" w:rsidP="007C72E4">
              <w:pPr>
                <w:pStyle w:val="Bibliografia"/>
                <w:ind w:left="709" w:hanging="709"/>
                <w:rPr>
                  <w:noProof/>
                </w:rPr>
              </w:pPr>
              <w:r w:rsidRPr="007C72E4">
                <w:rPr>
                  <w:bCs/>
                  <w:noProof/>
                </w:rPr>
                <w:lastRenderedPageBreak/>
                <w:t>Lacko, Ľuboslav. 2017.</w:t>
              </w:r>
              <w:r w:rsidRPr="007C72E4">
                <w:rPr>
                  <w:noProof/>
                </w:rPr>
                <w:t xml:space="preserve"> </w:t>
              </w:r>
              <w:r w:rsidRPr="007C72E4">
                <w:rPr>
                  <w:i/>
                  <w:iCs/>
                  <w:noProof/>
                </w:rPr>
                <w:t xml:space="preserve">Mistrovství - Android. </w:t>
              </w:r>
              <w:r w:rsidRPr="007C72E4">
                <w:rPr>
                  <w:noProof/>
                </w:rPr>
                <w:t>Brno : Computer Press, 2017. 978-80-251-4878-5.</w:t>
              </w:r>
            </w:p>
            <w:p w14:paraId="32576EB2" w14:textId="77777777" w:rsidR="007C72E4" w:rsidRPr="007C72E4" w:rsidRDefault="007C72E4" w:rsidP="007C72E4">
              <w:pPr>
                <w:pStyle w:val="Bibliografia"/>
                <w:ind w:left="709" w:hanging="709"/>
                <w:rPr>
                  <w:noProof/>
                </w:rPr>
              </w:pPr>
              <w:r w:rsidRPr="007C72E4">
                <w:rPr>
                  <w:bCs/>
                  <w:noProof/>
                </w:rPr>
                <w:t>Long, Jian Wei. 2017.</w:t>
              </w:r>
              <w:r w:rsidRPr="007C72E4">
                <w:rPr>
                  <w:noProof/>
                </w:rPr>
                <w:t xml:space="preserve"> stackoverflow.com. [Online] 14. 2 2017. [Dátum: 31. 3 2023.] https://stackoverflow.com/questions/42218419/how-do-i-implement-the-locationlistener.</w:t>
              </w:r>
            </w:p>
            <w:p w14:paraId="5F3E69D8" w14:textId="77777777" w:rsidR="007C72E4" w:rsidRPr="007C72E4" w:rsidRDefault="007C72E4" w:rsidP="007C72E4">
              <w:pPr>
                <w:pStyle w:val="Bibliografia"/>
                <w:ind w:left="709" w:hanging="709"/>
                <w:rPr>
                  <w:noProof/>
                </w:rPr>
              </w:pPr>
              <w:r w:rsidRPr="007C72E4">
                <w:rPr>
                  <w:bCs/>
                  <w:noProof/>
                </w:rPr>
                <w:t>Mapserver. 2023.</w:t>
              </w:r>
              <w:r w:rsidRPr="007C72E4">
                <w:rPr>
                  <w:noProof/>
                </w:rPr>
                <w:t xml:space="preserve"> mapserver.org. [Online] 2023. [Dátum: 31. 3 2023.] https://mapserver.org/el/input/vector/kml.html.</w:t>
              </w:r>
            </w:p>
            <w:p w14:paraId="786F72BC" w14:textId="77777777" w:rsidR="007C72E4" w:rsidRPr="007C72E4" w:rsidRDefault="007C72E4" w:rsidP="007C72E4">
              <w:pPr>
                <w:pStyle w:val="Bibliografia"/>
                <w:ind w:left="709" w:hanging="709"/>
                <w:rPr>
                  <w:noProof/>
                </w:rPr>
              </w:pPr>
              <w:r w:rsidRPr="007C72E4">
                <w:rPr>
                  <w:bCs/>
                  <w:noProof/>
                </w:rPr>
                <w:t>Microsoft. 2023.</w:t>
              </w:r>
              <w:r w:rsidRPr="007C72E4">
                <w:rPr>
                  <w:noProof/>
                </w:rPr>
                <w:t xml:space="preserve"> microsoft.com. [Online] 2023. [Dátum: 31. 3 2023.] https://support.microsoft.com/sk-sk/office/z%C3%A1kladn%C3%A9-inform%C3%A1cie-o-form%C3%A1te-xml-a87d234d-4c2e-4409-9cbc-45e4eb857d44.</w:t>
              </w:r>
            </w:p>
            <w:p w14:paraId="66918C62" w14:textId="77777777" w:rsidR="007C72E4" w:rsidRPr="007C72E4" w:rsidRDefault="007C72E4" w:rsidP="007C72E4">
              <w:pPr>
                <w:pStyle w:val="Bibliografia"/>
                <w:ind w:left="709" w:hanging="709"/>
                <w:rPr>
                  <w:noProof/>
                </w:rPr>
              </w:pPr>
              <w:r w:rsidRPr="007C72E4">
                <w:rPr>
                  <w:bCs/>
                  <w:noProof/>
                </w:rPr>
                <w:t>Msg LIfe. 2023.</w:t>
              </w:r>
              <w:r w:rsidRPr="007C72E4">
                <w:rPr>
                  <w:noProof/>
                </w:rPr>
                <w:t xml:space="preserve"> msgprogramator.sk. [Online] 2023. [Dátum: 31. 3 2023.] https://msgprogramator.sk/java-vyhody/.</w:t>
              </w:r>
            </w:p>
            <w:p w14:paraId="78C36FA1" w14:textId="77777777" w:rsidR="007C72E4" w:rsidRPr="007C72E4" w:rsidRDefault="007C72E4" w:rsidP="007C72E4">
              <w:pPr>
                <w:pStyle w:val="Bibliografia"/>
                <w:ind w:left="709" w:hanging="709"/>
                <w:rPr>
                  <w:noProof/>
                </w:rPr>
              </w:pPr>
              <w:r w:rsidRPr="007C72E4">
                <w:rPr>
                  <w:bCs/>
                  <w:noProof/>
                </w:rPr>
                <w:t>OGC. 1994.</w:t>
              </w:r>
              <w:r w:rsidRPr="007C72E4">
                <w:rPr>
                  <w:noProof/>
                </w:rPr>
                <w:t xml:space="preserve"> ogc.org. [Online] 1994. [Dátum: 31. 3 2023.] https://www.ogc.org/.</w:t>
              </w:r>
            </w:p>
            <w:p w14:paraId="7C9E6022" w14:textId="77777777" w:rsidR="007C72E4" w:rsidRPr="007C72E4" w:rsidRDefault="007C72E4" w:rsidP="007C72E4">
              <w:pPr>
                <w:pStyle w:val="Bibliografia"/>
                <w:ind w:left="709" w:hanging="709"/>
                <w:rPr>
                  <w:noProof/>
                </w:rPr>
              </w:pPr>
              <w:r w:rsidRPr="007C72E4">
                <w:rPr>
                  <w:bCs/>
                  <w:noProof/>
                </w:rPr>
                <w:t>Paronai, Tomáš. 2021.</w:t>
              </w:r>
              <w:r w:rsidRPr="007C72E4">
                <w:rPr>
                  <w:noProof/>
                </w:rPr>
                <w:t xml:space="preserve"> goodrequest.com. [Online] 18. 6 2021. [Dátum: 18. 6 2021.] https://www.goodrequest.com/sk/blog/java-vs-kotlin.</w:t>
              </w:r>
            </w:p>
            <w:p w14:paraId="62DAE0E0" w14:textId="77777777" w:rsidR="007C72E4" w:rsidRPr="007C72E4" w:rsidRDefault="007C72E4" w:rsidP="007C72E4">
              <w:pPr>
                <w:pStyle w:val="Bibliografia"/>
                <w:ind w:left="709" w:hanging="709"/>
                <w:rPr>
                  <w:noProof/>
                </w:rPr>
              </w:pPr>
              <w:r w:rsidRPr="007C72E4">
                <w:rPr>
                  <w:bCs/>
                  <w:noProof/>
                </w:rPr>
                <w:t>PerracoLabs. 2020.</w:t>
              </w:r>
              <w:r w:rsidRPr="007C72E4">
                <w:rPr>
                  <w:noProof/>
                </w:rPr>
                <w:t xml:space="preserve"> stackoverflow.com. [Online] 28. 12 2020. [Dátum: 31. 3 2023.] https://stackoverflow.com/questions/64221188/write-external-storage-when-targeting-android-10.</w:t>
              </w:r>
            </w:p>
            <w:p w14:paraId="01F1DA34" w14:textId="77777777" w:rsidR="007C72E4" w:rsidRPr="007C72E4" w:rsidRDefault="007C72E4" w:rsidP="007C72E4">
              <w:pPr>
                <w:pStyle w:val="Bibliografia"/>
                <w:ind w:left="709" w:hanging="709"/>
                <w:rPr>
                  <w:noProof/>
                </w:rPr>
              </w:pPr>
              <w:r w:rsidRPr="007C72E4">
                <w:rPr>
                  <w:bCs/>
                  <w:noProof/>
                </w:rPr>
                <w:t>Prateek_Aggarwal. 2023.</w:t>
              </w:r>
              <w:r w:rsidRPr="007C72E4">
                <w:rPr>
                  <w:noProof/>
                </w:rPr>
                <w:t xml:space="preserve"> geeksforgeeks.org. [Online] 2. 3 2023. [Dátum: 2023. 3 31.] https://www.geeksforgeeks.org/shared-preferences-in-android-with-examples/.</w:t>
              </w:r>
            </w:p>
            <w:p w14:paraId="364CB4CA" w14:textId="77777777" w:rsidR="007C72E4" w:rsidRPr="007C72E4" w:rsidRDefault="007C72E4" w:rsidP="007C72E4">
              <w:pPr>
                <w:pStyle w:val="Bibliografia"/>
                <w:ind w:left="709" w:hanging="709"/>
                <w:rPr>
                  <w:noProof/>
                </w:rPr>
              </w:pPr>
              <w:r w:rsidRPr="007C72E4">
                <w:rPr>
                  <w:bCs/>
                  <w:noProof/>
                </w:rPr>
                <w:t>Roubalová, Eliška. 2015.</w:t>
              </w:r>
              <w:r w:rsidRPr="007C72E4">
                <w:rPr>
                  <w:noProof/>
                </w:rPr>
                <w:t xml:space="preserve"> </w:t>
              </w:r>
              <w:r w:rsidRPr="007C72E4">
                <w:rPr>
                  <w:i/>
                  <w:iCs/>
                  <w:noProof/>
                </w:rPr>
                <w:t xml:space="preserve">Java bez předchozích znalostí. </w:t>
              </w:r>
              <w:r w:rsidRPr="007C72E4">
                <w:rPr>
                  <w:noProof/>
                </w:rPr>
                <w:t>Brno : Computer Press, 2015. 978-80-251-4572-2.</w:t>
              </w:r>
            </w:p>
            <w:p w14:paraId="37C07031" w14:textId="77777777" w:rsidR="007C72E4" w:rsidRPr="007C72E4" w:rsidRDefault="007C72E4" w:rsidP="007C72E4">
              <w:pPr>
                <w:pStyle w:val="Bibliografia"/>
                <w:ind w:left="709" w:hanging="709"/>
                <w:rPr>
                  <w:noProof/>
                </w:rPr>
              </w:pPr>
              <w:r w:rsidRPr="007C72E4">
                <w:rPr>
                  <w:bCs/>
                  <w:noProof/>
                </w:rPr>
                <w:t>Schildt, Herbert. 2012.</w:t>
              </w:r>
              <w:r w:rsidRPr="007C72E4">
                <w:rPr>
                  <w:noProof/>
                </w:rPr>
                <w:t xml:space="preserve"> </w:t>
              </w:r>
              <w:r w:rsidRPr="007C72E4">
                <w:rPr>
                  <w:i/>
                  <w:iCs/>
                  <w:noProof/>
                </w:rPr>
                <w:t xml:space="preserve">Java 7. </w:t>
              </w:r>
              <w:r w:rsidRPr="007C72E4">
                <w:rPr>
                  <w:noProof/>
                </w:rPr>
                <w:t>Brno : Computer Press, 2012. 978-80-251-3748-2.</w:t>
              </w:r>
            </w:p>
            <w:p w14:paraId="6C9CEB3A" w14:textId="77777777" w:rsidR="007C72E4" w:rsidRPr="007C72E4" w:rsidRDefault="007C72E4" w:rsidP="007C72E4">
              <w:pPr>
                <w:pStyle w:val="Bibliografia"/>
                <w:ind w:left="709" w:hanging="709"/>
                <w:rPr>
                  <w:noProof/>
                </w:rPr>
              </w:pPr>
              <w:r w:rsidRPr="007C72E4">
                <w:rPr>
                  <w:bCs/>
                  <w:noProof/>
                </w:rPr>
                <w:t>Strava, Inc. 2009.</w:t>
              </w:r>
              <w:r w:rsidRPr="007C72E4">
                <w:rPr>
                  <w:noProof/>
                </w:rPr>
                <w:t xml:space="preserve"> strava.com. [Online] 2009. [Dátum: 31. 3 2023.] https://www.strava.com/.</w:t>
              </w:r>
            </w:p>
            <w:p w14:paraId="5AF911B2" w14:textId="77777777" w:rsidR="007C72E4" w:rsidRPr="007C72E4" w:rsidRDefault="007C72E4" w:rsidP="007C72E4">
              <w:pPr>
                <w:pStyle w:val="Bibliografia"/>
                <w:ind w:left="709" w:hanging="709"/>
                <w:rPr>
                  <w:noProof/>
                </w:rPr>
              </w:pPr>
              <w:r w:rsidRPr="007C72E4">
                <w:rPr>
                  <w:bCs/>
                  <w:noProof/>
                </w:rPr>
                <w:t>Tech_WsCube. 2022.</w:t>
              </w:r>
              <w:r w:rsidRPr="007C72E4">
                <w:rPr>
                  <w:noProof/>
                </w:rPr>
                <w:t xml:space="preserve"> youtube.com. [Online] 29. 1 2022. [Dátum: 31. 3 2023.] https://www.youtube.com/watch?v=BO1utHYhsms&amp;ab_channel=WsCubeTech.</w:t>
              </w:r>
            </w:p>
            <w:p w14:paraId="2028BCCC" w14:textId="77777777" w:rsidR="007C72E4" w:rsidRPr="007C72E4" w:rsidRDefault="007C72E4" w:rsidP="007C72E4">
              <w:pPr>
                <w:pStyle w:val="Bibliografia"/>
                <w:ind w:left="709" w:hanging="709"/>
                <w:rPr>
                  <w:noProof/>
                </w:rPr>
              </w:pPr>
              <w:r w:rsidRPr="007C72E4">
                <w:rPr>
                  <w:bCs/>
                  <w:noProof/>
                </w:rPr>
                <w:t>Urban, František. 2018.</w:t>
              </w:r>
              <w:r w:rsidRPr="007C72E4">
                <w:rPr>
                  <w:noProof/>
                </w:rPr>
                <w:t xml:space="preserve"> touchit.sk. [Online] 8. 12 2018. [Dátum: 29. 3 2023.] https://touchit.sk/ako-spozna-smartfon-kde-ste/206763.</w:t>
              </w:r>
            </w:p>
            <w:p w14:paraId="7AADEA63" w14:textId="05D89A19" w:rsidR="00F06F32" w:rsidRPr="007C72E4" w:rsidRDefault="00F06F32" w:rsidP="007C72E4">
              <w:pPr>
                <w:ind w:left="709" w:hanging="709"/>
              </w:pPr>
              <w:r w:rsidRPr="007C72E4">
                <w:rPr>
                  <w:bCs/>
                  <w:noProof/>
                </w:rPr>
                <w:fldChar w:fldCharType="end"/>
              </w:r>
            </w:p>
          </w:sdtContent>
        </w:sdt>
      </w:sdtContent>
    </w:sdt>
    <w:bookmarkEnd w:id="197"/>
    <w:bookmarkEnd w:id="198"/>
    <w:bookmarkEnd w:id="199"/>
    <w:bookmarkEnd w:id="200"/>
    <w:bookmarkEnd w:id="201"/>
    <w:bookmarkEnd w:id="20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204" w:name="_Toc195670728"/>
      <w:bookmarkStart w:id="205" w:name="_Toc195684476"/>
      <w:bookmarkStart w:id="206" w:name="_Toc309047450"/>
      <w:bookmarkStart w:id="207" w:name="_Toc309047496"/>
      <w:bookmarkStart w:id="208" w:name="_Toc309047613"/>
    </w:p>
    <w:p w14:paraId="47C815E6" w14:textId="6D3D7DDF" w:rsidR="009F5F11" w:rsidRPr="00F85783" w:rsidRDefault="009F5F11" w:rsidP="00CB52F7">
      <w:pPr>
        <w:pStyle w:val="Nadpis1"/>
      </w:pPr>
      <w:bookmarkStart w:id="209" w:name="_Toc339279028"/>
      <w:bookmarkStart w:id="210" w:name="_Toc132125795"/>
      <w:r w:rsidRPr="00F85783">
        <w:lastRenderedPageBreak/>
        <w:t>Zoznam príloh</w:t>
      </w:r>
      <w:bookmarkEnd w:id="204"/>
      <w:bookmarkEnd w:id="205"/>
      <w:bookmarkEnd w:id="206"/>
      <w:bookmarkEnd w:id="207"/>
      <w:bookmarkEnd w:id="208"/>
      <w:bookmarkEnd w:id="209"/>
      <w:bookmarkEnd w:id="21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5920F4FD" w:rsidR="00382DD2" w:rsidRDefault="00657FA2" w:rsidP="00911BF2">
      <w:pPr>
        <w:ind w:left="720" w:firstLine="0"/>
        <w:jc w:val="center"/>
        <w:rPr>
          <w:rFonts w:eastAsia="Calibri"/>
          <w:b/>
          <w:szCs w:val="22"/>
        </w:rPr>
      </w:pPr>
      <w:r>
        <w:rPr>
          <w:rFonts w:eastAsia="Calibri"/>
          <w:b/>
          <w:noProof/>
          <w:szCs w:val="22"/>
        </w:rPr>
        <w:drawing>
          <wp:inline distT="0" distB="0" distL="0" distR="0" wp14:anchorId="60636FC4" wp14:editId="6D7446EE">
            <wp:extent cx="5400040" cy="3921125"/>
            <wp:effectExtent l="0" t="0" r="0" b="317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32">
                      <a:extLst>
                        <a:ext uri="{28A0092B-C50C-407E-A947-70E740481C1C}">
                          <a14:useLocalDpi xmlns:a14="http://schemas.microsoft.com/office/drawing/2010/main" val="0"/>
                        </a:ext>
                      </a:extLst>
                    </a:blip>
                    <a:stretch>
                      <a:fillRect/>
                    </a:stretch>
                  </pic:blipFill>
                  <pic:spPr>
                    <a:xfrm>
                      <a:off x="0" y="0"/>
                      <a:ext cx="5400040" cy="3921125"/>
                    </a:xfrm>
                    <a:prstGeom prst="rect">
                      <a:avLst/>
                    </a:prstGeom>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g</w:t>
        </w:r>
      </w:hyperlink>
    </w:p>
    <w:p w14:paraId="51DC7352" w14:textId="39210631" w:rsidR="00911BF2" w:rsidRDefault="00911BF2" w:rsidP="00911BF2">
      <w:pPr>
        <w:ind w:left="720" w:firstLine="0"/>
        <w:rPr>
          <w:rFonts w:eastAsia="Calibri"/>
          <w:b/>
          <w:szCs w:val="22"/>
        </w:rPr>
      </w:pPr>
      <w:r>
        <w:rPr>
          <w:rFonts w:eastAsia="Calibri"/>
          <w:b/>
          <w:noProof/>
          <w:szCs w:val="22"/>
          <w:lang w:val="en-US"/>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lang w:val="en-US"/>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BAC74" w14:textId="77777777" w:rsidR="00FC634D" w:rsidRDefault="00FC634D" w:rsidP="00FD33FA">
      <w:r>
        <w:separator/>
      </w:r>
    </w:p>
  </w:endnote>
  <w:endnote w:type="continuationSeparator" w:id="0">
    <w:p w14:paraId="69AFBE49" w14:textId="77777777" w:rsidR="00FC634D" w:rsidRDefault="00FC634D"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7C72E4" w:rsidRDefault="007C72E4" w:rsidP="00FD33FA">
    <w:pPr>
      <w:pStyle w:val="Pta"/>
    </w:pPr>
  </w:p>
  <w:p w14:paraId="241B29E9" w14:textId="77777777" w:rsidR="007C72E4" w:rsidRDefault="007C72E4"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6B99234C" w:rsidR="007C72E4" w:rsidRDefault="007C72E4">
        <w:pPr>
          <w:pStyle w:val="Pta"/>
          <w:jc w:val="right"/>
        </w:pPr>
        <w:r>
          <w:fldChar w:fldCharType="begin"/>
        </w:r>
        <w:r>
          <w:instrText>PAGE   \* MERGEFORMAT</w:instrText>
        </w:r>
        <w:r>
          <w:fldChar w:fldCharType="separate"/>
        </w:r>
        <w:r w:rsidR="00316794">
          <w:rPr>
            <w:noProof/>
          </w:rPr>
          <w:t>21</w:t>
        </w:r>
        <w:r>
          <w:fldChar w:fldCharType="end"/>
        </w:r>
      </w:p>
    </w:sdtContent>
  </w:sdt>
  <w:p w14:paraId="7C0D18B7" w14:textId="77777777" w:rsidR="007C72E4" w:rsidRDefault="007C72E4"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636EE3C3" w:rsidR="007C72E4" w:rsidRDefault="007C72E4">
        <w:pPr>
          <w:pStyle w:val="Pta"/>
          <w:jc w:val="right"/>
        </w:pPr>
        <w:r>
          <w:fldChar w:fldCharType="begin"/>
        </w:r>
        <w:r>
          <w:instrText>PAGE   \* MERGEFORMAT</w:instrText>
        </w:r>
        <w:r>
          <w:fldChar w:fldCharType="separate"/>
        </w:r>
        <w:r w:rsidR="00316794">
          <w:rPr>
            <w:noProof/>
          </w:rPr>
          <w:t>19</w:t>
        </w:r>
        <w:r>
          <w:fldChar w:fldCharType="end"/>
        </w:r>
      </w:p>
    </w:sdtContent>
  </w:sdt>
  <w:p w14:paraId="63F233B8" w14:textId="77777777" w:rsidR="007C72E4" w:rsidRDefault="007C72E4"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7C72E4" w:rsidRDefault="007C72E4" w:rsidP="00FD33FA">
    <w:pPr>
      <w:pStyle w:val="Pta"/>
    </w:pPr>
  </w:p>
  <w:p w14:paraId="322C634B" w14:textId="77777777" w:rsidR="007C72E4" w:rsidRDefault="007C72E4"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7C72E4" w:rsidRDefault="007C72E4" w:rsidP="002E12F8">
    <w:pPr>
      <w:pStyle w:val="Pta"/>
      <w:ind w:firstLine="0"/>
    </w:pPr>
  </w:p>
  <w:p w14:paraId="61BF0EE0" w14:textId="77777777" w:rsidR="007C72E4" w:rsidRDefault="007C72E4"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7C72E4" w:rsidRDefault="007C72E4" w:rsidP="00FD33FA">
    <w:pPr>
      <w:pStyle w:val="Pta"/>
    </w:pPr>
  </w:p>
  <w:p w14:paraId="3D97282D" w14:textId="77777777" w:rsidR="007C72E4" w:rsidRDefault="007C72E4"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02243" w14:textId="77777777" w:rsidR="00FC634D" w:rsidRDefault="00FC634D" w:rsidP="00FD33FA">
      <w:r>
        <w:separator/>
      </w:r>
    </w:p>
  </w:footnote>
  <w:footnote w:type="continuationSeparator" w:id="0">
    <w:p w14:paraId="4D67B491" w14:textId="77777777" w:rsidR="00FC634D" w:rsidRDefault="00FC634D" w:rsidP="00FD33FA">
      <w:r>
        <w:continuationSeparator/>
      </w:r>
    </w:p>
  </w:footnote>
  <w:footnote w:id="1">
    <w:p w14:paraId="7BE247DF" w14:textId="77777777" w:rsidR="007C72E4" w:rsidRDefault="007C72E4"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7C72E4" w:rsidRDefault="007C72E4"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7C72E4" w:rsidRDefault="007C72E4" w:rsidP="005C6E06">
      <w:pPr>
        <w:pStyle w:val="Textpoznmkypodiarou"/>
      </w:pPr>
    </w:p>
  </w:footnote>
  <w:footnote w:id="3">
    <w:p w14:paraId="5636482E" w14:textId="77777777" w:rsidR="007C72E4" w:rsidRDefault="007C72E4"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3E366F51" w:rsidR="007C72E4" w:rsidRDefault="007C72E4"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51C1E087" w:rsidR="007C72E4" w:rsidRDefault="007C72E4"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7C72E4" w:rsidRDefault="007C72E4"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7C72E4" w:rsidRDefault="007C72E4"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7C72E4" w:rsidRDefault="007C72E4"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7C72E4" w:rsidRDefault="007C72E4"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7C72E4" w:rsidRDefault="007C72E4"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7C72E4" w:rsidRDefault="007C72E4"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7C72E4" w:rsidRDefault="007C72E4"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42909490">
    <w:abstractNumId w:val="1"/>
  </w:num>
  <w:num w:numId="2" w16cid:durableId="359279889">
    <w:abstractNumId w:val="0"/>
  </w:num>
  <w:num w:numId="3" w16cid:durableId="585963516">
    <w:abstractNumId w:val="9"/>
  </w:num>
  <w:num w:numId="4" w16cid:durableId="1269503371">
    <w:abstractNumId w:val="32"/>
  </w:num>
  <w:num w:numId="5" w16cid:durableId="205872016">
    <w:abstractNumId w:val="26"/>
  </w:num>
  <w:num w:numId="6" w16cid:durableId="665936594">
    <w:abstractNumId w:val="5"/>
  </w:num>
  <w:num w:numId="7" w16cid:durableId="611282964">
    <w:abstractNumId w:val="38"/>
  </w:num>
  <w:num w:numId="8" w16cid:durableId="1006981812">
    <w:abstractNumId w:val="17"/>
  </w:num>
  <w:num w:numId="9" w16cid:durableId="694229531">
    <w:abstractNumId w:val="7"/>
  </w:num>
  <w:num w:numId="10" w16cid:durableId="390153183">
    <w:abstractNumId w:val="28"/>
  </w:num>
  <w:num w:numId="11" w16cid:durableId="465776247">
    <w:abstractNumId w:val="14"/>
  </w:num>
  <w:num w:numId="12" w16cid:durableId="1111824734">
    <w:abstractNumId w:val="27"/>
  </w:num>
  <w:num w:numId="13" w16cid:durableId="1482189171">
    <w:abstractNumId w:val="10"/>
  </w:num>
  <w:num w:numId="14" w16cid:durableId="945429242">
    <w:abstractNumId w:val="2"/>
  </w:num>
  <w:num w:numId="15" w16cid:durableId="290553720">
    <w:abstractNumId w:val="11"/>
  </w:num>
  <w:num w:numId="16" w16cid:durableId="319965907">
    <w:abstractNumId w:val="6"/>
  </w:num>
  <w:num w:numId="17" w16cid:durableId="1769353484">
    <w:abstractNumId w:val="13"/>
  </w:num>
  <w:num w:numId="18" w16cid:durableId="820392847">
    <w:abstractNumId w:val="29"/>
  </w:num>
  <w:num w:numId="19" w16cid:durableId="60949084">
    <w:abstractNumId w:val="36"/>
  </w:num>
  <w:num w:numId="20" w16cid:durableId="1141145138">
    <w:abstractNumId w:val="3"/>
  </w:num>
  <w:num w:numId="21" w16cid:durableId="1422021808">
    <w:abstractNumId w:val="39"/>
  </w:num>
  <w:num w:numId="22" w16cid:durableId="347217505">
    <w:abstractNumId w:val="32"/>
  </w:num>
  <w:num w:numId="23" w16cid:durableId="391197236">
    <w:abstractNumId w:val="20"/>
  </w:num>
  <w:num w:numId="24" w16cid:durableId="48457155">
    <w:abstractNumId w:val="24"/>
  </w:num>
  <w:num w:numId="25" w16cid:durableId="1147161345">
    <w:abstractNumId w:val="35"/>
  </w:num>
  <w:num w:numId="26" w16cid:durableId="1570458226">
    <w:abstractNumId w:val="4"/>
  </w:num>
  <w:num w:numId="27" w16cid:durableId="926234734">
    <w:abstractNumId w:val="19"/>
  </w:num>
  <w:num w:numId="28" w16cid:durableId="1267078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1037609">
    <w:abstractNumId w:val="25"/>
  </w:num>
  <w:num w:numId="30" w16cid:durableId="1829469129">
    <w:abstractNumId w:val="12"/>
  </w:num>
  <w:num w:numId="31" w16cid:durableId="1749382384">
    <w:abstractNumId w:val="23"/>
  </w:num>
  <w:num w:numId="32" w16cid:durableId="1644386153">
    <w:abstractNumId w:val="22"/>
  </w:num>
  <w:num w:numId="33" w16cid:durableId="1339700070">
    <w:abstractNumId w:val="18"/>
  </w:num>
  <w:num w:numId="34" w16cid:durableId="428745483">
    <w:abstractNumId w:val="21"/>
  </w:num>
  <w:num w:numId="35" w16cid:durableId="127280451">
    <w:abstractNumId w:val="16"/>
  </w:num>
  <w:num w:numId="36" w16cid:durableId="1810710609">
    <w:abstractNumId w:val="15"/>
  </w:num>
  <w:num w:numId="37" w16cid:durableId="382485601">
    <w:abstractNumId w:val="37"/>
  </w:num>
  <w:num w:numId="38" w16cid:durableId="1951817954">
    <w:abstractNumId w:val="31"/>
  </w:num>
  <w:num w:numId="39" w16cid:durableId="2029745705">
    <w:abstractNumId w:val="34"/>
  </w:num>
  <w:num w:numId="40" w16cid:durableId="705178458">
    <w:abstractNumId w:val="30"/>
  </w:num>
  <w:num w:numId="41" w16cid:durableId="119360912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5940"/>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879"/>
    <w:rsid w:val="002F1FEC"/>
    <w:rsid w:val="002F559F"/>
    <w:rsid w:val="002F5AF0"/>
    <w:rsid w:val="003053DD"/>
    <w:rsid w:val="0030590F"/>
    <w:rsid w:val="003072FE"/>
    <w:rsid w:val="00310593"/>
    <w:rsid w:val="003111A5"/>
    <w:rsid w:val="00311291"/>
    <w:rsid w:val="00312D0F"/>
    <w:rsid w:val="00316794"/>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553E4"/>
    <w:rsid w:val="00360D36"/>
    <w:rsid w:val="00362136"/>
    <w:rsid w:val="00362BCD"/>
    <w:rsid w:val="00363F29"/>
    <w:rsid w:val="0037528C"/>
    <w:rsid w:val="00376F46"/>
    <w:rsid w:val="00382DD2"/>
    <w:rsid w:val="00384368"/>
    <w:rsid w:val="0039352D"/>
    <w:rsid w:val="00395D8C"/>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76C59"/>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06184"/>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57FA2"/>
    <w:rsid w:val="0066518D"/>
    <w:rsid w:val="00666933"/>
    <w:rsid w:val="00667818"/>
    <w:rsid w:val="00671F77"/>
    <w:rsid w:val="00672AB6"/>
    <w:rsid w:val="00683703"/>
    <w:rsid w:val="00683B00"/>
    <w:rsid w:val="00687E19"/>
    <w:rsid w:val="0069196E"/>
    <w:rsid w:val="006929D1"/>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C72E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1AD3"/>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0CFD"/>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060"/>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2CB"/>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3B5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77F1F"/>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C634D"/>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customStyle="1" w:styleId="Nevyrieenzmienka2">
    <w:name w:val="Nevyriešená zmienka2"/>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15737665">
      <w:bodyDiv w:val="1"/>
      <w:marLeft w:val="0"/>
      <w:marRight w:val="0"/>
      <w:marTop w:val="0"/>
      <w:marBottom w:val="0"/>
      <w:divBdr>
        <w:top w:val="none" w:sz="0" w:space="0" w:color="auto"/>
        <w:left w:val="none" w:sz="0" w:space="0" w:color="auto"/>
        <w:bottom w:val="none" w:sz="0" w:space="0" w:color="auto"/>
        <w:right w:val="none" w:sz="0" w:space="0" w:color="auto"/>
      </w:divBdr>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27924617">
      <w:bodyDiv w:val="1"/>
      <w:marLeft w:val="0"/>
      <w:marRight w:val="0"/>
      <w:marTop w:val="0"/>
      <w:marBottom w:val="0"/>
      <w:divBdr>
        <w:top w:val="none" w:sz="0" w:space="0" w:color="auto"/>
        <w:left w:val="none" w:sz="0" w:space="0" w:color="auto"/>
        <w:bottom w:val="none" w:sz="0" w:space="0" w:color="auto"/>
        <w:right w:val="none" w:sz="0" w:space="0" w:color="auto"/>
      </w:divBdr>
    </w:div>
    <w:div w:id="32269750">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40181052">
      <w:bodyDiv w:val="1"/>
      <w:marLeft w:val="0"/>
      <w:marRight w:val="0"/>
      <w:marTop w:val="0"/>
      <w:marBottom w:val="0"/>
      <w:divBdr>
        <w:top w:val="none" w:sz="0" w:space="0" w:color="auto"/>
        <w:left w:val="none" w:sz="0" w:space="0" w:color="auto"/>
        <w:bottom w:val="none" w:sz="0" w:space="0" w:color="auto"/>
        <w:right w:val="none" w:sz="0" w:space="0" w:color="auto"/>
      </w:divBdr>
    </w:div>
    <w:div w:id="42753831">
      <w:bodyDiv w:val="1"/>
      <w:marLeft w:val="0"/>
      <w:marRight w:val="0"/>
      <w:marTop w:val="0"/>
      <w:marBottom w:val="0"/>
      <w:divBdr>
        <w:top w:val="none" w:sz="0" w:space="0" w:color="auto"/>
        <w:left w:val="none" w:sz="0" w:space="0" w:color="auto"/>
        <w:bottom w:val="none" w:sz="0" w:space="0" w:color="auto"/>
        <w:right w:val="none" w:sz="0" w:space="0" w:color="auto"/>
      </w:divBdr>
    </w:div>
    <w:div w:id="54739582">
      <w:bodyDiv w:val="1"/>
      <w:marLeft w:val="0"/>
      <w:marRight w:val="0"/>
      <w:marTop w:val="0"/>
      <w:marBottom w:val="0"/>
      <w:divBdr>
        <w:top w:val="none" w:sz="0" w:space="0" w:color="auto"/>
        <w:left w:val="none" w:sz="0" w:space="0" w:color="auto"/>
        <w:bottom w:val="none" w:sz="0" w:space="0" w:color="auto"/>
        <w:right w:val="none" w:sz="0" w:space="0" w:color="auto"/>
      </w:divBdr>
    </w:div>
    <w:div w:id="5501045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180867">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1567845">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78799128">
      <w:bodyDiv w:val="1"/>
      <w:marLeft w:val="0"/>
      <w:marRight w:val="0"/>
      <w:marTop w:val="0"/>
      <w:marBottom w:val="0"/>
      <w:divBdr>
        <w:top w:val="none" w:sz="0" w:space="0" w:color="auto"/>
        <w:left w:val="none" w:sz="0" w:space="0" w:color="auto"/>
        <w:bottom w:val="none" w:sz="0" w:space="0" w:color="auto"/>
        <w:right w:val="none" w:sz="0" w:space="0" w:color="auto"/>
      </w:divBdr>
    </w:div>
    <w:div w:id="80490658">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91366759">
      <w:bodyDiv w:val="1"/>
      <w:marLeft w:val="0"/>
      <w:marRight w:val="0"/>
      <w:marTop w:val="0"/>
      <w:marBottom w:val="0"/>
      <w:divBdr>
        <w:top w:val="none" w:sz="0" w:space="0" w:color="auto"/>
        <w:left w:val="none" w:sz="0" w:space="0" w:color="auto"/>
        <w:bottom w:val="none" w:sz="0" w:space="0" w:color="auto"/>
        <w:right w:val="none" w:sz="0" w:space="0" w:color="auto"/>
      </w:divBdr>
    </w:div>
    <w:div w:id="100996541">
      <w:bodyDiv w:val="1"/>
      <w:marLeft w:val="0"/>
      <w:marRight w:val="0"/>
      <w:marTop w:val="0"/>
      <w:marBottom w:val="0"/>
      <w:divBdr>
        <w:top w:val="none" w:sz="0" w:space="0" w:color="auto"/>
        <w:left w:val="none" w:sz="0" w:space="0" w:color="auto"/>
        <w:bottom w:val="none" w:sz="0" w:space="0" w:color="auto"/>
        <w:right w:val="none" w:sz="0" w:space="0" w:color="auto"/>
      </w:divBdr>
    </w:div>
    <w:div w:id="101196693">
      <w:bodyDiv w:val="1"/>
      <w:marLeft w:val="0"/>
      <w:marRight w:val="0"/>
      <w:marTop w:val="0"/>
      <w:marBottom w:val="0"/>
      <w:divBdr>
        <w:top w:val="none" w:sz="0" w:space="0" w:color="auto"/>
        <w:left w:val="none" w:sz="0" w:space="0" w:color="auto"/>
        <w:bottom w:val="none" w:sz="0" w:space="0" w:color="auto"/>
        <w:right w:val="none" w:sz="0" w:space="0" w:color="auto"/>
      </w:divBdr>
    </w:div>
    <w:div w:id="103044487">
      <w:bodyDiv w:val="1"/>
      <w:marLeft w:val="0"/>
      <w:marRight w:val="0"/>
      <w:marTop w:val="0"/>
      <w:marBottom w:val="0"/>
      <w:divBdr>
        <w:top w:val="none" w:sz="0" w:space="0" w:color="auto"/>
        <w:left w:val="none" w:sz="0" w:space="0" w:color="auto"/>
        <w:bottom w:val="none" w:sz="0" w:space="0" w:color="auto"/>
        <w:right w:val="none" w:sz="0" w:space="0" w:color="auto"/>
      </w:divBdr>
    </w:div>
    <w:div w:id="107508238">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31603900">
      <w:bodyDiv w:val="1"/>
      <w:marLeft w:val="0"/>
      <w:marRight w:val="0"/>
      <w:marTop w:val="0"/>
      <w:marBottom w:val="0"/>
      <w:divBdr>
        <w:top w:val="none" w:sz="0" w:space="0" w:color="auto"/>
        <w:left w:val="none" w:sz="0" w:space="0" w:color="auto"/>
        <w:bottom w:val="none" w:sz="0" w:space="0" w:color="auto"/>
        <w:right w:val="none" w:sz="0" w:space="0" w:color="auto"/>
      </w:divBdr>
    </w:div>
    <w:div w:id="135419805">
      <w:bodyDiv w:val="1"/>
      <w:marLeft w:val="0"/>
      <w:marRight w:val="0"/>
      <w:marTop w:val="0"/>
      <w:marBottom w:val="0"/>
      <w:divBdr>
        <w:top w:val="none" w:sz="0" w:space="0" w:color="auto"/>
        <w:left w:val="none" w:sz="0" w:space="0" w:color="auto"/>
        <w:bottom w:val="none" w:sz="0" w:space="0" w:color="auto"/>
        <w:right w:val="none" w:sz="0" w:space="0" w:color="auto"/>
      </w:divBdr>
    </w:div>
    <w:div w:id="143392946">
      <w:bodyDiv w:val="1"/>
      <w:marLeft w:val="0"/>
      <w:marRight w:val="0"/>
      <w:marTop w:val="0"/>
      <w:marBottom w:val="0"/>
      <w:divBdr>
        <w:top w:val="none" w:sz="0" w:space="0" w:color="auto"/>
        <w:left w:val="none" w:sz="0" w:space="0" w:color="auto"/>
        <w:bottom w:val="none" w:sz="0" w:space="0" w:color="auto"/>
        <w:right w:val="none" w:sz="0" w:space="0" w:color="auto"/>
      </w:divBdr>
    </w:div>
    <w:div w:id="145902465">
      <w:bodyDiv w:val="1"/>
      <w:marLeft w:val="0"/>
      <w:marRight w:val="0"/>
      <w:marTop w:val="0"/>
      <w:marBottom w:val="0"/>
      <w:divBdr>
        <w:top w:val="none" w:sz="0" w:space="0" w:color="auto"/>
        <w:left w:val="none" w:sz="0" w:space="0" w:color="auto"/>
        <w:bottom w:val="none" w:sz="0" w:space="0" w:color="auto"/>
        <w:right w:val="none" w:sz="0" w:space="0" w:color="auto"/>
      </w:divBdr>
    </w:div>
    <w:div w:id="145973926">
      <w:bodyDiv w:val="1"/>
      <w:marLeft w:val="0"/>
      <w:marRight w:val="0"/>
      <w:marTop w:val="0"/>
      <w:marBottom w:val="0"/>
      <w:divBdr>
        <w:top w:val="none" w:sz="0" w:space="0" w:color="auto"/>
        <w:left w:val="none" w:sz="0" w:space="0" w:color="auto"/>
        <w:bottom w:val="none" w:sz="0" w:space="0" w:color="auto"/>
        <w:right w:val="none" w:sz="0" w:space="0" w:color="auto"/>
      </w:divBdr>
    </w:div>
    <w:div w:id="150028515">
      <w:bodyDiv w:val="1"/>
      <w:marLeft w:val="0"/>
      <w:marRight w:val="0"/>
      <w:marTop w:val="0"/>
      <w:marBottom w:val="0"/>
      <w:divBdr>
        <w:top w:val="none" w:sz="0" w:space="0" w:color="auto"/>
        <w:left w:val="none" w:sz="0" w:space="0" w:color="auto"/>
        <w:bottom w:val="none" w:sz="0" w:space="0" w:color="auto"/>
        <w:right w:val="none" w:sz="0" w:space="0" w:color="auto"/>
      </w:divBdr>
    </w:div>
    <w:div w:id="155462575">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67327003">
      <w:bodyDiv w:val="1"/>
      <w:marLeft w:val="0"/>
      <w:marRight w:val="0"/>
      <w:marTop w:val="0"/>
      <w:marBottom w:val="0"/>
      <w:divBdr>
        <w:top w:val="none" w:sz="0" w:space="0" w:color="auto"/>
        <w:left w:val="none" w:sz="0" w:space="0" w:color="auto"/>
        <w:bottom w:val="none" w:sz="0" w:space="0" w:color="auto"/>
        <w:right w:val="none" w:sz="0" w:space="0" w:color="auto"/>
      </w:divBdr>
    </w:div>
    <w:div w:id="170678841">
      <w:bodyDiv w:val="1"/>
      <w:marLeft w:val="0"/>
      <w:marRight w:val="0"/>
      <w:marTop w:val="0"/>
      <w:marBottom w:val="0"/>
      <w:divBdr>
        <w:top w:val="none" w:sz="0" w:space="0" w:color="auto"/>
        <w:left w:val="none" w:sz="0" w:space="0" w:color="auto"/>
        <w:bottom w:val="none" w:sz="0" w:space="0" w:color="auto"/>
        <w:right w:val="none" w:sz="0" w:space="0" w:color="auto"/>
      </w:divBdr>
    </w:div>
    <w:div w:id="174349387">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75655030">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31280227">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60071212">
      <w:bodyDiv w:val="1"/>
      <w:marLeft w:val="0"/>
      <w:marRight w:val="0"/>
      <w:marTop w:val="0"/>
      <w:marBottom w:val="0"/>
      <w:divBdr>
        <w:top w:val="none" w:sz="0" w:space="0" w:color="auto"/>
        <w:left w:val="none" w:sz="0" w:space="0" w:color="auto"/>
        <w:bottom w:val="none" w:sz="0" w:space="0" w:color="auto"/>
        <w:right w:val="none" w:sz="0" w:space="0" w:color="auto"/>
      </w:divBdr>
    </w:div>
    <w:div w:id="260724237">
      <w:bodyDiv w:val="1"/>
      <w:marLeft w:val="0"/>
      <w:marRight w:val="0"/>
      <w:marTop w:val="0"/>
      <w:marBottom w:val="0"/>
      <w:divBdr>
        <w:top w:val="none" w:sz="0" w:space="0" w:color="auto"/>
        <w:left w:val="none" w:sz="0" w:space="0" w:color="auto"/>
        <w:bottom w:val="none" w:sz="0" w:space="0" w:color="auto"/>
        <w:right w:val="none" w:sz="0" w:space="0" w:color="auto"/>
      </w:divBdr>
    </w:div>
    <w:div w:id="276182974">
      <w:bodyDiv w:val="1"/>
      <w:marLeft w:val="0"/>
      <w:marRight w:val="0"/>
      <w:marTop w:val="0"/>
      <w:marBottom w:val="0"/>
      <w:divBdr>
        <w:top w:val="none" w:sz="0" w:space="0" w:color="auto"/>
        <w:left w:val="none" w:sz="0" w:space="0" w:color="auto"/>
        <w:bottom w:val="none" w:sz="0" w:space="0" w:color="auto"/>
        <w:right w:val="none" w:sz="0" w:space="0" w:color="auto"/>
      </w:divBdr>
    </w:div>
    <w:div w:id="295138618">
      <w:bodyDiv w:val="1"/>
      <w:marLeft w:val="0"/>
      <w:marRight w:val="0"/>
      <w:marTop w:val="0"/>
      <w:marBottom w:val="0"/>
      <w:divBdr>
        <w:top w:val="none" w:sz="0" w:space="0" w:color="auto"/>
        <w:left w:val="none" w:sz="0" w:space="0" w:color="auto"/>
        <w:bottom w:val="none" w:sz="0" w:space="0" w:color="auto"/>
        <w:right w:val="none" w:sz="0" w:space="0" w:color="auto"/>
      </w:divBdr>
    </w:div>
    <w:div w:id="295836415">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1235256">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07246358">
      <w:bodyDiv w:val="1"/>
      <w:marLeft w:val="0"/>
      <w:marRight w:val="0"/>
      <w:marTop w:val="0"/>
      <w:marBottom w:val="0"/>
      <w:divBdr>
        <w:top w:val="none" w:sz="0" w:space="0" w:color="auto"/>
        <w:left w:val="none" w:sz="0" w:space="0" w:color="auto"/>
        <w:bottom w:val="none" w:sz="0" w:space="0" w:color="auto"/>
        <w:right w:val="none" w:sz="0" w:space="0" w:color="auto"/>
      </w:divBdr>
    </w:div>
    <w:div w:id="308485104">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12374429">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6248194">
      <w:bodyDiv w:val="1"/>
      <w:marLeft w:val="0"/>
      <w:marRight w:val="0"/>
      <w:marTop w:val="0"/>
      <w:marBottom w:val="0"/>
      <w:divBdr>
        <w:top w:val="none" w:sz="0" w:space="0" w:color="auto"/>
        <w:left w:val="none" w:sz="0" w:space="0" w:color="auto"/>
        <w:bottom w:val="none" w:sz="0" w:space="0" w:color="auto"/>
        <w:right w:val="none" w:sz="0" w:space="0" w:color="auto"/>
      </w:divBdr>
    </w:div>
    <w:div w:id="326638171">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4019179">
      <w:bodyDiv w:val="1"/>
      <w:marLeft w:val="0"/>
      <w:marRight w:val="0"/>
      <w:marTop w:val="0"/>
      <w:marBottom w:val="0"/>
      <w:divBdr>
        <w:top w:val="none" w:sz="0" w:space="0" w:color="auto"/>
        <w:left w:val="none" w:sz="0" w:space="0" w:color="auto"/>
        <w:bottom w:val="none" w:sz="0" w:space="0" w:color="auto"/>
        <w:right w:val="none" w:sz="0" w:space="0" w:color="auto"/>
      </w:divBdr>
    </w:div>
    <w:div w:id="344358241">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54163392">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69495255">
      <w:bodyDiv w:val="1"/>
      <w:marLeft w:val="0"/>
      <w:marRight w:val="0"/>
      <w:marTop w:val="0"/>
      <w:marBottom w:val="0"/>
      <w:divBdr>
        <w:top w:val="none" w:sz="0" w:space="0" w:color="auto"/>
        <w:left w:val="none" w:sz="0" w:space="0" w:color="auto"/>
        <w:bottom w:val="none" w:sz="0" w:space="0" w:color="auto"/>
        <w:right w:val="none" w:sz="0" w:space="0" w:color="auto"/>
      </w:divBdr>
    </w:div>
    <w:div w:id="382682958">
      <w:bodyDiv w:val="1"/>
      <w:marLeft w:val="0"/>
      <w:marRight w:val="0"/>
      <w:marTop w:val="0"/>
      <w:marBottom w:val="0"/>
      <w:divBdr>
        <w:top w:val="none" w:sz="0" w:space="0" w:color="auto"/>
        <w:left w:val="none" w:sz="0" w:space="0" w:color="auto"/>
        <w:bottom w:val="none" w:sz="0" w:space="0" w:color="auto"/>
        <w:right w:val="none" w:sz="0" w:space="0" w:color="auto"/>
      </w:divBdr>
    </w:div>
    <w:div w:id="388651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395982308">
      <w:bodyDiv w:val="1"/>
      <w:marLeft w:val="0"/>
      <w:marRight w:val="0"/>
      <w:marTop w:val="0"/>
      <w:marBottom w:val="0"/>
      <w:divBdr>
        <w:top w:val="none" w:sz="0" w:space="0" w:color="auto"/>
        <w:left w:val="none" w:sz="0" w:space="0" w:color="auto"/>
        <w:bottom w:val="none" w:sz="0" w:space="0" w:color="auto"/>
        <w:right w:val="none" w:sz="0" w:space="0" w:color="auto"/>
      </w:divBdr>
    </w:div>
    <w:div w:id="402221426">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7576974">
      <w:bodyDiv w:val="1"/>
      <w:marLeft w:val="0"/>
      <w:marRight w:val="0"/>
      <w:marTop w:val="0"/>
      <w:marBottom w:val="0"/>
      <w:divBdr>
        <w:top w:val="none" w:sz="0" w:space="0" w:color="auto"/>
        <w:left w:val="none" w:sz="0" w:space="0" w:color="auto"/>
        <w:bottom w:val="none" w:sz="0" w:space="0" w:color="auto"/>
        <w:right w:val="none" w:sz="0" w:space="0" w:color="auto"/>
      </w:divBdr>
    </w:div>
    <w:div w:id="408112309">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10393877">
      <w:bodyDiv w:val="1"/>
      <w:marLeft w:val="0"/>
      <w:marRight w:val="0"/>
      <w:marTop w:val="0"/>
      <w:marBottom w:val="0"/>
      <w:divBdr>
        <w:top w:val="none" w:sz="0" w:space="0" w:color="auto"/>
        <w:left w:val="none" w:sz="0" w:space="0" w:color="auto"/>
        <w:bottom w:val="none" w:sz="0" w:space="0" w:color="auto"/>
        <w:right w:val="none" w:sz="0" w:space="0" w:color="auto"/>
      </w:divBdr>
    </w:div>
    <w:div w:id="413672241">
      <w:bodyDiv w:val="1"/>
      <w:marLeft w:val="0"/>
      <w:marRight w:val="0"/>
      <w:marTop w:val="0"/>
      <w:marBottom w:val="0"/>
      <w:divBdr>
        <w:top w:val="none" w:sz="0" w:space="0" w:color="auto"/>
        <w:left w:val="none" w:sz="0" w:space="0" w:color="auto"/>
        <w:bottom w:val="none" w:sz="0" w:space="0" w:color="auto"/>
        <w:right w:val="none" w:sz="0" w:space="0" w:color="auto"/>
      </w:divBdr>
    </w:div>
    <w:div w:id="414396974">
      <w:bodyDiv w:val="1"/>
      <w:marLeft w:val="0"/>
      <w:marRight w:val="0"/>
      <w:marTop w:val="0"/>
      <w:marBottom w:val="0"/>
      <w:divBdr>
        <w:top w:val="none" w:sz="0" w:space="0" w:color="auto"/>
        <w:left w:val="none" w:sz="0" w:space="0" w:color="auto"/>
        <w:bottom w:val="none" w:sz="0" w:space="0" w:color="auto"/>
        <w:right w:val="none" w:sz="0" w:space="0" w:color="auto"/>
      </w:divBdr>
    </w:div>
    <w:div w:id="421922114">
      <w:bodyDiv w:val="1"/>
      <w:marLeft w:val="0"/>
      <w:marRight w:val="0"/>
      <w:marTop w:val="0"/>
      <w:marBottom w:val="0"/>
      <w:divBdr>
        <w:top w:val="none" w:sz="0" w:space="0" w:color="auto"/>
        <w:left w:val="none" w:sz="0" w:space="0" w:color="auto"/>
        <w:bottom w:val="none" w:sz="0" w:space="0" w:color="auto"/>
        <w:right w:val="none" w:sz="0" w:space="0" w:color="auto"/>
      </w:divBdr>
    </w:div>
    <w:div w:id="423695165">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7992644">
      <w:bodyDiv w:val="1"/>
      <w:marLeft w:val="0"/>
      <w:marRight w:val="0"/>
      <w:marTop w:val="0"/>
      <w:marBottom w:val="0"/>
      <w:divBdr>
        <w:top w:val="none" w:sz="0" w:space="0" w:color="auto"/>
        <w:left w:val="none" w:sz="0" w:space="0" w:color="auto"/>
        <w:bottom w:val="none" w:sz="0" w:space="0" w:color="auto"/>
        <w:right w:val="none" w:sz="0" w:space="0" w:color="auto"/>
      </w:divBdr>
    </w:div>
    <w:div w:id="438834437">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2574534">
      <w:bodyDiv w:val="1"/>
      <w:marLeft w:val="0"/>
      <w:marRight w:val="0"/>
      <w:marTop w:val="0"/>
      <w:marBottom w:val="0"/>
      <w:divBdr>
        <w:top w:val="none" w:sz="0" w:space="0" w:color="auto"/>
        <w:left w:val="none" w:sz="0" w:space="0" w:color="auto"/>
        <w:bottom w:val="none" w:sz="0" w:space="0" w:color="auto"/>
        <w:right w:val="none" w:sz="0" w:space="0" w:color="auto"/>
      </w:divBdr>
    </w:div>
    <w:div w:id="442580521">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61077619">
      <w:bodyDiv w:val="1"/>
      <w:marLeft w:val="0"/>
      <w:marRight w:val="0"/>
      <w:marTop w:val="0"/>
      <w:marBottom w:val="0"/>
      <w:divBdr>
        <w:top w:val="none" w:sz="0" w:space="0" w:color="auto"/>
        <w:left w:val="none" w:sz="0" w:space="0" w:color="auto"/>
        <w:bottom w:val="none" w:sz="0" w:space="0" w:color="auto"/>
        <w:right w:val="none" w:sz="0" w:space="0" w:color="auto"/>
      </w:divBdr>
    </w:div>
    <w:div w:id="461971273">
      <w:bodyDiv w:val="1"/>
      <w:marLeft w:val="0"/>
      <w:marRight w:val="0"/>
      <w:marTop w:val="0"/>
      <w:marBottom w:val="0"/>
      <w:divBdr>
        <w:top w:val="none" w:sz="0" w:space="0" w:color="auto"/>
        <w:left w:val="none" w:sz="0" w:space="0" w:color="auto"/>
        <w:bottom w:val="none" w:sz="0" w:space="0" w:color="auto"/>
        <w:right w:val="none" w:sz="0" w:space="0" w:color="auto"/>
      </w:divBdr>
    </w:div>
    <w:div w:id="46316077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78158814">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3007513">
      <w:bodyDiv w:val="1"/>
      <w:marLeft w:val="0"/>
      <w:marRight w:val="0"/>
      <w:marTop w:val="0"/>
      <w:marBottom w:val="0"/>
      <w:divBdr>
        <w:top w:val="none" w:sz="0" w:space="0" w:color="auto"/>
        <w:left w:val="none" w:sz="0" w:space="0" w:color="auto"/>
        <w:bottom w:val="none" w:sz="0" w:space="0" w:color="auto"/>
        <w:right w:val="none" w:sz="0" w:space="0" w:color="auto"/>
      </w:divBdr>
    </w:div>
    <w:div w:id="483590452">
      <w:bodyDiv w:val="1"/>
      <w:marLeft w:val="0"/>
      <w:marRight w:val="0"/>
      <w:marTop w:val="0"/>
      <w:marBottom w:val="0"/>
      <w:divBdr>
        <w:top w:val="none" w:sz="0" w:space="0" w:color="auto"/>
        <w:left w:val="none" w:sz="0" w:space="0" w:color="auto"/>
        <w:bottom w:val="none" w:sz="0" w:space="0" w:color="auto"/>
        <w:right w:val="none" w:sz="0" w:space="0" w:color="auto"/>
      </w:divBdr>
    </w:div>
    <w:div w:id="483736771">
      <w:bodyDiv w:val="1"/>
      <w:marLeft w:val="0"/>
      <w:marRight w:val="0"/>
      <w:marTop w:val="0"/>
      <w:marBottom w:val="0"/>
      <w:divBdr>
        <w:top w:val="none" w:sz="0" w:space="0" w:color="auto"/>
        <w:left w:val="none" w:sz="0" w:space="0" w:color="auto"/>
        <w:bottom w:val="none" w:sz="0" w:space="0" w:color="auto"/>
        <w:right w:val="none" w:sz="0" w:space="0" w:color="auto"/>
      </w:divBdr>
    </w:div>
    <w:div w:id="484861322">
      <w:bodyDiv w:val="1"/>
      <w:marLeft w:val="0"/>
      <w:marRight w:val="0"/>
      <w:marTop w:val="0"/>
      <w:marBottom w:val="0"/>
      <w:divBdr>
        <w:top w:val="none" w:sz="0" w:space="0" w:color="auto"/>
        <w:left w:val="none" w:sz="0" w:space="0" w:color="auto"/>
        <w:bottom w:val="none" w:sz="0" w:space="0" w:color="auto"/>
        <w:right w:val="none" w:sz="0" w:space="0" w:color="auto"/>
      </w:divBdr>
    </w:div>
    <w:div w:id="496194835">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01704772">
      <w:bodyDiv w:val="1"/>
      <w:marLeft w:val="0"/>
      <w:marRight w:val="0"/>
      <w:marTop w:val="0"/>
      <w:marBottom w:val="0"/>
      <w:divBdr>
        <w:top w:val="none" w:sz="0" w:space="0" w:color="auto"/>
        <w:left w:val="none" w:sz="0" w:space="0" w:color="auto"/>
        <w:bottom w:val="none" w:sz="0" w:space="0" w:color="auto"/>
        <w:right w:val="none" w:sz="0" w:space="0" w:color="auto"/>
      </w:divBdr>
    </w:div>
    <w:div w:id="504832137">
      <w:bodyDiv w:val="1"/>
      <w:marLeft w:val="0"/>
      <w:marRight w:val="0"/>
      <w:marTop w:val="0"/>
      <w:marBottom w:val="0"/>
      <w:divBdr>
        <w:top w:val="none" w:sz="0" w:space="0" w:color="auto"/>
        <w:left w:val="none" w:sz="0" w:space="0" w:color="auto"/>
        <w:bottom w:val="none" w:sz="0" w:space="0" w:color="auto"/>
        <w:right w:val="none" w:sz="0" w:space="0" w:color="auto"/>
      </w:divBdr>
    </w:div>
    <w:div w:id="509956138">
      <w:bodyDiv w:val="1"/>
      <w:marLeft w:val="0"/>
      <w:marRight w:val="0"/>
      <w:marTop w:val="0"/>
      <w:marBottom w:val="0"/>
      <w:divBdr>
        <w:top w:val="none" w:sz="0" w:space="0" w:color="auto"/>
        <w:left w:val="none" w:sz="0" w:space="0" w:color="auto"/>
        <w:bottom w:val="none" w:sz="0" w:space="0" w:color="auto"/>
        <w:right w:val="none" w:sz="0" w:space="0" w:color="auto"/>
      </w:divBdr>
    </w:div>
    <w:div w:id="511576514">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143200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36163189">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49414610">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63445212">
      <w:bodyDiv w:val="1"/>
      <w:marLeft w:val="0"/>
      <w:marRight w:val="0"/>
      <w:marTop w:val="0"/>
      <w:marBottom w:val="0"/>
      <w:divBdr>
        <w:top w:val="none" w:sz="0" w:space="0" w:color="auto"/>
        <w:left w:val="none" w:sz="0" w:space="0" w:color="auto"/>
        <w:bottom w:val="none" w:sz="0" w:space="0" w:color="auto"/>
        <w:right w:val="none" w:sz="0" w:space="0" w:color="auto"/>
      </w:divBdr>
    </w:div>
    <w:div w:id="564687320">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23148748">
      <w:bodyDiv w:val="1"/>
      <w:marLeft w:val="0"/>
      <w:marRight w:val="0"/>
      <w:marTop w:val="0"/>
      <w:marBottom w:val="0"/>
      <w:divBdr>
        <w:top w:val="none" w:sz="0" w:space="0" w:color="auto"/>
        <w:left w:val="none" w:sz="0" w:space="0" w:color="auto"/>
        <w:bottom w:val="none" w:sz="0" w:space="0" w:color="auto"/>
        <w:right w:val="none" w:sz="0" w:space="0" w:color="auto"/>
      </w:divBdr>
    </w:div>
    <w:div w:id="623539039">
      <w:bodyDiv w:val="1"/>
      <w:marLeft w:val="0"/>
      <w:marRight w:val="0"/>
      <w:marTop w:val="0"/>
      <w:marBottom w:val="0"/>
      <w:divBdr>
        <w:top w:val="none" w:sz="0" w:space="0" w:color="auto"/>
        <w:left w:val="none" w:sz="0" w:space="0" w:color="auto"/>
        <w:bottom w:val="none" w:sz="0" w:space="0" w:color="auto"/>
        <w:right w:val="none" w:sz="0" w:space="0" w:color="auto"/>
      </w:divBdr>
    </w:div>
    <w:div w:id="635569833">
      <w:bodyDiv w:val="1"/>
      <w:marLeft w:val="0"/>
      <w:marRight w:val="0"/>
      <w:marTop w:val="0"/>
      <w:marBottom w:val="0"/>
      <w:divBdr>
        <w:top w:val="none" w:sz="0" w:space="0" w:color="auto"/>
        <w:left w:val="none" w:sz="0" w:space="0" w:color="auto"/>
        <w:bottom w:val="none" w:sz="0" w:space="0" w:color="auto"/>
        <w:right w:val="none" w:sz="0" w:space="0" w:color="auto"/>
      </w:divBdr>
    </w:div>
    <w:div w:id="637151532">
      <w:bodyDiv w:val="1"/>
      <w:marLeft w:val="0"/>
      <w:marRight w:val="0"/>
      <w:marTop w:val="0"/>
      <w:marBottom w:val="0"/>
      <w:divBdr>
        <w:top w:val="none" w:sz="0" w:space="0" w:color="auto"/>
        <w:left w:val="none" w:sz="0" w:space="0" w:color="auto"/>
        <w:bottom w:val="none" w:sz="0" w:space="0" w:color="auto"/>
        <w:right w:val="none" w:sz="0" w:space="0" w:color="auto"/>
      </w:divBdr>
    </w:div>
    <w:div w:id="639269443">
      <w:bodyDiv w:val="1"/>
      <w:marLeft w:val="0"/>
      <w:marRight w:val="0"/>
      <w:marTop w:val="0"/>
      <w:marBottom w:val="0"/>
      <w:divBdr>
        <w:top w:val="none" w:sz="0" w:space="0" w:color="auto"/>
        <w:left w:val="none" w:sz="0" w:space="0" w:color="auto"/>
        <w:bottom w:val="none" w:sz="0" w:space="0" w:color="auto"/>
        <w:right w:val="none" w:sz="0" w:space="0" w:color="auto"/>
      </w:divBdr>
    </w:div>
    <w:div w:id="648903141">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59231501">
      <w:bodyDiv w:val="1"/>
      <w:marLeft w:val="0"/>
      <w:marRight w:val="0"/>
      <w:marTop w:val="0"/>
      <w:marBottom w:val="0"/>
      <w:divBdr>
        <w:top w:val="none" w:sz="0" w:space="0" w:color="auto"/>
        <w:left w:val="none" w:sz="0" w:space="0" w:color="auto"/>
        <w:bottom w:val="none" w:sz="0" w:space="0" w:color="auto"/>
        <w:right w:val="none" w:sz="0" w:space="0" w:color="auto"/>
      </w:divBdr>
    </w:div>
    <w:div w:id="659424042">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675152417">
      <w:bodyDiv w:val="1"/>
      <w:marLeft w:val="0"/>
      <w:marRight w:val="0"/>
      <w:marTop w:val="0"/>
      <w:marBottom w:val="0"/>
      <w:divBdr>
        <w:top w:val="none" w:sz="0" w:space="0" w:color="auto"/>
        <w:left w:val="none" w:sz="0" w:space="0" w:color="auto"/>
        <w:bottom w:val="none" w:sz="0" w:space="0" w:color="auto"/>
        <w:right w:val="none" w:sz="0" w:space="0" w:color="auto"/>
      </w:divBdr>
    </w:div>
    <w:div w:id="681401167">
      <w:bodyDiv w:val="1"/>
      <w:marLeft w:val="0"/>
      <w:marRight w:val="0"/>
      <w:marTop w:val="0"/>
      <w:marBottom w:val="0"/>
      <w:divBdr>
        <w:top w:val="none" w:sz="0" w:space="0" w:color="auto"/>
        <w:left w:val="none" w:sz="0" w:space="0" w:color="auto"/>
        <w:bottom w:val="none" w:sz="0" w:space="0" w:color="auto"/>
        <w:right w:val="none" w:sz="0" w:space="0" w:color="auto"/>
      </w:divBdr>
    </w:div>
    <w:div w:id="684290956">
      <w:bodyDiv w:val="1"/>
      <w:marLeft w:val="0"/>
      <w:marRight w:val="0"/>
      <w:marTop w:val="0"/>
      <w:marBottom w:val="0"/>
      <w:divBdr>
        <w:top w:val="none" w:sz="0" w:space="0" w:color="auto"/>
        <w:left w:val="none" w:sz="0" w:space="0" w:color="auto"/>
        <w:bottom w:val="none" w:sz="0" w:space="0" w:color="auto"/>
        <w:right w:val="none" w:sz="0" w:space="0" w:color="auto"/>
      </w:divBdr>
    </w:div>
    <w:div w:id="690179032">
      <w:bodyDiv w:val="1"/>
      <w:marLeft w:val="0"/>
      <w:marRight w:val="0"/>
      <w:marTop w:val="0"/>
      <w:marBottom w:val="0"/>
      <w:divBdr>
        <w:top w:val="none" w:sz="0" w:space="0" w:color="auto"/>
        <w:left w:val="none" w:sz="0" w:space="0" w:color="auto"/>
        <w:bottom w:val="none" w:sz="0" w:space="0" w:color="auto"/>
        <w:right w:val="none" w:sz="0" w:space="0" w:color="auto"/>
      </w:divBdr>
    </w:div>
    <w:div w:id="698237229">
      <w:bodyDiv w:val="1"/>
      <w:marLeft w:val="0"/>
      <w:marRight w:val="0"/>
      <w:marTop w:val="0"/>
      <w:marBottom w:val="0"/>
      <w:divBdr>
        <w:top w:val="none" w:sz="0" w:space="0" w:color="auto"/>
        <w:left w:val="none" w:sz="0" w:space="0" w:color="auto"/>
        <w:bottom w:val="none" w:sz="0" w:space="0" w:color="auto"/>
        <w:right w:val="none" w:sz="0" w:space="0" w:color="auto"/>
      </w:divBdr>
    </w:div>
    <w:div w:id="702098941">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08148139">
      <w:bodyDiv w:val="1"/>
      <w:marLeft w:val="0"/>
      <w:marRight w:val="0"/>
      <w:marTop w:val="0"/>
      <w:marBottom w:val="0"/>
      <w:divBdr>
        <w:top w:val="none" w:sz="0" w:space="0" w:color="auto"/>
        <w:left w:val="none" w:sz="0" w:space="0" w:color="auto"/>
        <w:bottom w:val="none" w:sz="0" w:space="0" w:color="auto"/>
        <w:right w:val="none" w:sz="0" w:space="0" w:color="auto"/>
      </w:divBdr>
    </w:div>
    <w:div w:id="712735843">
      <w:bodyDiv w:val="1"/>
      <w:marLeft w:val="0"/>
      <w:marRight w:val="0"/>
      <w:marTop w:val="0"/>
      <w:marBottom w:val="0"/>
      <w:divBdr>
        <w:top w:val="none" w:sz="0" w:space="0" w:color="auto"/>
        <w:left w:val="none" w:sz="0" w:space="0" w:color="auto"/>
        <w:bottom w:val="none" w:sz="0" w:space="0" w:color="auto"/>
        <w:right w:val="none" w:sz="0" w:space="0" w:color="auto"/>
      </w:divBdr>
    </w:div>
    <w:div w:id="715931702">
      <w:bodyDiv w:val="1"/>
      <w:marLeft w:val="0"/>
      <w:marRight w:val="0"/>
      <w:marTop w:val="0"/>
      <w:marBottom w:val="0"/>
      <w:divBdr>
        <w:top w:val="none" w:sz="0" w:space="0" w:color="auto"/>
        <w:left w:val="none" w:sz="0" w:space="0" w:color="auto"/>
        <w:bottom w:val="none" w:sz="0" w:space="0" w:color="auto"/>
        <w:right w:val="none" w:sz="0" w:space="0" w:color="auto"/>
      </w:divBdr>
    </w:div>
    <w:div w:id="720831823">
      <w:bodyDiv w:val="1"/>
      <w:marLeft w:val="0"/>
      <w:marRight w:val="0"/>
      <w:marTop w:val="0"/>
      <w:marBottom w:val="0"/>
      <w:divBdr>
        <w:top w:val="none" w:sz="0" w:space="0" w:color="auto"/>
        <w:left w:val="none" w:sz="0" w:space="0" w:color="auto"/>
        <w:bottom w:val="none" w:sz="0" w:space="0" w:color="auto"/>
        <w:right w:val="none" w:sz="0" w:space="0" w:color="auto"/>
      </w:divBdr>
    </w:div>
    <w:div w:id="721101688">
      <w:bodyDiv w:val="1"/>
      <w:marLeft w:val="0"/>
      <w:marRight w:val="0"/>
      <w:marTop w:val="0"/>
      <w:marBottom w:val="0"/>
      <w:divBdr>
        <w:top w:val="none" w:sz="0" w:space="0" w:color="auto"/>
        <w:left w:val="none" w:sz="0" w:space="0" w:color="auto"/>
        <w:bottom w:val="none" w:sz="0" w:space="0" w:color="auto"/>
        <w:right w:val="none" w:sz="0" w:space="0" w:color="auto"/>
      </w:divBdr>
    </w:div>
    <w:div w:id="724838706">
      <w:bodyDiv w:val="1"/>
      <w:marLeft w:val="0"/>
      <w:marRight w:val="0"/>
      <w:marTop w:val="0"/>
      <w:marBottom w:val="0"/>
      <w:divBdr>
        <w:top w:val="none" w:sz="0" w:space="0" w:color="auto"/>
        <w:left w:val="none" w:sz="0" w:space="0" w:color="auto"/>
        <w:bottom w:val="none" w:sz="0" w:space="0" w:color="auto"/>
        <w:right w:val="none" w:sz="0" w:space="0" w:color="auto"/>
      </w:divBdr>
    </w:div>
    <w:div w:id="724917226">
      <w:bodyDiv w:val="1"/>
      <w:marLeft w:val="0"/>
      <w:marRight w:val="0"/>
      <w:marTop w:val="0"/>
      <w:marBottom w:val="0"/>
      <w:divBdr>
        <w:top w:val="none" w:sz="0" w:space="0" w:color="auto"/>
        <w:left w:val="none" w:sz="0" w:space="0" w:color="auto"/>
        <w:bottom w:val="none" w:sz="0" w:space="0" w:color="auto"/>
        <w:right w:val="none" w:sz="0" w:space="0" w:color="auto"/>
      </w:divBdr>
    </w:div>
    <w:div w:id="732123187">
      <w:bodyDiv w:val="1"/>
      <w:marLeft w:val="0"/>
      <w:marRight w:val="0"/>
      <w:marTop w:val="0"/>
      <w:marBottom w:val="0"/>
      <w:divBdr>
        <w:top w:val="none" w:sz="0" w:space="0" w:color="auto"/>
        <w:left w:val="none" w:sz="0" w:space="0" w:color="auto"/>
        <w:bottom w:val="none" w:sz="0" w:space="0" w:color="auto"/>
        <w:right w:val="none" w:sz="0" w:space="0" w:color="auto"/>
      </w:divBdr>
    </w:div>
    <w:div w:id="73382290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39210834">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3180404">
      <w:bodyDiv w:val="1"/>
      <w:marLeft w:val="0"/>
      <w:marRight w:val="0"/>
      <w:marTop w:val="0"/>
      <w:marBottom w:val="0"/>
      <w:divBdr>
        <w:top w:val="none" w:sz="0" w:space="0" w:color="auto"/>
        <w:left w:val="none" w:sz="0" w:space="0" w:color="auto"/>
        <w:bottom w:val="none" w:sz="0" w:space="0" w:color="auto"/>
        <w:right w:val="none" w:sz="0" w:space="0" w:color="auto"/>
      </w:divBdr>
    </w:div>
    <w:div w:id="74738599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7890107">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72359626">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792286541">
      <w:bodyDiv w:val="1"/>
      <w:marLeft w:val="0"/>
      <w:marRight w:val="0"/>
      <w:marTop w:val="0"/>
      <w:marBottom w:val="0"/>
      <w:divBdr>
        <w:top w:val="none" w:sz="0" w:space="0" w:color="auto"/>
        <w:left w:val="none" w:sz="0" w:space="0" w:color="auto"/>
        <w:bottom w:val="none" w:sz="0" w:space="0" w:color="auto"/>
        <w:right w:val="none" w:sz="0" w:space="0" w:color="auto"/>
      </w:divBdr>
    </w:div>
    <w:div w:id="796993451">
      <w:bodyDiv w:val="1"/>
      <w:marLeft w:val="0"/>
      <w:marRight w:val="0"/>
      <w:marTop w:val="0"/>
      <w:marBottom w:val="0"/>
      <w:divBdr>
        <w:top w:val="none" w:sz="0" w:space="0" w:color="auto"/>
        <w:left w:val="none" w:sz="0" w:space="0" w:color="auto"/>
        <w:bottom w:val="none" w:sz="0" w:space="0" w:color="auto"/>
        <w:right w:val="none" w:sz="0" w:space="0" w:color="auto"/>
      </w:divBdr>
    </w:div>
    <w:div w:id="798885015">
      <w:bodyDiv w:val="1"/>
      <w:marLeft w:val="0"/>
      <w:marRight w:val="0"/>
      <w:marTop w:val="0"/>
      <w:marBottom w:val="0"/>
      <w:divBdr>
        <w:top w:val="none" w:sz="0" w:space="0" w:color="auto"/>
        <w:left w:val="none" w:sz="0" w:space="0" w:color="auto"/>
        <w:bottom w:val="none" w:sz="0" w:space="0" w:color="auto"/>
        <w:right w:val="none" w:sz="0" w:space="0" w:color="auto"/>
      </w:divBdr>
    </w:div>
    <w:div w:id="801584180">
      <w:bodyDiv w:val="1"/>
      <w:marLeft w:val="0"/>
      <w:marRight w:val="0"/>
      <w:marTop w:val="0"/>
      <w:marBottom w:val="0"/>
      <w:divBdr>
        <w:top w:val="none" w:sz="0" w:space="0" w:color="auto"/>
        <w:left w:val="none" w:sz="0" w:space="0" w:color="auto"/>
        <w:bottom w:val="none" w:sz="0" w:space="0" w:color="auto"/>
        <w:right w:val="none" w:sz="0" w:space="0" w:color="auto"/>
      </w:divBdr>
    </w:div>
    <w:div w:id="803080311">
      <w:bodyDiv w:val="1"/>
      <w:marLeft w:val="0"/>
      <w:marRight w:val="0"/>
      <w:marTop w:val="0"/>
      <w:marBottom w:val="0"/>
      <w:divBdr>
        <w:top w:val="none" w:sz="0" w:space="0" w:color="auto"/>
        <w:left w:val="none" w:sz="0" w:space="0" w:color="auto"/>
        <w:bottom w:val="none" w:sz="0" w:space="0" w:color="auto"/>
        <w:right w:val="none" w:sz="0" w:space="0" w:color="auto"/>
      </w:divBdr>
    </w:div>
    <w:div w:id="804002400">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43206043">
      <w:bodyDiv w:val="1"/>
      <w:marLeft w:val="0"/>
      <w:marRight w:val="0"/>
      <w:marTop w:val="0"/>
      <w:marBottom w:val="0"/>
      <w:divBdr>
        <w:top w:val="none" w:sz="0" w:space="0" w:color="auto"/>
        <w:left w:val="none" w:sz="0" w:space="0" w:color="auto"/>
        <w:bottom w:val="none" w:sz="0" w:space="0" w:color="auto"/>
        <w:right w:val="none" w:sz="0" w:space="0" w:color="auto"/>
      </w:divBdr>
    </w:div>
    <w:div w:id="844519859">
      <w:bodyDiv w:val="1"/>
      <w:marLeft w:val="0"/>
      <w:marRight w:val="0"/>
      <w:marTop w:val="0"/>
      <w:marBottom w:val="0"/>
      <w:divBdr>
        <w:top w:val="none" w:sz="0" w:space="0" w:color="auto"/>
        <w:left w:val="none" w:sz="0" w:space="0" w:color="auto"/>
        <w:bottom w:val="none" w:sz="0" w:space="0" w:color="auto"/>
        <w:right w:val="none" w:sz="0" w:space="0" w:color="auto"/>
      </w:divBdr>
    </w:div>
    <w:div w:id="846598528">
      <w:bodyDiv w:val="1"/>
      <w:marLeft w:val="0"/>
      <w:marRight w:val="0"/>
      <w:marTop w:val="0"/>
      <w:marBottom w:val="0"/>
      <w:divBdr>
        <w:top w:val="none" w:sz="0" w:space="0" w:color="auto"/>
        <w:left w:val="none" w:sz="0" w:space="0" w:color="auto"/>
        <w:bottom w:val="none" w:sz="0" w:space="0" w:color="auto"/>
        <w:right w:val="none" w:sz="0" w:space="0" w:color="auto"/>
      </w:divBdr>
    </w:div>
    <w:div w:id="847868357">
      <w:bodyDiv w:val="1"/>
      <w:marLeft w:val="0"/>
      <w:marRight w:val="0"/>
      <w:marTop w:val="0"/>
      <w:marBottom w:val="0"/>
      <w:divBdr>
        <w:top w:val="none" w:sz="0" w:space="0" w:color="auto"/>
        <w:left w:val="none" w:sz="0" w:space="0" w:color="auto"/>
        <w:bottom w:val="none" w:sz="0" w:space="0" w:color="auto"/>
        <w:right w:val="none" w:sz="0" w:space="0" w:color="auto"/>
      </w:divBdr>
    </w:div>
    <w:div w:id="859200470">
      <w:bodyDiv w:val="1"/>
      <w:marLeft w:val="0"/>
      <w:marRight w:val="0"/>
      <w:marTop w:val="0"/>
      <w:marBottom w:val="0"/>
      <w:divBdr>
        <w:top w:val="none" w:sz="0" w:space="0" w:color="auto"/>
        <w:left w:val="none" w:sz="0" w:space="0" w:color="auto"/>
        <w:bottom w:val="none" w:sz="0" w:space="0" w:color="auto"/>
        <w:right w:val="none" w:sz="0" w:space="0" w:color="auto"/>
      </w:divBdr>
    </w:div>
    <w:div w:id="862329915">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1113012">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5486620">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892807936">
      <w:bodyDiv w:val="1"/>
      <w:marLeft w:val="0"/>
      <w:marRight w:val="0"/>
      <w:marTop w:val="0"/>
      <w:marBottom w:val="0"/>
      <w:divBdr>
        <w:top w:val="none" w:sz="0" w:space="0" w:color="auto"/>
        <w:left w:val="none" w:sz="0" w:space="0" w:color="auto"/>
        <w:bottom w:val="none" w:sz="0" w:space="0" w:color="auto"/>
        <w:right w:val="none" w:sz="0" w:space="0" w:color="auto"/>
      </w:divBdr>
    </w:div>
    <w:div w:id="915093182">
      <w:bodyDiv w:val="1"/>
      <w:marLeft w:val="0"/>
      <w:marRight w:val="0"/>
      <w:marTop w:val="0"/>
      <w:marBottom w:val="0"/>
      <w:divBdr>
        <w:top w:val="none" w:sz="0" w:space="0" w:color="auto"/>
        <w:left w:val="none" w:sz="0" w:space="0" w:color="auto"/>
        <w:bottom w:val="none" w:sz="0" w:space="0" w:color="auto"/>
        <w:right w:val="none" w:sz="0" w:space="0" w:color="auto"/>
      </w:divBdr>
    </w:div>
    <w:div w:id="927231882">
      <w:bodyDiv w:val="1"/>
      <w:marLeft w:val="0"/>
      <w:marRight w:val="0"/>
      <w:marTop w:val="0"/>
      <w:marBottom w:val="0"/>
      <w:divBdr>
        <w:top w:val="none" w:sz="0" w:space="0" w:color="auto"/>
        <w:left w:val="none" w:sz="0" w:space="0" w:color="auto"/>
        <w:bottom w:val="none" w:sz="0" w:space="0" w:color="auto"/>
        <w:right w:val="none" w:sz="0" w:space="0" w:color="auto"/>
      </w:divBdr>
    </w:div>
    <w:div w:id="929629678">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38484494">
      <w:bodyDiv w:val="1"/>
      <w:marLeft w:val="0"/>
      <w:marRight w:val="0"/>
      <w:marTop w:val="0"/>
      <w:marBottom w:val="0"/>
      <w:divBdr>
        <w:top w:val="none" w:sz="0" w:space="0" w:color="auto"/>
        <w:left w:val="none" w:sz="0" w:space="0" w:color="auto"/>
        <w:bottom w:val="none" w:sz="0" w:space="0" w:color="auto"/>
        <w:right w:val="none" w:sz="0" w:space="0" w:color="auto"/>
      </w:divBdr>
    </w:div>
    <w:div w:id="949626161">
      <w:bodyDiv w:val="1"/>
      <w:marLeft w:val="0"/>
      <w:marRight w:val="0"/>
      <w:marTop w:val="0"/>
      <w:marBottom w:val="0"/>
      <w:divBdr>
        <w:top w:val="none" w:sz="0" w:space="0" w:color="auto"/>
        <w:left w:val="none" w:sz="0" w:space="0" w:color="auto"/>
        <w:bottom w:val="none" w:sz="0" w:space="0" w:color="auto"/>
        <w:right w:val="none" w:sz="0" w:space="0" w:color="auto"/>
      </w:divBdr>
    </w:div>
    <w:div w:id="956719557">
      <w:bodyDiv w:val="1"/>
      <w:marLeft w:val="0"/>
      <w:marRight w:val="0"/>
      <w:marTop w:val="0"/>
      <w:marBottom w:val="0"/>
      <w:divBdr>
        <w:top w:val="none" w:sz="0" w:space="0" w:color="auto"/>
        <w:left w:val="none" w:sz="0" w:space="0" w:color="auto"/>
        <w:bottom w:val="none" w:sz="0" w:space="0" w:color="auto"/>
        <w:right w:val="none" w:sz="0" w:space="0" w:color="auto"/>
      </w:divBdr>
    </w:div>
    <w:div w:id="956984548">
      <w:bodyDiv w:val="1"/>
      <w:marLeft w:val="0"/>
      <w:marRight w:val="0"/>
      <w:marTop w:val="0"/>
      <w:marBottom w:val="0"/>
      <w:divBdr>
        <w:top w:val="none" w:sz="0" w:space="0" w:color="auto"/>
        <w:left w:val="none" w:sz="0" w:space="0" w:color="auto"/>
        <w:bottom w:val="none" w:sz="0" w:space="0" w:color="auto"/>
        <w:right w:val="none" w:sz="0" w:space="0" w:color="auto"/>
      </w:divBdr>
    </w:div>
    <w:div w:id="965350992">
      <w:bodyDiv w:val="1"/>
      <w:marLeft w:val="0"/>
      <w:marRight w:val="0"/>
      <w:marTop w:val="0"/>
      <w:marBottom w:val="0"/>
      <w:divBdr>
        <w:top w:val="none" w:sz="0" w:space="0" w:color="auto"/>
        <w:left w:val="none" w:sz="0" w:space="0" w:color="auto"/>
        <w:bottom w:val="none" w:sz="0" w:space="0" w:color="auto"/>
        <w:right w:val="none" w:sz="0" w:space="0" w:color="auto"/>
      </w:divBdr>
    </w:div>
    <w:div w:id="965354774">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66937561">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77150358">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990982580">
      <w:bodyDiv w:val="1"/>
      <w:marLeft w:val="0"/>
      <w:marRight w:val="0"/>
      <w:marTop w:val="0"/>
      <w:marBottom w:val="0"/>
      <w:divBdr>
        <w:top w:val="none" w:sz="0" w:space="0" w:color="auto"/>
        <w:left w:val="none" w:sz="0" w:space="0" w:color="auto"/>
        <w:bottom w:val="none" w:sz="0" w:space="0" w:color="auto"/>
        <w:right w:val="none" w:sz="0" w:space="0" w:color="auto"/>
      </w:divBdr>
    </w:div>
    <w:div w:id="994531210">
      <w:bodyDiv w:val="1"/>
      <w:marLeft w:val="0"/>
      <w:marRight w:val="0"/>
      <w:marTop w:val="0"/>
      <w:marBottom w:val="0"/>
      <w:divBdr>
        <w:top w:val="none" w:sz="0" w:space="0" w:color="auto"/>
        <w:left w:val="none" w:sz="0" w:space="0" w:color="auto"/>
        <w:bottom w:val="none" w:sz="0" w:space="0" w:color="auto"/>
        <w:right w:val="none" w:sz="0" w:space="0" w:color="auto"/>
      </w:divBdr>
    </w:div>
    <w:div w:id="994719762">
      <w:bodyDiv w:val="1"/>
      <w:marLeft w:val="0"/>
      <w:marRight w:val="0"/>
      <w:marTop w:val="0"/>
      <w:marBottom w:val="0"/>
      <w:divBdr>
        <w:top w:val="none" w:sz="0" w:space="0" w:color="auto"/>
        <w:left w:val="none" w:sz="0" w:space="0" w:color="auto"/>
        <w:bottom w:val="none" w:sz="0" w:space="0" w:color="auto"/>
        <w:right w:val="none" w:sz="0" w:space="0" w:color="auto"/>
      </w:divBdr>
    </w:div>
    <w:div w:id="100200224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27756400">
      <w:bodyDiv w:val="1"/>
      <w:marLeft w:val="0"/>
      <w:marRight w:val="0"/>
      <w:marTop w:val="0"/>
      <w:marBottom w:val="0"/>
      <w:divBdr>
        <w:top w:val="none" w:sz="0" w:space="0" w:color="auto"/>
        <w:left w:val="none" w:sz="0" w:space="0" w:color="auto"/>
        <w:bottom w:val="none" w:sz="0" w:space="0" w:color="auto"/>
        <w:right w:val="none" w:sz="0" w:space="0" w:color="auto"/>
      </w:divBdr>
    </w:div>
    <w:div w:id="1043481676">
      <w:bodyDiv w:val="1"/>
      <w:marLeft w:val="0"/>
      <w:marRight w:val="0"/>
      <w:marTop w:val="0"/>
      <w:marBottom w:val="0"/>
      <w:divBdr>
        <w:top w:val="none" w:sz="0" w:space="0" w:color="auto"/>
        <w:left w:val="none" w:sz="0" w:space="0" w:color="auto"/>
        <w:bottom w:val="none" w:sz="0" w:space="0" w:color="auto"/>
        <w:right w:val="none" w:sz="0" w:space="0" w:color="auto"/>
      </w:divBdr>
    </w:div>
    <w:div w:id="1058555899">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0426324">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0827712">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092319373">
      <w:bodyDiv w:val="1"/>
      <w:marLeft w:val="0"/>
      <w:marRight w:val="0"/>
      <w:marTop w:val="0"/>
      <w:marBottom w:val="0"/>
      <w:divBdr>
        <w:top w:val="none" w:sz="0" w:space="0" w:color="auto"/>
        <w:left w:val="none" w:sz="0" w:space="0" w:color="auto"/>
        <w:bottom w:val="none" w:sz="0" w:space="0" w:color="auto"/>
        <w:right w:val="none" w:sz="0" w:space="0" w:color="auto"/>
      </w:divBdr>
    </w:div>
    <w:div w:id="1103067098">
      <w:bodyDiv w:val="1"/>
      <w:marLeft w:val="0"/>
      <w:marRight w:val="0"/>
      <w:marTop w:val="0"/>
      <w:marBottom w:val="0"/>
      <w:divBdr>
        <w:top w:val="none" w:sz="0" w:space="0" w:color="auto"/>
        <w:left w:val="none" w:sz="0" w:space="0" w:color="auto"/>
        <w:bottom w:val="none" w:sz="0" w:space="0" w:color="auto"/>
        <w:right w:val="none" w:sz="0" w:space="0" w:color="auto"/>
      </w:divBdr>
    </w:div>
    <w:div w:id="1112239775">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33132606">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297121">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1652181">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4229550">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7280791">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02476696">
      <w:bodyDiv w:val="1"/>
      <w:marLeft w:val="0"/>
      <w:marRight w:val="0"/>
      <w:marTop w:val="0"/>
      <w:marBottom w:val="0"/>
      <w:divBdr>
        <w:top w:val="none" w:sz="0" w:space="0" w:color="auto"/>
        <w:left w:val="none" w:sz="0" w:space="0" w:color="auto"/>
        <w:bottom w:val="none" w:sz="0" w:space="0" w:color="auto"/>
        <w:right w:val="none" w:sz="0" w:space="0" w:color="auto"/>
      </w:divBdr>
    </w:div>
    <w:div w:id="1211267482">
      <w:bodyDiv w:val="1"/>
      <w:marLeft w:val="0"/>
      <w:marRight w:val="0"/>
      <w:marTop w:val="0"/>
      <w:marBottom w:val="0"/>
      <w:divBdr>
        <w:top w:val="none" w:sz="0" w:space="0" w:color="auto"/>
        <w:left w:val="none" w:sz="0" w:space="0" w:color="auto"/>
        <w:bottom w:val="none" w:sz="0" w:space="0" w:color="auto"/>
        <w:right w:val="none" w:sz="0" w:space="0" w:color="auto"/>
      </w:divBdr>
    </w:div>
    <w:div w:id="1224213459">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32539379">
      <w:bodyDiv w:val="1"/>
      <w:marLeft w:val="0"/>
      <w:marRight w:val="0"/>
      <w:marTop w:val="0"/>
      <w:marBottom w:val="0"/>
      <w:divBdr>
        <w:top w:val="none" w:sz="0" w:space="0" w:color="auto"/>
        <w:left w:val="none" w:sz="0" w:space="0" w:color="auto"/>
        <w:bottom w:val="none" w:sz="0" w:space="0" w:color="auto"/>
        <w:right w:val="none" w:sz="0" w:space="0" w:color="auto"/>
      </w:divBdr>
    </w:div>
    <w:div w:id="1234319460">
      <w:bodyDiv w:val="1"/>
      <w:marLeft w:val="0"/>
      <w:marRight w:val="0"/>
      <w:marTop w:val="0"/>
      <w:marBottom w:val="0"/>
      <w:divBdr>
        <w:top w:val="none" w:sz="0" w:space="0" w:color="auto"/>
        <w:left w:val="none" w:sz="0" w:space="0" w:color="auto"/>
        <w:bottom w:val="none" w:sz="0" w:space="0" w:color="auto"/>
        <w:right w:val="none" w:sz="0" w:space="0" w:color="auto"/>
      </w:divBdr>
    </w:div>
    <w:div w:id="1238512473">
      <w:bodyDiv w:val="1"/>
      <w:marLeft w:val="0"/>
      <w:marRight w:val="0"/>
      <w:marTop w:val="0"/>
      <w:marBottom w:val="0"/>
      <w:divBdr>
        <w:top w:val="none" w:sz="0" w:space="0" w:color="auto"/>
        <w:left w:val="none" w:sz="0" w:space="0" w:color="auto"/>
        <w:bottom w:val="none" w:sz="0" w:space="0" w:color="auto"/>
        <w:right w:val="none" w:sz="0" w:space="0" w:color="auto"/>
      </w:divBdr>
    </w:div>
    <w:div w:id="124028521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5266350">
      <w:bodyDiv w:val="1"/>
      <w:marLeft w:val="0"/>
      <w:marRight w:val="0"/>
      <w:marTop w:val="0"/>
      <w:marBottom w:val="0"/>
      <w:divBdr>
        <w:top w:val="none" w:sz="0" w:space="0" w:color="auto"/>
        <w:left w:val="none" w:sz="0" w:space="0" w:color="auto"/>
        <w:bottom w:val="none" w:sz="0" w:space="0" w:color="auto"/>
        <w:right w:val="none" w:sz="0" w:space="0" w:color="auto"/>
      </w:divBdr>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457122">
      <w:bodyDiv w:val="1"/>
      <w:marLeft w:val="0"/>
      <w:marRight w:val="0"/>
      <w:marTop w:val="0"/>
      <w:marBottom w:val="0"/>
      <w:divBdr>
        <w:top w:val="none" w:sz="0" w:space="0" w:color="auto"/>
        <w:left w:val="none" w:sz="0" w:space="0" w:color="auto"/>
        <w:bottom w:val="none" w:sz="0" w:space="0" w:color="auto"/>
        <w:right w:val="none" w:sz="0" w:space="0" w:color="auto"/>
      </w:divBdr>
    </w:div>
    <w:div w:id="1255670069">
      <w:bodyDiv w:val="1"/>
      <w:marLeft w:val="0"/>
      <w:marRight w:val="0"/>
      <w:marTop w:val="0"/>
      <w:marBottom w:val="0"/>
      <w:divBdr>
        <w:top w:val="none" w:sz="0" w:space="0" w:color="auto"/>
        <w:left w:val="none" w:sz="0" w:space="0" w:color="auto"/>
        <w:bottom w:val="none" w:sz="0" w:space="0" w:color="auto"/>
        <w:right w:val="none" w:sz="0" w:space="0" w:color="auto"/>
      </w:divBdr>
    </w:div>
    <w:div w:id="1267422222">
      <w:bodyDiv w:val="1"/>
      <w:marLeft w:val="0"/>
      <w:marRight w:val="0"/>
      <w:marTop w:val="0"/>
      <w:marBottom w:val="0"/>
      <w:divBdr>
        <w:top w:val="none" w:sz="0" w:space="0" w:color="auto"/>
        <w:left w:val="none" w:sz="0" w:space="0" w:color="auto"/>
        <w:bottom w:val="none" w:sz="0" w:space="0" w:color="auto"/>
        <w:right w:val="none" w:sz="0" w:space="0" w:color="auto"/>
      </w:divBdr>
    </w:div>
    <w:div w:id="1269848594">
      <w:bodyDiv w:val="1"/>
      <w:marLeft w:val="0"/>
      <w:marRight w:val="0"/>
      <w:marTop w:val="0"/>
      <w:marBottom w:val="0"/>
      <w:divBdr>
        <w:top w:val="none" w:sz="0" w:space="0" w:color="auto"/>
        <w:left w:val="none" w:sz="0" w:space="0" w:color="auto"/>
        <w:bottom w:val="none" w:sz="0" w:space="0" w:color="auto"/>
        <w:right w:val="none" w:sz="0" w:space="0" w:color="auto"/>
      </w:divBdr>
    </w:div>
    <w:div w:id="1270896074">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75357846">
      <w:bodyDiv w:val="1"/>
      <w:marLeft w:val="0"/>
      <w:marRight w:val="0"/>
      <w:marTop w:val="0"/>
      <w:marBottom w:val="0"/>
      <w:divBdr>
        <w:top w:val="none" w:sz="0" w:space="0" w:color="auto"/>
        <w:left w:val="none" w:sz="0" w:space="0" w:color="auto"/>
        <w:bottom w:val="none" w:sz="0" w:space="0" w:color="auto"/>
        <w:right w:val="none" w:sz="0" w:space="0" w:color="auto"/>
      </w:divBdr>
    </w:div>
    <w:div w:id="1275677638">
      <w:bodyDiv w:val="1"/>
      <w:marLeft w:val="0"/>
      <w:marRight w:val="0"/>
      <w:marTop w:val="0"/>
      <w:marBottom w:val="0"/>
      <w:divBdr>
        <w:top w:val="none" w:sz="0" w:space="0" w:color="auto"/>
        <w:left w:val="none" w:sz="0" w:space="0" w:color="auto"/>
        <w:bottom w:val="none" w:sz="0" w:space="0" w:color="auto"/>
        <w:right w:val="none" w:sz="0" w:space="0" w:color="auto"/>
      </w:divBdr>
    </w:div>
    <w:div w:id="1285504591">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288393236">
      <w:bodyDiv w:val="1"/>
      <w:marLeft w:val="0"/>
      <w:marRight w:val="0"/>
      <w:marTop w:val="0"/>
      <w:marBottom w:val="0"/>
      <w:divBdr>
        <w:top w:val="none" w:sz="0" w:space="0" w:color="auto"/>
        <w:left w:val="none" w:sz="0" w:space="0" w:color="auto"/>
        <w:bottom w:val="none" w:sz="0" w:space="0" w:color="auto"/>
        <w:right w:val="none" w:sz="0" w:space="0" w:color="auto"/>
      </w:divBdr>
    </w:div>
    <w:div w:id="1296907128">
      <w:bodyDiv w:val="1"/>
      <w:marLeft w:val="0"/>
      <w:marRight w:val="0"/>
      <w:marTop w:val="0"/>
      <w:marBottom w:val="0"/>
      <w:divBdr>
        <w:top w:val="none" w:sz="0" w:space="0" w:color="auto"/>
        <w:left w:val="none" w:sz="0" w:space="0" w:color="auto"/>
        <w:bottom w:val="none" w:sz="0" w:space="0" w:color="auto"/>
        <w:right w:val="none" w:sz="0" w:space="0" w:color="auto"/>
      </w:divBdr>
    </w:div>
    <w:div w:id="1298292438">
      <w:bodyDiv w:val="1"/>
      <w:marLeft w:val="0"/>
      <w:marRight w:val="0"/>
      <w:marTop w:val="0"/>
      <w:marBottom w:val="0"/>
      <w:divBdr>
        <w:top w:val="none" w:sz="0" w:space="0" w:color="auto"/>
        <w:left w:val="none" w:sz="0" w:space="0" w:color="auto"/>
        <w:bottom w:val="none" w:sz="0" w:space="0" w:color="auto"/>
        <w:right w:val="none" w:sz="0" w:space="0" w:color="auto"/>
      </w:divBdr>
    </w:div>
    <w:div w:id="1308316425">
      <w:bodyDiv w:val="1"/>
      <w:marLeft w:val="0"/>
      <w:marRight w:val="0"/>
      <w:marTop w:val="0"/>
      <w:marBottom w:val="0"/>
      <w:divBdr>
        <w:top w:val="none" w:sz="0" w:space="0" w:color="auto"/>
        <w:left w:val="none" w:sz="0" w:space="0" w:color="auto"/>
        <w:bottom w:val="none" w:sz="0" w:space="0" w:color="auto"/>
        <w:right w:val="none" w:sz="0" w:space="0" w:color="auto"/>
      </w:divBdr>
    </w:div>
    <w:div w:id="131074688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5501259">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5013277">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1878462">
      <w:bodyDiv w:val="1"/>
      <w:marLeft w:val="0"/>
      <w:marRight w:val="0"/>
      <w:marTop w:val="0"/>
      <w:marBottom w:val="0"/>
      <w:divBdr>
        <w:top w:val="none" w:sz="0" w:space="0" w:color="auto"/>
        <w:left w:val="none" w:sz="0" w:space="0" w:color="auto"/>
        <w:bottom w:val="none" w:sz="0" w:space="0" w:color="auto"/>
        <w:right w:val="none" w:sz="0" w:space="0" w:color="auto"/>
      </w:divBdr>
    </w:div>
    <w:div w:id="1372340043">
      <w:bodyDiv w:val="1"/>
      <w:marLeft w:val="0"/>
      <w:marRight w:val="0"/>
      <w:marTop w:val="0"/>
      <w:marBottom w:val="0"/>
      <w:divBdr>
        <w:top w:val="none" w:sz="0" w:space="0" w:color="auto"/>
        <w:left w:val="none" w:sz="0" w:space="0" w:color="auto"/>
        <w:bottom w:val="none" w:sz="0" w:space="0" w:color="auto"/>
        <w:right w:val="none" w:sz="0" w:space="0" w:color="auto"/>
      </w:divBdr>
    </w:div>
    <w:div w:id="1372421887">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74115767">
      <w:bodyDiv w:val="1"/>
      <w:marLeft w:val="0"/>
      <w:marRight w:val="0"/>
      <w:marTop w:val="0"/>
      <w:marBottom w:val="0"/>
      <w:divBdr>
        <w:top w:val="none" w:sz="0" w:space="0" w:color="auto"/>
        <w:left w:val="none" w:sz="0" w:space="0" w:color="auto"/>
        <w:bottom w:val="none" w:sz="0" w:space="0" w:color="auto"/>
        <w:right w:val="none" w:sz="0" w:space="0" w:color="auto"/>
      </w:divBdr>
    </w:div>
    <w:div w:id="1383672508">
      <w:bodyDiv w:val="1"/>
      <w:marLeft w:val="0"/>
      <w:marRight w:val="0"/>
      <w:marTop w:val="0"/>
      <w:marBottom w:val="0"/>
      <w:divBdr>
        <w:top w:val="none" w:sz="0" w:space="0" w:color="auto"/>
        <w:left w:val="none" w:sz="0" w:space="0" w:color="auto"/>
        <w:bottom w:val="none" w:sz="0" w:space="0" w:color="auto"/>
        <w:right w:val="none" w:sz="0" w:space="0" w:color="auto"/>
      </w:divBdr>
    </w:div>
    <w:div w:id="1389450231">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02021004">
      <w:bodyDiv w:val="1"/>
      <w:marLeft w:val="0"/>
      <w:marRight w:val="0"/>
      <w:marTop w:val="0"/>
      <w:marBottom w:val="0"/>
      <w:divBdr>
        <w:top w:val="none" w:sz="0" w:space="0" w:color="auto"/>
        <w:left w:val="none" w:sz="0" w:space="0" w:color="auto"/>
        <w:bottom w:val="none" w:sz="0" w:space="0" w:color="auto"/>
        <w:right w:val="none" w:sz="0" w:space="0" w:color="auto"/>
      </w:divBdr>
    </w:div>
    <w:div w:id="1404986511">
      <w:bodyDiv w:val="1"/>
      <w:marLeft w:val="0"/>
      <w:marRight w:val="0"/>
      <w:marTop w:val="0"/>
      <w:marBottom w:val="0"/>
      <w:divBdr>
        <w:top w:val="none" w:sz="0" w:space="0" w:color="auto"/>
        <w:left w:val="none" w:sz="0" w:space="0" w:color="auto"/>
        <w:bottom w:val="none" w:sz="0" w:space="0" w:color="auto"/>
        <w:right w:val="none" w:sz="0" w:space="0" w:color="auto"/>
      </w:divBdr>
    </w:div>
    <w:div w:id="1405226459">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0445792">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33623173">
      <w:bodyDiv w:val="1"/>
      <w:marLeft w:val="0"/>
      <w:marRight w:val="0"/>
      <w:marTop w:val="0"/>
      <w:marBottom w:val="0"/>
      <w:divBdr>
        <w:top w:val="none" w:sz="0" w:space="0" w:color="auto"/>
        <w:left w:val="none" w:sz="0" w:space="0" w:color="auto"/>
        <w:bottom w:val="none" w:sz="0" w:space="0" w:color="auto"/>
        <w:right w:val="none" w:sz="0" w:space="0" w:color="auto"/>
      </w:divBdr>
    </w:div>
    <w:div w:id="1440643223">
      <w:bodyDiv w:val="1"/>
      <w:marLeft w:val="0"/>
      <w:marRight w:val="0"/>
      <w:marTop w:val="0"/>
      <w:marBottom w:val="0"/>
      <w:divBdr>
        <w:top w:val="none" w:sz="0" w:space="0" w:color="auto"/>
        <w:left w:val="none" w:sz="0" w:space="0" w:color="auto"/>
        <w:bottom w:val="none" w:sz="0" w:space="0" w:color="auto"/>
        <w:right w:val="none" w:sz="0" w:space="0" w:color="auto"/>
      </w:divBdr>
    </w:div>
    <w:div w:id="1445231274">
      <w:bodyDiv w:val="1"/>
      <w:marLeft w:val="0"/>
      <w:marRight w:val="0"/>
      <w:marTop w:val="0"/>
      <w:marBottom w:val="0"/>
      <w:divBdr>
        <w:top w:val="none" w:sz="0" w:space="0" w:color="auto"/>
        <w:left w:val="none" w:sz="0" w:space="0" w:color="auto"/>
        <w:bottom w:val="none" w:sz="0" w:space="0" w:color="auto"/>
        <w:right w:val="none" w:sz="0" w:space="0" w:color="auto"/>
      </w:divBdr>
    </w:div>
    <w:div w:id="1446462086">
      <w:bodyDiv w:val="1"/>
      <w:marLeft w:val="0"/>
      <w:marRight w:val="0"/>
      <w:marTop w:val="0"/>
      <w:marBottom w:val="0"/>
      <w:divBdr>
        <w:top w:val="none" w:sz="0" w:space="0" w:color="auto"/>
        <w:left w:val="none" w:sz="0" w:space="0" w:color="auto"/>
        <w:bottom w:val="none" w:sz="0" w:space="0" w:color="auto"/>
        <w:right w:val="none" w:sz="0" w:space="0" w:color="auto"/>
      </w:divBdr>
    </w:div>
    <w:div w:id="1449083804">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92643">
      <w:bodyDiv w:val="1"/>
      <w:marLeft w:val="0"/>
      <w:marRight w:val="0"/>
      <w:marTop w:val="0"/>
      <w:marBottom w:val="0"/>
      <w:divBdr>
        <w:top w:val="none" w:sz="0" w:space="0" w:color="auto"/>
        <w:left w:val="none" w:sz="0" w:space="0" w:color="auto"/>
        <w:bottom w:val="none" w:sz="0" w:space="0" w:color="auto"/>
        <w:right w:val="none" w:sz="0" w:space="0" w:color="auto"/>
      </w:divBdr>
    </w:div>
    <w:div w:id="1477793810">
      <w:bodyDiv w:val="1"/>
      <w:marLeft w:val="0"/>
      <w:marRight w:val="0"/>
      <w:marTop w:val="0"/>
      <w:marBottom w:val="0"/>
      <w:divBdr>
        <w:top w:val="none" w:sz="0" w:space="0" w:color="auto"/>
        <w:left w:val="none" w:sz="0" w:space="0" w:color="auto"/>
        <w:bottom w:val="none" w:sz="0" w:space="0" w:color="auto"/>
        <w:right w:val="none" w:sz="0" w:space="0" w:color="auto"/>
      </w:divBdr>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09445141">
      <w:bodyDiv w:val="1"/>
      <w:marLeft w:val="0"/>
      <w:marRight w:val="0"/>
      <w:marTop w:val="0"/>
      <w:marBottom w:val="0"/>
      <w:divBdr>
        <w:top w:val="none" w:sz="0" w:space="0" w:color="auto"/>
        <w:left w:val="none" w:sz="0" w:space="0" w:color="auto"/>
        <w:bottom w:val="none" w:sz="0" w:space="0" w:color="auto"/>
        <w:right w:val="none" w:sz="0" w:space="0" w:color="auto"/>
      </w:divBdr>
    </w:div>
    <w:div w:id="1522821748">
      <w:bodyDiv w:val="1"/>
      <w:marLeft w:val="0"/>
      <w:marRight w:val="0"/>
      <w:marTop w:val="0"/>
      <w:marBottom w:val="0"/>
      <w:divBdr>
        <w:top w:val="none" w:sz="0" w:space="0" w:color="auto"/>
        <w:left w:val="none" w:sz="0" w:space="0" w:color="auto"/>
        <w:bottom w:val="none" w:sz="0" w:space="0" w:color="auto"/>
        <w:right w:val="none" w:sz="0" w:space="0" w:color="auto"/>
      </w:divBdr>
    </w:div>
    <w:div w:id="1528981519">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3882411">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56820965">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74855861">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593389662">
      <w:bodyDiv w:val="1"/>
      <w:marLeft w:val="0"/>
      <w:marRight w:val="0"/>
      <w:marTop w:val="0"/>
      <w:marBottom w:val="0"/>
      <w:divBdr>
        <w:top w:val="none" w:sz="0" w:space="0" w:color="auto"/>
        <w:left w:val="none" w:sz="0" w:space="0" w:color="auto"/>
        <w:bottom w:val="none" w:sz="0" w:space="0" w:color="auto"/>
        <w:right w:val="none" w:sz="0" w:space="0" w:color="auto"/>
      </w:divBdr>
    </w:div>
    <w:div w:id="1598292393">
      <w:bodyDiv w:val="1"/>
      <w:marLeft w:val="0"/>
      <w:marRight w:val="0"/>
      <w:marTop w:val="0"/>
      <w:marBottom w:val="0"/>
      <w:divBdr>
        <w:top w:val="none" w:sz="0" w:space="0" w:color="auto"/>
        <w:left w:val="none" w:sz="0" w:space="0" w:color="auto"/>
        <w:bottom w:val="none" w:sz="0" w:space="0" w:color="auto"/>
        <w:right w:val="none" w:sz="0" w:space="0" w:color="auto"/>
      </w:divBdr>
    </w:div>
    <w:div w:id="1600141026">
      <w:bodyDiv w:val="1"/>
      <w:marLeft w:val="0"/>
      <w:marRight w:val="0"/>
      <w:marTop w:val="0"/>
      <w:marBottom w:val="0"/>
      <w:divBdr>
        <w:top w:val="none" w:sz="0" w:space="0" w:color="auto"/>
        <w:left w:val="none" w:sz="0" w:space="0" w:color="auto"/>
        <w:bottom w:val="none" w:sz="0" w:space="0" w:color="auto"/>
        <w:right w:val="none" w:sz="0" w:space="0" w:color="auto"/>
      </w:divBdr>
    </w:div>
    <w:div w:id="1605304883">
      <w:bodyDiv w:val="1"/>
      <w:marLeft w:val="0"/>
      <w:marRight w:val="0"/>
      <w:marTop w:val="0"/>
      <w:marBottom w:val="0"/>
      <w:divBdr>
        <w:top w:val="none" w:sz="0" w:space="0" w:color="auto"/>
        <w:left w:val="none" w:sz="0" w:space="0" w:color="auto"/>
        <w:bottom w:val="none" w:sz="0" w:space="0" w:color="auto"/>
        <w:right w:val="none" w:sz="0" w:space="0" w:color="auto"/>
      </w:divBdr>
    </w:div>
    <w:div w:id="1609503540">
      <w:bodyDiv w:val="1"/>
      <w:marLeft w:val="0"/>
      <w:marRight w:val="0"/>
      <w:marTop w:val="0"/>
      <w:marBottom w:val="0"/>
      <w:divBdr>
        <w:top w:val="none" w:sz="0" w:space="0" w:color="auto"/>
        <w:left w:val="none" w:sz="0" w:space="0" w:color="auto"/>
        <w:bottom w:val="none" w:sz="0" w:space="0" w:color="auto"/>
        <w:right w:val="none" w:sz="0" w:space="0" w:color="auto"/>
      </w:divBdr>
    </w:div>
    <w:div w:id="1613241364">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45502917">
      <w:bodyDiv w:val="1"/>
      <w:marLeft w:val="0"/>
      <w:marRight w:val="0"/>
      <w:marTop w:val="0"/>
      <w:marBottom w:val="0"/>
      <w:divBdr>
        <w:top w:val="none" w:sz="0" w:space="0" w:color="auto"/>
        <w:left w:val="none" w:sz="0" w:space="0" w:color="auto"/>
        <w:bottom w:val="none" w:sz="0" w:space="0" w:color="auto"/>
        <w:right w:val="none" w:sz="0" w:space="0" w:color="auto"/>
      </w:divBdr>
    </w:div>
    <w:div w:id="1651789787">
      <w:bodyDiv w:val="1"/>
      <w:marLeft w:val="0"/>
      <w:marRight w:val="0"/>
      <w:marTop w:val="0"/>
      <w:marBottom w:val="0"/>
      <w:divBdr>
        <w:top w:val="none" w:sz="0" w:space="0" w:color="auto"/>
        <w:left w:val="none" w:sz="0" w:space="0" w:color="auto"/>
        <w:bottom w:val="none" w:sz="0" w:space="0" w:color="auto"/>
        <w:right w:val="none" w:sz="0" w:space="0" w:color="auto"/>
      </w:divBdr>
    </w:div>
    <w:div w:id="1656639864">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59923220">
      <w:bodyDiv w:val="1"/>
      <w:marLeft w:val="0"/>
      <w:marRight w:val="0"/>
      <w:marTop w:val="0"/>
      <w:marBottom w:val="0"/>
      <w:divBdr>
        <w:top w:val="none" w:sz="0" w:space="0" w:color="auto"/>
        <w:left w:val="none" w:sz="0" w:space="0" w:color="auto"/>
        <w:bottom w:val="none" w:sz="0" w:space="0" w:color="auto"/>
        <w:right w:val="none" w:sz="0" w:space="0" w:color="auto"/>
      </w:divBdr>
    </w:div>
    <w:div w:id="1663240970">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74457974">
      <w:bodyDiv w:val="1"/>
      <w:marLeft w:val="0"/>
      <w:marRight w:val="0"/>
      <w:marTop w:val="0"/>
      <w:marBottom w:val="0"/>
      <w:divBdr>
        <w:top w:val="none" w:sz="0" w:space="0" w:color="auto"/>
        <w:left w:val="none" w:sz="0" w:space="0" w:color="auto"/>
        <w:bottom w:val="none" w:sz="0" w:space="0" w:color="auto"/>
        <w:right w:val="none" w:sz="0" w:space="0" w:color="auto"/>
      </w:divBdr>
    </w:div>
    <w:div w:id="1678119543">
      <w:bodyDiv w:val="1"/>
      <w:marLeft w:val="0"/>
      <w:marRight w:val="0"/>
      <w:marTop w:val="0"/>
      <w:marBottom w:val="0"/>
      <w:divBdr>
        <w:top w:val="none" w:sz="0" w:space="0" w:color="auto"/>
        <w:left w:val="none" w:sz="0" w:space="0" w:color="auto"/>
        <w:bottom w:val="none" w:sz="0" w:space="0" w:color="auto"/>
        <w:right w:val="none" w:sz="0" w:space="0" w:color="auto"/>
      </w:divBdr>
    </w:div>
    <w:div w:id="1679456732">
      <w:bodyDiv w:val="1"/>
      <w:marLeft w:val="0"/>
      <w:marRight w:val="0"/>
      <w:marTop w:val="0"/>
      <w:marBottom w:val="0"/>
      <w:divBdr>
        <w:top w:val="none" w:sz="0" w:space="0" w:color="auto"/>
        <w:left w:val="none" w:sz="0" w:space="0" w:color="auto"/>
        <w:bottom w:val="none" w:sz="0" w:space="0" w:color="auto"/>
        <w:right w:val="none" w:sz="0" w:space="0" w:color="auto"/>
      </w:divBdr>
    </w:div>
    <w:div w:id="1681422858">
      <w:bodyDiv w:val="1"/>
      <w:marLeft w:val="0"/>
      <w:marRight w:val="0"/>
      <w:marTop w:val="0"/>
      <w:marBottom w:val="0"/>
      <w:divBdr>
        <w:top w:val="none" w:sz="0" w:space="0" w:color="auto"/>
        <w:left w:val="none" w:sz="0" w:space="0" w:color="auto"/>
        <w:bottom w:val="none" w:sz="0" w:space="0" w:color="auto"/>
        <w:right w:val="none" w:sz="0" w:space="0" w:color="auto"/>
      </w:divBdr>
    </w:div>
    <w:div w:id="1684090617">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89988341">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7293122">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32263775">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45102156">
      <w:bodyDiv w:val="1"/>
      <w:marLeft w:val="0"/>
      <w:marRight w:val="0"/>
      <w:marTop w:val="0"/>
      <w:marBottom w:val="0"/>
      <w:divBdr>
        <w:top w:val="none" w:sz="0" w:space="0" w:color="auto"/>
        <w:left w:val="none" w:sz="0" w:space="0" w:color="auto"/>
        <w:bottom w:val="none" w:sz="0" w:space="0" w:color="auto"/>
        <w:right w:val="none" w:sz="0" w:space="0" w:color="auto"/>
      </w:divBdr>
    </w:div>
    <w:div w:id="1752241071">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57895398">
      <w:bodyDiv w:val="1"/>
      <w:marLeft w:val="0"/>
      <w:marRight w:val="0"/>
      <w:marTop w:val="0"/>
      <w:marBottom w:val="0"/>
      <w:divBdr>
        <w:top w:val="none" w:sz="0" w:space="0" w:color="auto"/>
        <w:left w:val="none" w:sz="0" w:space="0" w:color="auto"/>
        <w:bottom w:val="none" w:sz="0" w:space="0" w:color="auto"/>
        <w:right w:val="none" w:sz="0" w:space="0" w:color="auto"/>
      </w:divBdr>
    </w:div>
    <w:div w:id="1762681392">
      <w:bodyDiv w:val="1"/>
      <w:marLeft w:val="0"/>
      <w:marRight w:val="0"/>
      <w:marTop w:val="0"/>
      <w:marBottom w:val="0"/>
      <w:divBdr>
        <w:top w:val="none" w:sz="0" w:space="0" w:color="auto"/>
        <w:left w:val="none" w:sz="0" w:space="0" w:color="auto"/>
        <w:bottom w:val="none" w:sz="0" w:space="0" w:color="auto"/>
        <w:right w:val="none" w:sz="0" w:space="0" w:color="auto"/>
      </w:divBdr>
    </w:div>
    <w:div w:id="1765572349">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781804146">
      <w:bodyDiv w:val="1"/>
      <w:marLeft w:val="0"/>
      <w:marRight w:val="0"/>
      <w:marTop w:val="0"/>
      <w:marBottom w:val="0"/>
      <w:divBdr>
        <w:top w:val="none" w:sz="0" w:space="0" w:color="auto"/>
        <w:left w:val="none" w:sz="0" w:space="0" w:color="auto"/>
        <w:bottom w:val="none" w:sz="0" w:space="0" w:color="auto"/>
        <w:right w:val="none" w:sz="0" w:space="0" w:color="auto"/>
      </w:divBdr>
    </w:div>
    <w:div w:id="1806654819">
      <w:bodyDiv w:val="1"/>
      <w:marLeft w:val="0"/>
      <w:marRight w:val="0"/>
      <w:marTop w:val="0"/>
      <w:marBottom w:val="0"/>
      <w:divBdr>
        <w:top w:val="none" w:sz="0" w:space="0" w:color="auto"/>
        <w:left w:val="none" w:sz="0" w:space="0" w:color="auto"/>
        <w:bottom w:val="none" w:sz="0" w:space="0" w:color="auto"/>
        <w:right w:val="none" w:sz="0" w:space="0" w:color="auto"/>
      </w:divBdr>
    </w:div>
    <w:div w:id="1809780195">
      <w:bodyDiv w:val="1"/>
      <w:marLeft w:val="0"/>
      <w:marRight w:val="0"/>
      <w:marTop w:val="0"/>
      <w:marBottom w:val="0"/>
      <w:divBdr>
        <w:top w:val="none" w:sz="0" w:space="0" w:color="auto"/>
        <w:left w:val="none" w:sz="0" w:space="0" w:color="auto"/>
        <w:bottom w:val="none" w:sz="0" w:space="0" w:color="auto"/>
        <w:right w:val="none" w:sz="0" w:space="0" w:color="auto"/>
      </w:divBdr>
    </w:div>
    <w:div w:id="1812362374">
      <w:bodyDiv w:val="1"/>
      <w:marLeft w:val="0"/>
      <w:marRight w:val="0"/>
      <w:marTop w:val="0"/>
      <w:marBottom w:val="0"/>
      <w:divBdr>
        <w:top w:val="none" w:sz="0" w:space="0" w:color="auto"/>
        <w:left w:val="none" w:sz="0" w:space="0" w:color="auto"/>
        <w:bottom w:val="none" w:sz="0" w:space="0" w:color="auto"/>
        <w:right w:val="none" w:sz="0" w:space="0" w:color="auto"/>
      </w:divBdr>
    </w:div>
    <w:div w:id="1826701719">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7600745">
      <w:bodyDiv w:val="1"/>
      <w:marLeft w:val="0"/>
      <w:marRight w:val="0"/>
      <w:marTop w:val="0"/>
      <w:marBottom w:val="0"/>
      <w:divBdr>
        <w:top w:val="none" w:sz="0" w:space="0" w:color="auto"/>
        <w:left w:val="none" w:sz="0" w:space="0" w:color="auto"/>
        <w:bottom w:val="none" w:sz="0" w:space="0" w:color="auto"/>
        <w:right w:val="none" w:sz="0" w:space="0" w:color="auto"/>
      </w:divBdr>
    </w:div>
    <w:div w:id="1870683936">
      <w:bodyDiv w:val="1"/>
      <w:marLeft w:val="0"/>
      <w:marRight w:val="0"/>
      <w:marTop w:val="0"/>
      <w:marBottom w:val="0"/>
      <w:divBdr>
        <w:top w:val="none" w:sz="0" w:space="0" w:color="auto"/>
        <w:left w:val="none" w:sz="0" w:space="0" w:color="auto"/>
        <w:bottom w:val="none" w:sz="0" w:space="0" w:color="auto"/>
        <w:right w:val="none" w:sz="0" w:space="0" w:color="auto"/>
      </w:divBdr>
    </w:div>
    <w:div w:id="1873415595">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88250598">
      <w:bodyDiv w:val="1"/>
      <w:marLeft w:val="0"/>
      <w:marRight w:val="0"/>
      <w:marTop w:val="0"/>
      <w:marBottom w:val="0"/>
      <w:divBdr>
        <w:top w:val="none" w:sz="0" w:space="0" w:color="auto"/>
        <w:left w:val="none" w:sz="0" w:space="0" w:color="auto"/>
        <w:bottom w:val="none" w:sz="0" w:space="0" w:color="auto"/>
        <w:right w:val="none" w:sz="0" w:space="0" w:color="auto"/>
      </w:divBdr>
    </w:div>
    <w:div w:id="189458402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06799730">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10725821">
      <w:bodyDiv w:val="1"/>
      <w:marLeft w:val="0"/>
      <w:marRight w:val="0"/>
      <w:marTop w:val="0"/>
      <w:marBottom w:val="0"/>
      <w:divBdr>
        <w:top w:val="none" w:sz="0" w:space="0" w:color="auto"/>
        <w:left w:val="none" w:sz="0" w:space="0" w:color="auto"/>
        <w:bottom w:val="none" w:sz="0" w:space="0" w:color="auto"/>
        <w:right w:val="none" w:sz="0" w:space="0" w:color="auto"/>
      </w:divBdr>
    </w:div>
    <w:div w:id="1914582526">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6207481">
      <w:bodyDiv w:val="1"/>
      <w:marLeft w:val="0"/>
      <w:marRight w:val="0"/>
      <w:marTop w:val="0"/>
      <w:marBottom w:val="0"/>
      <w:divBdr>
        <w:top w:val="none" w:sz="0" w:space="0" w:color="auto"/>
        <w:left w:val="none" w:sz="0" w:space="0" w:color="auto"/>
        <w:bottom w:val="none" w:sz="0" w:space="0" w:color="auto"/>
        <w:right w:val="none" w:sz="0" w:space="0" w:color="auto"/>
      </w:divBdr>
    </w:div>
    <w:div w:id="1940527091">
      <w:bodyDiv w:val="1"/>
      <w:marLeft w:val="0"/>
      <w:marRight w:val="0"/>
      <w:marTop w:val="0"/>
      <w:marBottom w:val="0"/>
      <w:divBdr>
        <w:top w:val="none" w:sz="0" w:space="0" w:color="auto"/>
        <w:left w:val="none" w:sz="0" w:space="0" w:color="auto"/>
        <w:bottom w:val="none" w:sz="0" w:space="0" w:color="auto"/>
        <w:right w:val="none" w:sz="0" w:space="0" w:color="auto"/>
      </w:divBdr>
    </w:div>
    <w:div w:id="1946115582">
      <w:bodyDiv w:val="1"/>
      <w:marLeft w:val="0"/>
      <w:marRight w:val="0"/>
      <w:marTop w:val="0"/>
      <w:marBottom w:val="0"/>
      <w:divBdr>
        <w:top w:val="none" w:sz="0" w:space="0" w:color="auto"/>
        <w:left w:val="none" w:sz="0" w:space="0" w:color="auto"/>
        <w:bottom w:val="none" w:sz="0" w:space="0" w:color="auto"/>
        <w:right w:val="none" w:sz="0" w:space="0" w:color="auto"/>
      </w:divBdr>
    </w:div>
    <w:div w:id="1946691427">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1107865">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85701294">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10331214">
      <w:bodyDiv w:val="1"/>
      <w:marLeft w:val="0"/>
      <w:marRight w:val="0"/>
      <w:marTop w:val="0"/>
      <w:marBottom w:val="0"/>
      <w:divBdr>
        <w:top w:val="none" w:sz="0" w:space="0" w:color="auto"/>
        <w:left w:val="none" w:sz="0" w:space="0" w:color="auto"/>
        <w:bottom w:val="none" w:sz="0" w:space="0" w:color="auto"/>
        <w:right w:val="none" w:sz="0" w:space="0" w:color="auto"/>
      </w:divBdr>
    </w:div>
    <w:div w:id="2024898023">
      <w:bodyDiv w:val="1"/>
      <w:marLeft w:val="0"/>
      <w:marRight w:val="0"/>
      <w:marTop w:val="0"/>
      <w:marBottom w:val="0"/>
      <w:divBdr>
        <w:top w:val="none" w:sz="0" w:space="0" w:color="auto"/>
        <w:left w:val="none" w:sz="0" w:space="0" w:color="auto"/>
        <w:bottom w:val="none" w:sz="0" w:space="0" w:color="auto"/>
        <w:right w:val="none" w:sz="0" w:space="0" w:color="auto"/>
      </w:divBdr>
    </w:div>
    <w:div w:id="2027125878">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47215328">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5635163">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18744753">
      <w:bodyDiv w:val="1"/>
      <w:marLeft w:val="0"/>
      <w:marRight w:val="0"/>
      <w:marTop w:val="0"/>
      <w:marBottom w:val="0"/>
      <w:divBdr>
        <w:top w:val="none" w:sz="0" w:space="0" w:color="auto"/>
        <w:left w:val="none" w:sz="0" w:space="0" w:color="auto"/>
        <w:bottom w:val="none" w:sz="0" w:space="0" w:color="auto"/>
        <w:right w:val="none" w:sz="0" w:space="0" w:color="auto"/>
      </w:divBdr>
    </w:div>
    <w:div w:id="2120682788">
      <w:bodyDiv w:val="1"/>
      <w:marLeft w:val="0"/>
      <w:marRight w:val="0"/>
      <w:marTop w:val="0"/>
      <w:marBottom w:val="0"/>
      <w:divBdr>
        <w:top w:val="none" w:sz="0" w:space="0" w:color="auto"/>
        <w:left w:val="none" w:sz="0" w:space="0" w:color="auto"/>
        <w:bottom w:val="none" w:sz="0" w:space="0" w:color="auto"/>
        <w:right w:val="none" w:sz="0" w:space="0" w:color="auto"/>
      </w:divBdr>
    </w:div>
    <w:div w:id="2125299155">
      <w:bodyDiv w:val="1"/>
      <w:marLeft w:val="0"/>
      <w:marRight w:val="0"/>
      <w:marTop w:val="0"/>
      <w:marBottom w:val="0"/>
      <w:divBdr>
        <w:top w:val="none" w:sz="0" w:space="0" w:color="auto"/>
        <w:left w:val="none" w:sz="0" w:space="0" w:color="auto"/>
        <w:bottom w:val="none" w:sz="0" w:space="0" w:color="auto"/>
        <w:right w:val="none" w:sz="0" w:space="0" w:color="auto"/>
      </w:divBdr>
    </w:div>
    <w:div w:id="2125346984">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Goone</b:Tag>
    <b:SourceType>InternetSite</b:SourceType>
    <b:Guid>{B09F7D6C-05A3-45C0-9FEA-79E675242C8D}</b:Guid>
    <b:Author>
      <b:Author>
        <b:Corporate>Google LLC</b:Corporate>
      </b:Author>
    </b:Author>
    <b:Title>android.com</b:Title>
    <b:URL>https://developer.android.com/guide/topics/sensors/sensors_motion</b:URL>
    <b:YearAccessed>2023</b:YearAccessed>
    <b:MonthAccessed>3</b:MonthAccessed>
    <b:DayAccessed>31</b:DayAccessed>
    <b:Year>2023</b:Year>
    <b:RefOrder>12</b:RefOrder>
  </b:Source>
  <b:Source>
    <b:Tag>Javmy</b:Tag>
    <b:SourceType>InternetSite</b:SourceType>
    <b:Guid>{12989B2C-6418-4065-8D82-CC8CC40424F1}</b:Guid>
    <b:Author>
      <b:Author>
        <b:Corporate>Javatpoint</b:Corporate>
      </b:Author>
    </b:Author>
    <b:Title>javatpoint.com</b:Title>
    <b:YearAccessed>2023</b:YearAccessed>
    <b:MonthAccessed>3</b:MonthAccessed>
    <b:DayAccessed>31</b:DayAccessed>
    <b:URL>https://www.javatpoint.com/post/java-timer-scheduleatfixedrate-method</b:URL>
    <b:Year>2023</b:Year>
    <b:RefOrder>21</b:RefOrder>
  </b:Source>
  <b:Source>
    <b:Tag>Map</b:Tag>
    <b:SourceType>InternetSite</b:SourceType>
    <b:Guid>{1C6566E4-59A9-4063-82AC-70C1FE79604D}</b:Guid>
    <b:Author>
      <b:Author>
        <b:Corporate>Mapserver</b:Corporate>
      </b:Author>
    </b:Author>
    <b:Title>mapserver.org</b:Title>
    <b:URL>https://mapserver.org/el/input/vector/kml.html</b:URL>
    <b:YearAccessed>2023</b:YearAccessed>
    <b:MonthAccessed>3</b:MonthAccessed>
    <b:DayAccessed>31</b:DayAccessed>
    <b:Year>2023</b:Year>
    <b:RefOrder>6</b:RefOrder>
  </b:Source>
  <b:Source>
    <b:Tag>Mic</b:Tag>
    <b:SourceType>InternetSite</b:SourceType>
    <b:Guid>{32178836-679D-49BB-A49B-D9703805A275}</b:Guid>
    <b:Author>
      <b:Author>
        <b:Corporate>Microsoft</b:Corporate>
      </b:Author>
    </b:Author>
    <b:Title>microsoft.com</b: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B1B1FC93-B9CD-4D08-BF4F-09D0009F0FB9}</b:Guid>
    <b:Author>
      <b:Author>
        <b:Corporate>Msg LIfe</b:Corporate>
      </b:Author>
    </b:Author>
    <b:Title>msgprogramator.sk</b:Title>
    <b:URL>https://msgprogramator.sk/java-vyhody/</b:URL>
    <b:YearAccessed>2023</b:YearAccessed>
    <b:MonthAccessed>3</b:MonthAccessed>
    <b:DayAccessed>31</b:DayAccessed>
    <b:Year>2023</b:Year>
    <b:RefOrder>2</b:RefOrder>
  </b:Source>
  <b:Source>
    <b:Tag>OGC</b:Tag>
    <b:SourceType>InternetSite</b:SourceType>
    <b:Guid>{31A6CE4A-0243-4F9D-B80A-5E8BF2F072E3}</b:Guid>
    <b:Author>
      <b:Author>
        <b:Corporate>OGC</b:Corporate>
      </b:Author>
    </b:Author>
    <b:Title>ogc.org</b:Title>
    <b:URL>https://www.ogc.org/</b:URL>
    <b:Year>1994</b:Year>
    <b:YearAccessed>2023</b:YearAccessed>
    <b:MonthAccessed>3</b:MonthAccessed>
    <b:DayAccessed>31</b:DayAccessed>
    <b:RefOrder>7</b:RefOrder>
  </b:Source>
  <b:Source>
    <b:Tag>Sky</b:Tag>
    <b:SourceType>InternetSite</b:SourceType>
    <b:Guid>{38A75C30-93AE-4406-B128-6E2C21EBAE2C}</b:Guid>
    <b:Author>
      <b:Author>
        <b:Corporate>Divelements Limited</b:Corporate>
      </b:Author>
    </b:Author>
    <b:Title>skydemon.aero</b:Title>
    <b:URL>https://www.skydemon.aero/</b:URL>
    <b:Year>2009</b:Year>
    <b:YearAccessed>2023</b:YearAccessed>
    <b:MonthAccessed>3</b:MonthAccessed>
    <b:DayAccessed>31</b:DayAccessed>
    <b:RefOrder>9</b:RefOrder>
  </b:Source>
  <b:Source>
    <b:Tag>Str</b:Tag>
    <b:SourceType>InternetSite</b:SourceType>
    <b:Guid>{39E2606B-06F3-4848-89C6-881C6FF5D642}</b:Guid>
    <b:Title>strava.com</b:Title>
    <b:Author>
      <b:Author>
        <b:Corporate>Strava, Inc.</b:Corporate>
      </b:Author>
    </b:Author>
    <b:URL>https://www.strava.com/</b:URL>
    <b:Year>2009</b:Year>
    <b:YearAccessed>2023</b:YearAccessed>
    <b:MonthAccessed>3</b:MonthAccessed>
    <b:DayAccessed>31</b:DayAccessed>
    <b:RefOrder>10</b:RefOrder>
  </b:Source>
  <b:Source>
    <b:Tag>fre211</b:Tag>
    <b:SourceType>InternetSite</b:SourceType>
    <b:Guid>{97BFED68-BDC7-4574-93C2-C1B0338784C3}</b:Guid>
    <b:Author>
      <b:Author>
        <b:Corporate>freeCodeCamp.org</b:Corporate>
      </b:Author>
    </b:Author>
    <b:Title>youtube.com</b:Title>
    <b:Year>2021</b:Year>
    <b:Month>1</b:Month>
    <b:Day>26</b:Day>
    <b:YearAccessed>2023</b:YearAccessed>
    <b:MonthAccessed>3</b:MonthAccessed>
    <b:DayAccessed>31</b:DayAccessed>
    <b:URL>https://www.youtube.com/watch?v=_xUcYfbtfsI&amp;ab_channel=freeCodeCamp.org</b:URL>
    <b:RefOrder>24</b:RefOrder>
  </b:Source>
  <b:Source>
    <b:Tag>Har16</b:Tag>
    <b:SourceType>InternetSite</b:SourceType>
    <b:Guid>{3A2972F4-1B48-45EE-A474-88BB90DDF871}</b:Guid>
    <b:Author>
      <b:Author>
        <b:NameList>
          <b:Person>
            <b:Last>Amjad</b:Last>
            <b:First>Haroon</b:First>
          </b:Person>
        </b:NameList>
      </b:Author>
    </b:Author>
    <b:Title>stackoverflow.com</b:Title>
    <b:Year>2016</b:Year>
    <b:Month>10</b:Month>
    <b:Day>31</b:Day>
    <b:YearAccessed>2023</b:YearAccessed>
    <b:MonthAccessed>3</b:MonthAccessed>
    <b:DayAccessed>31</b:DayAccessed>
    <b:URL>https://stackoverflow.com/questions/40339628/onlocationchanged-called-twice-on-every-interval</b:URL>
    <b:RefOrder>20</b:RefOrder>
  </b:Source>
  <b:Source>
    <b:Tag>Car21</b:Tag>
    <b:SourceType>InternetSite</b:SourceType>
    <b:Guid>{0C757AB7-065F-4B6A-BFA3-5AD1B51624E2}</b:Guid>
    <b:Author>
      <b:Author>
        <b:NameList>
          <b:Person>
            <b:Last>Delgado</b:Last>
            <b:First>Carlos</b:First>
          </b:Person>
        </b:NameList>
      </b:Author>
    </b:Author>
    <b:Title>ourcodeworld.com</b:Title>
    <b:Year>2021</b:Year>
    <b:Month>7</b:Month>
    <b:Day>28</b:Day>
    <b:YearAccessed>2023</b:YearAccessed>
    <b:MonthAccessed>3</b:MonthAccessed>
    <b:DayAccessed>31</b:DayAccessed>
    <b:URL>https://ourcodeworld.com/articles/read/1559/how-does-manage-external-storage-permission-work-in-android</b:URL>
    <b:RefOrder>25</b:RefOrder>
  </b:Source>
  <b:Source>
    <b:Tag>Kan15</b:Tag>
    <b:SourceType>InternetSite</b:SourceType>
    <b:Guid>{7905273E-243B-4EB9-8A7C-0707F986B9E2}</b:Guid>
    <b:Author>
      <b:Author>
        <b:NameList>
          <b:Person>
            <b:Last>Ganguly</b:Last>
            <b:First>Kanishka</b:First>
          </b:Person>
        </b:NameList>
      </b:Author>
    </b:Author>
    <b:Title>stackoverflow.com</b: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Gi15</b:Tag>
    <b:SourceType>InternetSite</b:SourceType>
    <b:Guid>{77407AA7-9A36-4180-BEF8-118495EF3C2F}</b:Guid>
    <b:Author>
      <b:Author>
        <b:NameList>
          <b:Person>
            <b:Last>GGizmos</b:Last>
          </b:Person>
        </b:NameList>
      </b:Author>
    </b:Author>
    <b:Title>stackoverflow.com</b: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34704EF8-4D2F-4917-949F-8FCF38084E49}</b:Guid>
    <b:Author>
      <b:Author>
        <b:NameList>
          <b:Person>
            <b:Last>Hamad</b:Last>
          </b:Person>
        </b:NameList>
      </b:Author>
    </b:Author>
    <b:Title>stackoverflow.com</b:Title>
    <b:Year>2013</b:Year>
    <b:Month>12</b:Month>
    <b:Day>28</b:Day>
    <b:YearAccessed>2023</b:YearAccessed>
    <b:MonthAccessed>3</b:MonthAccessed>
    <b:DayAccessed>31</b:DayAccessed>
    <b:URL>https://stackoverflow.com/questions/20813386/onsensorchangedsensorevent-event-always-show-the-same-result</b:URL>
    <b:RefOrder>18</b:RefOrder>
  </b:Source>
  <b:Source>
    <b:Tag>Dav14</b:Tag>
    <b:SourceType>InternetSite</b:SourceType>
    <b:Guid>{3A76F51D-E64C-4F7B-9397-B4A6E7E68C30}</b:Guid>
    <b:Author>
      <b:Author>
        <b:NameList>
          <b:Person>
            <b:Last>Hecl</b:Last>
            <b:First>David</b:First>
          </b:Person>
        </b:NameList>
      </b:Author>
    </b:Author>
    <b:Title>letemsvetemapplem.eu</b: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Hik</b:Tag>
    <b:SourceType>InternetSite</b:SourceType>
    <b:Guid>{01D548E0-317E-490F-957E-96A265FCAD17}</b:Guid>
    <b:Author>
      <b:Author>
        <b:NameList>
          <b:Person>
            <b:Last>Hikingproject</b:Last>
          </b:Person>
        </b:NameList>
      </b:Author>
    </b:Author>
    <b:Title>hikingproject.com</b:Title>
    <b:URL>https://www.hikingproject.com/</b:URL>
    <b:Year>2014</b:Year>
    <b:YearAccessed>2023</b:YearAccessed>
    <b:MonthAccessed>3</b:MonthAccessed>
    <b:DayAccessed>31</b:DayAccessed>
    <b:RefOrder>11</b:RefOrder>
  </b:Source>
  <b:Source>
    <b:Tag>Mil19</b:Tag>
    <b:SourceType>InternetSite</b:SourceType>
    <b:Guid>{17BE3F57-3DD6-499D-90B0-67E29B29BBDB}</b:Guid>
    <b:Author>
      <b:Author>
        <b:NameList>
          <b:Person>
            <b:Last>Jarko</b:Last>
            <b:First>Milan</b:First>
          </b:Person>
        </b:NameList>
      </b:Author>
    </b:Author>
    <b:Title>etuo.sk</b:Title>
    <b:Year>2019</b:Year>
    <b:Month>4</b:Month>
    <b:Day>3</b:Day>
    <b:YearAccessed>2023</b:YearAccessed>
    <b:MonthAccessed>3</b:MonthAccessed>
    <b:DayAccessed>27</b:DayAccessed>
    <b:URL>https://www.etuo.sk/blog/gyroskop-v-telefone-co-to-je-a-na-co-je/1012</b:URL>
    <b:RefOrder>13</b:RefOrder>
  </b:Source>
  <b:Source>
    <b:Tag>Jia17</b:Tag>
    <b:SourceType>InternetSite</b:SourceType>
    <b:Guid>{F34B4384-0683-47D9-B365-CAEEBF076F98}</b:Guid>
    <b:Author>
      <b:Author>
        <b:NameList>
          <b:Person>
            <b:Last>Long</b:Last>
            <b:First>Jian</b:First>
            <b:Middle>Wei</b:Middle>
          </b:Person>
        </b:NameList>
      </b:Author>
    </b:Author>
    <b:Title>stackoverflow.com</b:Title>
    <b:Year>2017</b:Year>
    <b:Month>2</b:Month>
    <b:Day>14</b:Day>
    <b:YearAccessed>2023</b:YearAccessed>
    <b:MonthAccessed>3</b:MonthAccessed>
    <b:DayAccessed>31</b:DayAccessed>
    <b:URL>https://stackoverflow.com/questions/42218419/how-do-i-implement-the-locationlistener</b:URL>
    <b:RefOrder>19</b:RefOrder>
  </b:Source>
  <b:Source>
    <b:Tag>Tom21</b:Tag>
    <b:SourceType>InternetSite</b:SourceType>
    <b:Guid>{34A9DD2D-E730-49D8-94D0-B83F458948E2}</b:Guid>
    <b:Author>
      <b:Author>
        <b:NameList>
          <b:Person>
            <b:Last>Paronai</b:Last>
            <b:First>Tomáš</b:First>
          </b:Person>
        </b:NameList>
      </b:Author>
    </b:Author>
    <b:Title>goodrequest.com</b:Title>
    <b:Year>2021</b:Year>
    <b:Month>6</b:Month>
    <b:Day>18</b:Day>
    <b:URL>https://www.goodrequest.com/sk/blog/java-vs-kotlin</b:URL>
    <b:YearAccessed>2021</b:YearAccessed>
    <b:MonthAccessed>6</b:MonthAccessed>
    <b:DayAccessed>18</b:DayAccessed>
    <b:RefOrder>1</b:RefOrder>
  </b:Source>
  <b:Source>
    <b:Tag>Per20</b:Tag>
    <b:SourceType>InternetSite</b:SourceType>
    <b:Guid>{88B74D64-4531-4693-935A-8020FC51B077}</b:Guid>
    <b:Author>
      <b:Author>
        <b:NameList>
          <b:Person>
            <b:Last>PerracoLabs</b:Last>
          </b:Person>
        </b:NameList>
      </b:Author>
    </b:Author>
    <b:Title>stackoverflow.com</b:Title>
    <b:Year>2020</b:Year>
    <b:Month>12</b:Month>
    <b:Day>28</b:Day>
    <b:YearAccessed>2023</b:YearAccessed>
    <b:MonthAccessed>3</b:MonthAccessed>
    <b:DayAccessed>31</b:DayAccessed>
    <b:URL>https://stackoverflow.com/questions/64221188/write-external-storage-when-targeting-android-10</b:URL>
    <b:RefOrder>26</b:RefOrder>
  </b:Source>
  <b:Source>
    <b:Tag>htt</b:Tag>
    <b:SourceType>InternetSite</b:SourceType>
    <b:Guid>{B8BE80AA-1701-4B22-AE42-1ADDBBE80C83}</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org</b:Title>
    <b:RefOrder>16</b:RefOrder>
  </b:Source>
  <b:Source>
    <b:Tag>fre21</b:Tag>
    <b:SourceType>InternetSite</b:SourceType>
    <b:Guid>{2560203F-3BE2-4DD8-B718-4E1791539176}</b:Guid>
    <b:Author>
      <b:Author>
        <b:NameList>
          <b:Person>
            <b:Last>Tech_WsCube</b:Last>
          </b:Person>
        </b:NameList>
      </b:Author>
    </b:Author>
    <b:Title>youtube.com</b:Title>
    <b:Year>2022</b:Year>
    <b:Month>1</b:Month>
    <b:Day>29</b:Day>
    <b:YearAccessed>2023</b:YearAccessed>
    <b:MonthAccessed>3</b:MonthAccessed>
    <b:DayAccessed>31</b:DayAccessed>
    <b:URL>https://www.youtube.com/watch?v=BO1utHYhsms&amp;ab_channel=WsCubeTech</b:URL>
    <b:RefOrder>23</b:RefOrder>
  </b:Source>
  <b:Source>
    <b:Tag>Fra18</b:Tag>
    <b:SourceType>InternetSite</b:SourceType>
    <b:Guid>{26A06C69-8454-4645-9BF2-4C362C1AA9BE}</b:Guid>
    <b:Author>
      <b:Author>
        <b:NameList>
          <b:Person>
            <b:Last>Urban</b:Last>
            <b:First>František</b:First>
          </b:Person>
        </b:NameList>
      </b:Author>
    </b:Author>
    <b:Title>touchit.sk</b:Title>
    <b:Year>2018</b:Year>
    <b:Month>12</b:Month>
    <b:Day>8</b:Day>
    <b:YearAccessed>2023</b:YearAccessed>
    <b:MonthAccessed>3</b:MonthAccessed>
    <b:DayAccessed>29</b:DayAccessed>
    <b:URL>https://touchit.sk/ako-spozna-smartfon-kde-ste/206763</b:URL>
    <b:RefOrder>15</b:RefOrder>
  </b:Source>
</b:Sources>
</file>

<file path=customXml/itemProps1.xml><?xml version="1.0" encoding="utf-8"?>
<ds:datastoreItem xmlns:ds="http://schemas.openxmlformats.org/officeDocument/2006/customXml" ds:itemID="{31FBDEBD-461E-4FA4-A7DB-DFA0D9F8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55</Pages>
  <Words>11521</Words>
  <Characters>65676</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4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7</cp:revision>
  <cp:lastPrinted>2023-04-11T15:22:00Z</cp:lastPrinted>
  <dcterms:created xsi:type="dcterms:W3CDTF">2023-04-11T10:49:00Z</dcterms:created>
  <dcterms:modified xsi:type="dcterms:W3CDTF">2023-04-11T17:31:00Z</dcterms:modified>
</cp:coreProperties>
</file>